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C25173" w14:textId="77777777" w:rsidR="001B0BA8" w:rsidRDefault="00424608"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2E9939BA" wp14:editId="474856A8">
                <wp:simplePos x="0" y="0"/>
                <wp:positionH relativeFrom="column">
                  <wp:posOffset>-666750</wp:posOffset>
                </wp:positionH>
                <wp:positionV relativeFrom="paragraph">
                  <wp:posOffset>-704850</wp:posOffset>
                </wp:positionV>
                <wp:extent cx="2843530" cy="1303020"/>
                <wp:effectExtent l="0" t="0" r="13970" b="0"/>
                <wp:wrapNone/>
                <wp:docPr id="357" name="Group 3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843530" cy="1303020"/>
                          <a:chOff x="0" y="0"/>
                          <a:chExt cx="4275" cy="1917"/>
                        </a:xfrm>
                      </wpg:grpSpPr>
                      <wps:wsp>
                        <wps:cNvPr id="358" name="Rectangle 226"/>
                        <wps:cNvSpPr>
                          <a:spLocks noChangeArrowheads="1"/>
                        </wps:cNvSpPr>
                        <wps:spPr bwMode="auto">
                          <a:xfrm>
                            <a:off x="1329" y="770"/>
                            <a:ext cx="2946" cy="857"/>
                          </a:xfrm>
                          <a:prstGeom prst="rect">
                            <a:avLst/>
                          </a:prstGeom>
                          <a:solidFill>
                            <a:srgbClr val="00444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9" name="AutoShape 227"/>
                        <wps:cNvSpPr>
                          <a:spLocks/>
                        </wps:cNvSpPr>
                        <wps:spPr bwMode="auto">
                          <a:xfrm>
                            <a:off x="173" y="565"/>
                            <a:ext cx="1165" cy="1352"/>
                          </a:xfrm>
                          <a:custGeom>
                            <a:avLst/>
                            <a:gdLst>
                              <a:gd name="T0" fmla="+- 0 174 174"/>
                              <a:gd name="T1" fmla="*/ T0 w 1165"/>
                              <a:gd name="T2" fmla="+- 0 566 566"/>
                              <a:gd name="T3" fmla="*/ 566 h 1352"/>
                              <a:gd name="T4" fmla="+- 0 174 174"/>
                              <a:gd name="T5" fmla="*/ T4 w 1165"/>
                              <a:gd name="T6" fmla="+- 0 1801 566"/>
                              <a:gd name="T7" fmla="*/ 1801 h 1352"/>
                              <a:gd name="T8" fmla="+- 0 757 174"/>
                              <a:gd name="T9" fmla="*/ T8 w 1165"/>
                              <a:gd name="T10" fmla="+- 0 1918 566"/>
                              <a:gd name="T11" fmla="*/ 1918 h 1352"/>
                              <a:gd name="T12" fmla="+- 0 877 174"/>
                              <a:gd name="T13" fmla="*/ T12 w 1165"/>
                              <a:gd name="T14" fmla="+- 0 1894 566"/>
                              <a:gd name="T15" fmla="*/ 1894 h 1352"/>
                              <a:gd name="T16" fmla="+- 0 757 174"/>
                              <a:gd name="T17" fmla="*/ T16 w 1165"/>
                              <a:gd name="T18" fmla="+- 0 1894 566"/>
                              <a:gd name="T19" fmla="*/ 1894 h 1352"/>
                              <a:gd name="T20" fmla="+- 0 197 174"/>
                              <a:gd name="T21" fmla="*/ T20 w 1165"/>
                              <a:gd name="T22" fmla="+- 0 1781 566"/>
                              <a:gd name="T23" fmla="*/ 1781 h 1352"/>
                              <a:gd name="T24" fmla="+- 0 197 174"/>
                              <a:gd name="T25" fmla="*/ T24 w 1165"/>
                              <a:gd name="T26" fmla="+- 0 590 566"/>
                              <a:gd name="T27" fmla="*/ 590 h 1352"/>
                              <a:gd name="T28" fmla="+- 0 1338 174"/>
                              <a:gd name="T29" fmla="*/ T28 w 1165"/>
                              <a:gd name="T30" fmla="+- 0 590 566"/>
                              <a:gd name="T31" fmla="*/ 590 h 1352"/>
                              <a:gd name="T32" fmla="+- 0 1338 174"/>
                              <a:gd name="T33" fmla="*/ T32 w 1165"/>
                              <a:gd name="T34" fmla="+- 0 566 566"/>
                              <a:gd name="T35" fmla="*/ 566 h 1352"/>
                              <a:gd name="T36" fmla="+- 0 174 174"/>
                              <a:gd name="T37" fmla="*/ T36 w 1165"/>
                              <a:gd name="T38" fmla="+- 0 566 566"/>
                              <a:gd name="T39" fmla="*/ 566 h 1352"/>
                              <a:gd name="T40" fmla="+- 0 1338 174"/>
                              <a:gd name="T41" fmla="*/ T40 w 1165"/>
                              <a:gd name="T42" fmla="+- 0 590 566"/>
                              <a:gd name="T43" fmla="*/ 590 h 1352"/>
                              <a:gd name="T44" fmla="+- 0 1315 174"/>
                              <a:gd name="T45" fmla="*/ T44 w 1165"/>
                              <a:gd name="T46" fmla="+- 0 590 566"/>
                              <a:gd name="T47" fmla="*/ 590 h 1352"/>
                              <a:gd name="T48" fmla="+- 0 1315 174"/>
                              <a:gd name="T49" fmla="*/ T48 w 1165"/>
                              <a:gd name="T50" fmla="+- 0 1781 566"/>
                              <a:gd name="T51" fmla="*/ 1781 h 1352"/>
                              <a:gd name="T52" fmla="+- 0 757 174"/>
                              <a:gd name="T53" fmla="*/ T52 w 1165"/>
                              <a:gd name="T54" fmla="+- 0 1894 566"/>
                              <a:gd name="T55" fmla="*/ 1894 h 1352"/>
                              <a:gd name="T56" fmla="+- 0 877 174"/>
                              <a:gd name="T57" fmla="*/ T56 w 1165"/>
                              <a:gd name="T58" fmla="+- 0 1894 566"/>
                              <a:gd name="T59" fmla="*/ 1894 h 1352"/>
                              <a:gd name="T60" fmla="+- 0 1338 174"/>
                              <a:gd name="T61" fmla="*/ T60 w 1165"/>
                              <a:gd name="T62" fmla="+- 0 1801 566"/>
                              <a:gd name="T63" fmla="*/ 1801 h 1352"/>
                              <a:gd name="T64" fmla="+- 0 1338 174"/>
                              <a:gd name="T65" fmla="*/ T64 w 1165"/>
                              <a:gd name="T66" fmla="+- 0 590 566"/>
                              <a:gd name="T67" fmla="*/ 590 h 13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1165" h="1352">
                                <a:moveTo>
                                  <a:pt x="0" y="0"/>
                                </a:moveTo>
                                <a:lnTo>
                                  <a:pt x="0" y="1235"/>
                                </a:lnTo>
                                <a:lnTo>
                                  <a:pt x="583" y="1352"/>
                                </a:lnTo>
                                <a:lnTo>
                                  <a:pt x="703" y="1328"/>
                                </a:lnTo>
                                <a:lnTo>
                                  <a:pt x="583" y="1328"/>
                                </a:lnTo>
                                <a:lnTo>
                                  <a:pt x="23" y="1215"/>
                                </a:lnTo>
                                <a:lnTo>
                                  <a:pt x="23" y="24"/>
                                </a:lnTo>
                                <a:lnTo>
                                  <a:pt x="1164" y="24"/>
                                </a:lnTo>
                                <a:lnTo>
                                  <a:pt x="1164" y="0"/>
                                </a:lnTo>
                                <a:lnTo>
                                  <a:pt x="0" y="0"/>
                                </a:lnTo>
                                <a:close/>
                                <a:moveTo>
                                  <a:pt x="1164" y="24"/>
                                </a:moveTo>
                                <a:lnTo>
                                  <a:pt x="1141" y="24"/>
                                </a:lnTo>
                                <a:lnTo>
                                  <a:pt x="1141" y="1215"/>
                                </a:lnTo>
                                <a:lnTo>
                                  <a:pt x="583" y="1328"/>
                                </a:lnTo>
                                <a:lnTo>
                                  <a:pt x="703" y="1328"/>
                                </a:lnTo>
                                <a:lnTo>
                                  <a:pt x="1164" y="1235"/>
                                </a:lnTo>
                                <a:lnTo>
                                  <a:pt x="1164" y="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444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0" name="AutoShape 228"/>
                        <wps:cNvSpPr>
                          <a:spLocks/>
                        </wps:cNvSpPr>
                        <wps:spPr bwMode="auto">
                          <a:xfrm>
                            <a:off x="225" y="1326"/>
                            <a:ext cx="1058" cy="534"/>
                          </a:xfrm>
                          <a:custGeom>
                            <a:avLst/>
                            <a:gdLst>
                              <a:gd name="T0" fmla="+- 0 1283 226"/>
                              <a:gd name="T1" fmla="*/ T0 w 1058"/>
                              <a:gd name="T2" fmla="+- 0 1459 1327"/>
                              <a:gd name="T3" fmla="*/ 1459 h 534"/>
                              <a:gd name="T4" fmla="+- 0 226 226"/>
                              <a:gd name="T5" fmla="*/ T4 w 1058"/>
                              <a:gd name="T6" fmla="+- 0 1459 1327"/>
                              <a:gd name="T7" fmla="*/ 1459 h 534"/>
                              <a:gd name="T8" fmla="+- 0 226 226"/>
                              <a:gd name="T9" fmla="*/ T8 w 1058"/>
                              <a:gd name="T10" fmla="+- 0 1757 1327"/>
                              <a:gd name="T11" fmla="*/ 1757 h 534"/>
                              <a:gd name="T12" fmla="+- 0 755 226"/>
                              <a:gd name="T13" fmla="*/ T12 w 1058"/>
                              <a:gd name="T14" fmla="+- 0 1861 1327"/>
                              <a:gd name="T15" fmla="*/ 1861 h 534"/>
                              <a:gd name="T16" fmla="+- 0 1283 226"/>
                              <a:gd name="T17" fmla="*/ T16 w 1058"/>
                              <a:gd name="T18" fmla="+- 0 1757 1327"/>
                              <a:gd name="T19" fmla="*/ 1757 h 534"/>
                              <a:gd name="T20" fmla="+- 0 1283 226"/>
                              <a:gd name="T21" fmla="*/ T20 w 1058"/>
                              <a:gd name="T22" fmla="+- 0 1459 1327"/>
                              <a:gd name="T23" fmla="*/ 1459 h 534"/>
                              <a:gd name="T24" fmla="+- 0 1036 226"/>
                              <a:gd name="T25" fmla="*/ T24 w 1058"/>
                              <a:gd name="T26" fmla="+- 0 1443 1327"/>
                              <a:gd name="T27" fmla="*/ 1443 h 534"/>
                              <a:gd name="T28" fmla="+- 0 468 226"/>
                              <a:gd name="T29" fmla="*/ T28 w 1058"/>
                              <a:gd name="T30" fmla="+- 0 1443 1327"/>
                              <a:gd name="T31" fmla="*/ 1443 h 534"/>
                              <a:gd name="T32" fmla="+- 0 468 226"/>
                              <a:gd name="T33" fmla="*/ T32 w 1058"/>
                              <a:gd name="T34" fmla="+- 0 1459 1327"/>
                              <a:gd name="T35" fmla="*/ 1459 h 534"/>
                              <a:gd name="T36" fmla="+- 0 1036 226"/>
                              <a:gd name="T37" fmla="*/ T36 w 1058"/>
                              <a:gd name="T38" fmla="+- 0 1459 1327"/>
                              <a:gd name="T39" fmla="*/ 1459 h 534"/>
                              <a:gd name="T40" fmla="+- 0 1036 226"/>
                              <a:gd name="T41" fmla="*/ T40 w 1058"/>
                              <a:gd name="T42" fmla="+- 0 1443 1327"/>
                              <a:gd name="T43" fmla="*/ 1443 h 534"/>
                              <a:gd name="T44" fmla="+- 0 1283 226"/>
                              <a:gd name="T45" fmla="*/ T44 w 1058"/>
                              <a:gd name="T46" fmla="+- 0 1327 1327"/>
                              <a:gd name="T47" fmla="*/ 1327 h 534"/>
                              <a:gd name="T48" fmla="+- 0 226 226"/>
                              <a:gd name="T49" fmla="*/ T48 w 1058"/>
                              <a:gd name="T50" fmla="+- 0 1327 1327"/>
                              <a:gd name="T51" fmla="*/ 1327 h 534"/>
                              <a:gd name="T52" fmla="+- 0 226 226"/>
                              <a:gd name="T53" fmla="*/ T52 w 1058"/>
                              <a:gd name="T54" fmla="+- 0 1443 1327"/>
                              <a:gd name="T55" fmla="*/ 1443 h 534"/>
                              <a:gd name="T56" fmla="+- 0 1283 226"/>
                              <a:gd name="T57" fmla="*/ T56 w 1058"/>
                              <a:gd name="T58" fmla="+- 0 1443 1327"/>
                              <a:gd name="T59" fmla="*/ 1443 h 534"/>
                              <a:gd name="T60" fmla="+- 0 1283 226"/>
                              <a:gd name="T61" fmla="*/ T60 w 1058"/>
                              <a:gd name="T62" fmla="+- 0 1327 1327"/>
                              <a:gd name="T63" fmla="*/ 1327 h 53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</a:cxnLst>
                            <a:rect l="0" t="0" r="r" b="b"/>
                            <a:pathLst>
                              <a:path w="1058" h="534">
                                <a:moveTo>
                                  <a:pt x="1057" y="132"/>
                                </a:moveTo>
                                <a:lnTo>
                                  <a:pt x="0" y="132"/>
                                </a:lnTo>
                                <a:lnTo>
                                  <a:pt x="0" y="430"/>
                                </a:lnTo>
                                <a:lnTo>
                                  <a:pt x="529" y="534"/>
                                </a:lnTo>
                                <a:lnTo>
                                  <a:pt x="1057" y="430"/>
                                </a:lnTo>
                                <a:lnTo>
                                  <a:pt x="1057" y="132"/>
                                </a:lnTo>
                                <a:close/>
                                <a:moveTo>
                                  <a:pt x="810" y="116"/>
                                </a:moveTo>
                                <a:lnTo>
                                  <a:pt x="242" y="116"/>
                                </a:lnTo>
                                <a:lnTo>
                                  <a:pt x="242" y="132"/>
                                </a:lnTo>
                                <a:lnTo>
                                  <a:pt x="810" y="132"/>
                                </a:lnTo>
                                <a:lnTo>
                                  <a:pt x="810" y="116"/>
                                </a:lnTo>
                                <a:close/>
                                <a:moveTo>
                                  <a:pt x="1057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16"/>
                                </a:lnTo>
                                <a:lnTo>
                                  <a:pt x="1057" y="116"/>
                                </a:lnTo>
                                <a:lnTo>
                                  <a:pt x="105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444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1" name="AutoShape 229"/>
                        <wps:cNvSpPr>
                          <a:spLocks/>
                        </wps:cNvSpPr>
                        <wps:spPr bwMode="auto">
                          <a:xfrm>
                            <a:off x="543" y="1413"/>
                            <a:ext cx="63" cy="76"/>
                          </a:xfrm>
                          <a:custGeom>
                            <a:avLst/>
                            <a:gdLst>
                              <a:gd name="T0" fmla="+- 0 592 543"/>
                              <a:gd name="T1" fmla="*/ T0 w 63"/>
                              <a:gd name="T2" fmla="+- 0 1413 1413"/>
                              <a:gd name="T3" fmla="*/ 1413 h 76"/>
                              <a:gd name="T4" fmla="+- 0 582 543"/>
                              <a:gd name="T5" fmla="*/ T4 w 63"/>
                              <a:gd name="T6" fmla="+- 0 1413 1413"/>
                              <a:gd name="T7" fmla="*/ 1413 h 76"/>
                              <a:gd name="T8" fmla="+- 0 565 543"/>
                              <a:gd name="T9" fmla="*/ T8 w 63"/>
                              <a:gd name="T10" fmla="+- 0 1416 1413"/>
                              <a:gd name="T11" fmla="*/ 1416 h 76"/>
                              <a:gd name="T12" fmla="+- 0 553 543"/>
                              <a:gd name="T13" fmla="*/ T12 w 63"/>
                              <a:gd name="T14" fmla="+- 0 1425 1413"/>
                              <a:gd name="T15" fmla="*/ 1425 h 76"/>
                              <a:gd name="T16" fmla="+- 0 546 543"/>
                              <a:gd name="T17" fmla="*/ T16 w 63"/>
                              <a:gd name="T18" fmla="+- 0 1437 1413"/>
                              <a:gd name="T19" fmla="*/ 1437 h 76"/>
                              <a:gd name="T20" fmla="+- 0 543 543"/>
                              <a:gd name="T21" fmla="*/ T20 w 63"/>
                              <a:gd name="T22" fmla="+- 0 1451 1413"/>
                              <a:gd name="T23" fmla="*/ 1451 h 76"/>
                              <a:gd name="T24" fmla="+- 0 546 543"/>
                              <a:gd name="T25" fmla="*/ T24 w 63"/>
                              <a:gd name="T26" fmla="+- 0 1465 1413"/>
                              <a:gd name="T27" fmla="*/ 1465 h 76"/>
                              <a:gd name="T28" fmla="+- 0 553 543"/>
                              <a:gd name="T29" fmla="*/ T28 w 63"/>
                              <a:gd name="T30" fmla="+- 0 1477 1413"/>
                              <a:gd name="T31" fmla="*/ 1477 h 76"/>
                              <a:gd name="T32" fmla="+- 0 565 543"/>
                              <a:gd name="T33" fmla="*/ T32 w 63"/>
                              <a:gd name="T34" fmla="+- 0 1486 1413"/>
                              <a:gd name="T35" fmla="*/ 1486 h 76"/>
                              <a:gd name="T36" fmla="+- 0 582 543"/>
                              <a:gd name="T37" fmla="*/ T36 w 63"/>
                              <a:gd name="T38" fmla="+- 0 1489 1413"/>
                              <a:gd name="T39" fmla="*/ 1489 h 76"/>
                              <a:gd name="T40" fmla="+- 0 593 543"/>
                              <a:gd name="T41" fmla="*/ T40 w 63"/>
                              <a:gd name="T42" fmla="+- 0 1489 1413"/>
                              <a:gd name="T43" fmla="*/ 1489 h 76"/>
                              <a:gd name="T44" fmla="+- 0 602 543"/>
                              <a:gd name="T45" fmla="*/ T44 w 63"/>
                              <a:gd name="T46" fmla="+- 0 1484 1413"/>
                              <a:gd name="T47" fmla="*/ 1484 h 76"/>
                              <a:gd name="T48" fmla="+- 0 606 543"/>
                              <a:gd name="T49" fmla="*/ T48 w 63"/>
                              <a:gd name="T50" fmla="+- 0 1481 1413"/>
                              <a:gd name="T51" fmla="*/ 1481 h 76"/>
                              <a:gd name="T52" fmla="+- 0 601 543"/>
                              <a:gd name="T53" fmla="*/ T52 w 63"/>
                              <a:gd name="T54" fmla="+- 0 1471 1413"/>
                              <a:gd name="T55" fmla="*/ 1471 h 76"/>
                              <a:gd name="T56" fmla="+- 0 571 543"/>
                              <a:gd name="T57" fmla="*/ T56 w 63"/>
                              <a:gd name="T58" fmla="+- 0 1471 1413"/>
                              <a:gd name="T59" fmla="*/ 1471 h 76"/>
                              <a:gd name="T60" fmla="+- 0 565 543"/>
                              <a:gd name="T61" fmla="*/ T60 w 63"/>
                              <a:gd name="T62" fmla="+- 0 1463 1413"/>
                              <a:gd name="T63" fmla="*/ 1463 h 76"/>
                              <a:gd name="T64" fmla="+- 0 565 543"/>
                              <a:gd name="T65" fmla="*/ T64 w 63"/>
                              <a:gd name="T66" fmla="+- 0 1439 1413"/>
                              <a:gd name="T67" fmla="*/ 1439 h 76"/>
                              <a:gd name="T68" fmla="+- 0 571 543"/>
                              <a:gd name="T69" fmla="*/ T68 w 63"/>
                              <a:gd name="T70" fmla="+- 0 1430 1413"/>
                              <a:gd name="T71" fmla="*/ 1430 h 76"/>
                              <a:gd name="T72" fmla="+- 0 599 543"/>
                              <a:gd name="T73" fmla="*/ T72 w 63"/>
                              <a:gd name="T74" fmla="+- 0 1430 1413"/>
                              <a:gd name="T75" fmla="*/ 1430 h 76"/>
                              <a:gd name="T76" fmla="+- 0 605 543"/>
                              <a:gd name="T77" fmla="*/ T76 w 63"/>
                              <a:gd name="T78" fmla="+- 0 1419 1413"/>
                              <a:gd name="T79" fmla="*/ 1419 h 76"/>
                              <a:gd name="T80" fmla="+- 0 599 543"/>
                              <a:gd name="T81" fmla="*/ T80 w 63"/>
                              <a:gd name="T82" fmla="+- 0 1415 1413"/>
                              <a:gd name="T83" fmla="*/ 1415 h 76"/>
                              <a:gd name="T84" fmla="+- 0 592 543"/>
                              <a:gd name="T85" fmla="*/ T84 w 63"/>
                              <a:gd name="T86" fmla="+- 0 1413 1413"/>
                              <a:gd name="T87" fmla="*/ 1413 h 76"/>
                              <a:gd name="T88" fmla="+- 0 598 543"/>
                              <a:gd name="T89" fmla="*/ T88 w 63"/>
                              <a:gd name="T90" fmla="+- 0 1466 1413"/>
                              <a:gd name="T91" fmla="*/ 1466 h 76"/>
                              <a:gd name="T92" fmla="+- 0 590 543"/>
                              <a:gd name="T93" fmla="*/ T92 w 63"/>
                              <a:gd name="T94" fmla="+- 0 1471 1413"/>
                              <a:gd name="T95" fmla="*/ 1471 h 76"/>
                              <a:gd name="T96" fmla="+- 0 601 543"/>
                              <a:gd name="T97" fmla="*/ T96 w 63"/>
                              <a:gd name="T98" fmla="+- 0 1471 1413"/>
                              <a:gd name="T99" fmla="*/ 1471 h 76"/>
                              <a:gd name="T100" fmla="+- 0 598 543"/>
                              <a:gd name="T101" fmla="*/ T100 w 63"/>
                              <a:gd name="T102" fmla="+- 0 1466 1413"/>
                              <a:gd name="T103" fmla="*/ 1466 h 76"/>
                              <a:gd name="T104" fmla="+- 0 599 543"/>
                              <a:gd name="T105" fmla="*/ T104 w 63"/>
                              <a:gd name="T106" fmla="+- 0 1430 1413"/>
                              <a:gd name="T107" fmla="*/ 1430 h 76"/>
                              <a:gd name="T108" fmla="+- 0 588 543"/>
                              <a:gd name="T109" fmla="*/ T108 w 63"/>
                              <a:gd name="T110" fmla="+- 0 1430 1413"/>
                              <a:gd name="T111" fmla="*/ 1430 h 76"/>
                              <a:gd name="T112" fmla="+- 0 592 543"/>
                              <a:gd name="T113" fmla="*/ T112 w 63"/>
                              <a:gd name="T114" fmla="+- 0 1432 1413"/>
                              <a:gd name="T115" fmla="*/ 1432 h 76"/>
                              <a:gd name="T116" fmla="+- 0 596 543"/>
                              <a:gd name="T117" fmla="*/ T116 w 63"/>
                              <a:gd name="T118" fmla="+- 0 1434 1413"/>
                              <a:gd name="T119" fmla="*/ 1434 h 76"/>
                              <a:gd name="T120" fmla="+- 0 599 543"/>
                              <a:gd name="T121" fmla="*/ T120 w 63"/>
                              <a:gd name="T122" fmla="+- 0 1430 1413"/>
                              <a:gd name="T123" fmla="*/ 1430 h 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</a:cxnLst>
                            <a:rect l="0" t="0" r="r" b="b"/>
                            <a:pathLst>
                              <a:path w="63" h="76">
                                <a:moveTo>
                                  <a:pt x="49" y="0"/>
                                </a:moveTo>
                                <a:lnTo>
                                  <a:pt x="39" y="0"/>
                                </a:lnTo>
                                <a:lnTo>
                                  <a:pt x="22" y="3"/>
                                </a:lnTo>
                                <a:lnTo>
                                  <a:pt x="10" y="12"/>
                                </a:lnTo>
                                <a:lnTo>
                                  <a:pt x="3" y="24"/>
                                </a:lnTo>
                                <a:lnTo>
                                  <a:pt x="0" y="38"/>
                                </a:lnTo>
                                <a:lnTo>
                                  <a:pt x="3" y="52"/>
                                </a:lnTo>
                                <a:lnTo>
                                  <a:pt x="10" y="64"/>
                                </a:lnTo>
                                <a:lnTo>
                                  <a:pt x="22" y="73"/>
                                </a:lnTo>
                                <a:lnTo>
                                  <a:pt x="39" y="76"/>
                                </a:lnTo>
                                <a:lnTo>
                                  <a:pt x="50" y="76"/>
                                </a:lnTo>
                                <a:lnTo>
                                  <a:pt x="59" y="71"/>
                                </a:lnTo>
                                <a:lnTo>
                                  <a:pt x="63" y="68"/>
                                </a:lnTo>
                                <a:lnTo>
                                  <a:pt x="58" y="58"/>
                                </a:lnTo>
                                <a:lnTo>
                                  <a:pt x="28" y="58"/>
                                </a:lnTo>
                                <a:lnTo>
                                  <a:pt x="22" y="50"/>
                                </a:lnTo>
                                <a:lnTo>
                                  <a:pt x="22" y="26"/>
                                </a:lnTo>
                                <a:lnTo>
                                  <a:pt x="28" y="17"/>
                                </a:lnTo>
                                <a:lnTo>
                                  <a:pt x="56" y="17"/>
                                </a:lnTo>
                                <a:lnTo>
                                  <a:pt x="62" y="6"/>
                                </a:lnTo>
                                <a:lnTo>
                                  <a:pt x="56" y="2"/>
                                </a:lnTo>
                                <a:lnTo>
                                  <a:pt x="49" y="0"/>
                                </a:lnTo>
                                <a:close/>
                                <a:moveTo>
                                  <a:pt x="55" y="53"/>
                                </a:moveTo>
                                <a:lnTo>
                                  <a:pt x="47" y="58"/>
                                </a:lnTo>
                                <a:lnTo>
                                  <a:pt x="58" y="58"/>
                                </a:lnTo>
                                <a:lnTo>
                                  <a:pt x="55" y="53"/>
                                </a:lnTo>
                                <a:close/>
                                <a:moveTo>
                                  <a:pt x="56" y="17"/>
                                </a:moveTo>
                                <a:lnTo>
                                  <a:pt x="45" y="17"/>
                                </a:lnTo>
                                <a:lnTo>
                                  <a:pt x="49" y="19"/>
                                </a:lnTo>
                                <a:lnTo>
                                  <a:pt x="53" y="21"/>
                                </a:lnTo>
                                <a:lnTo>
                                  <a:pt x="56" y="1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2" name="Rectangle 230"/>
                        <wps:cNvSpPr>
                          <a:spLocks noChangeArrowheads="1"/>
                        </wps:cNvSpPr>
                        <wps:spPr bwMode="auto">
                          <a:xfrm>
                            <a:off x="620" y="1414"/>
                            <a:ext cx="21" cy="7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3" name="AutoShape 231"/>
                        <wps:cNvSpPr>
                          <a:spLocks/>
                        </wps:cNvSpPr>
                        <wps:spPr bwMode="auto">
                          <a:xfrm>
                            <a:off x="655" y="1414"/>
                            <a:ext cx="61" cy="73"/>
                          </a:xfrm>
                          <a:custGeom>
                            <a:avLst/>
                            <a:gdLst>
                              <a:gd name="T0" fmla="+- 0 696 655"/>
                              <a:gd name="T1" fmla="*/ T0 w 61"/>
                              <a:gd name="T2" fmla="+- 0 1431 1415"/>
                              <a:gd name="T3" fmla="*/ 1431 h 73"/>
                              <a:gd name="T4" fmla="+- 0 675 655"/>
                              <a:gd name="T5" fmla="*/ T4 w 61"/>
                              <a:gd name="T6" fmla="+- 0 1431 1415"/>
                              <a:gd name="T7" fmla="*/ 1431 h 73"/>
                              <a:gd name="T8" fmla="+- 0 675 655"/>
                              <a:gd name="T9" fmla="*/ T8 w 61"/>
                              <a:gd name="T10" fmla="+- 0 1487 1415"/>
                              <a:gd name="T11" fmla="*/ 1487 h 73"/>
                              <a:gd name="T12" fmla="+- 0 696 655"/>
                              <a:gd name="T13" fmla="*/ T12 w 61"/>
                              <a:gd name="T14" fmla="+- 0 1487 1415"/>
                              <a:gd name="T15" fmla="*/ 1487 h 73"/>
                              <a:gd name="T16" fmla="+- 0 696 655"/>
                              <a:gd name="T17" fmla="*/ T16 w 61"/>
                              <a:gd name="T18" fmla="+- 0 1431 1415"/>
                              <a:gd name="T19" fmla="*/ 1431 h 73"/>
                              <a:gd name="T20" fmla="+- 0 716 655"/>
                              <a:gd name="T21" fmla="*/ T20 w 61"/>
                              <a:gd name="T22" fmla="+- 0 1415 1415"/>
                              <a:gd name="T23" fmla="*/ 1415 h 73"/>
                              <a:gd name="T24" fmla="+- 0 655 655"/>
                              <a:gd name="T25" fmla="*/ T24 w 61"/>
                              <a:gd name="T26" fmla="+- 0 1415 1415"/>
                              <a:gd name="T27" fmla="*/ 1415 h 73"/>
                              <a:gd name="T28" fmla="+- 0 655 655"/>
                              <a:gd name="T29" fmla="*/ T28 w 61"/>
                              <a:gd name="T30" fmla="+- 0 1431 1415"/>
                              <a:gd name="T31" fmla="*/ 1431 h 73"/>
                              <a:gd name="T32" fmla="+- 0 716 655"/>
                              <a:gd name="T33" fmla="*/ T32 w 61"/>
                              <a:gd name="T34" fmla="+- 0 1431 1415"/>
                              <a:gd name="T35" fmla="*/ 1431 h 73"/>
                              <a:gd name="T36" fmla="+- 0 716 655"/>
                              <a:gd name="T37" fmla="*/ T36 w 61"/>
                              <a:gd name="T38" fmla="+- 0 1415 1415"/>
                              <a:gd name="T39" fmla="*/ 1415 h 7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61" h="73">
                                <a:moveTo>
                                  <a:pt x="41" y="16"/>
                                </a:moveTo>
                                <a:lnTo>
                                  <a:pt x="20" y="16"/>
                                </a:lnTo>
                                <a:lnTo>
                                  <a:pt x="20" y="72"/>
                                </a:lnTo>
                                <a:lnTo>
                                  <a:pt x="41" y="72"/>
                                </a:lnTo>
                                <a:lnTo>
                                  <a:pt x="41" y="16"/>
                                </a:lnTo>
                                <a:close/>
                                <a:moveTo>
                                  <a:pt x="6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6"/>
                                </a:lnTo>
                                <a:lnTo>
                                  <a:pt x="61" y="16"/>
                                </a:lnTo>
                                <a:lnTo>
                                  <a:pt x="6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4" name="AutoShape 232"/>
                        <wps:cNvSpPr>
                          <a:spLocks/>
                        </wps:cNvSpPr>
                        <wps:spPr bwMode="auto">
                          <a:xfrm>
                            <a:off x="725" y="1414"/>
                            <a:ext cx="68" cy="73"/>
                          </a:xfrm>
                          <a:custGeom>
                            <a:avLst/>
                            <a:gdLst>
                              <a:gd name="T0" fmla="+- 0 748 725"/>
                              <a:gd name="T1" fmla="*/ T0 w 68"/>
                              <a:gd name="T2" fmla="+- 0 1415 1415"/>
                              <a:gd name="T3" fmla="*/ 1415 h 73"/>
                              <a:gd name="T4" fmla="+- 0 725 725"/>
                              <a:gd name="T5" fmla="*/ T4 w 68"/>
                              <a:gd name="T6" fmla="+- 0 1415 1415"/>
                              <a:gd name="T7" fmla="*/ 1415 h 73"/>
                              <a:gd name="T8" fmla="+- 0 749 725"/>
                              <a:gd name="T9" fmla="*/ T8 w 68"/>
                              <a:gd name="T10" fmla="+- 0 1460 1415"/>
                              <a:gd name="T11" fmla="*/ 1460 h 73"/>
                              <a:gd name="T12" fmla="+- 0 749 725"/>
                              <a:gd name="T13" fmla="*/ T12 w 68"/>
                              <a:gd name="T14" fmla="+- 0 1487 1415"/>
                              <a:gd name="T15" fmla="*/ 1487 h 73"/>
                              <a:gd name="T16" fmla="+- 0 770 725"/>
                              <a:gd name="T17" fmla="*/ T16 w 68"/>
                              <a:gd name="T18" fmla="+- 0 1487 1415"/>
                              <a:gd name="T19" fmla="*/ 1487 h 73"/>
                              <a:gd name="T20" fmla="+- 0 770 725"/>
                              <a:gd name="T21" fmla="*/ T20 w 68"/>
                              <a:gd name="T22" fmla="+- 0 1460 1415"/>
                              <a:gd name="T23" fmla="*/ 1460 h 73"/>
                              <a:gd name="T24" fmla="+- 0 780 725"/>
                              <a:gd name="T25" fmla="*/ T24 w 68"/>
                              <a:gd name="T26" fmla="+- 0 1441 1415"/>
                              <a:gd name="T27" fmla="*/ 1441 h 73"/>
                              <a:gd name="T28" fmla="+- 0 760 725"/>
                              <a:gd name="T29" fmla="*/ T28 w 68"/>
                              <a:gd name="T30" fmla="+- 0 1441 1415"/>
                              <a:gd name="T31" fmla="*/ 1441 h 73"/>
                              <a:gd name="T32" fmla="+- 0 748 725"/>
                              <a:gd name="T33" fmla="*/ T32 w 68"/>
                              <a:gd name="T34" fmla="+- 0 1415 1415"/>
                              <a:gd name="T35" fmla="*/ 1415 h 73"/>
                              <a:gd name="T36" fmla="+- 0 793 725"/>
                              <a:gd name="T37" fmla="*/ T36 w 68"/>
                              <a:gd name="T38" fmla="+- 0 1415 1415"/>
                              <a:gd name="T39" fmla="*/ 1415 h 73"/>
                              <a:gd name="T40" fmla="+- 0 773 725"/>
                              <a:gd name="T41" fmla="*/ T40 w 68"/>
                              <a:gd name="T42" fmla="+- 0 1415 1415"/>
                              <a:gd name="T43" fmla="*/ 1415 h 73"/>
                              <a:gd name="T44" fmla="+- 0 760 725"/>
                              <a:gd name="T45" fmla="*/ T44 w 68"/>
                              <a:gd name="T46" fmla="+- 0 1441 1415"/>
                              <a:gd name="T47" fmla="*/ 1441 h 73"/>
                              <a:gd name="T48" fmla="+- 0 780 725"/>
                              <a:gd name="T49" fmla="*/ T48 w 68"/>
                              <a:gd name="T50" fmla="+- 0 1441 1415"/>
                              <a:gd name="T51" fmla="*/ 1441 h 73"/>
                              <a:gd name="T52" fmla="+- 0 793 725"/>
                              <a:gd name="T53" fmla="*/ T52 w 68"/>
                              <a:gd name="T54" fmla="+- 0 1415 1415"/>
                              <a:gd name="T55" fmla="*/ 1415 h 7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</a:cxnLst>
                            <a:rect l="0" t="0" r="r" b="b"/>
                            <a:pathLst>
                              <a:path w="68" h="73">
                                <a:moveTo>
                                  <a:pt x="23" y="0"/>
                                </a:moveTo>
                                <a:lnTo>
                                  <a:pt x="0" y="0"/>
                                </a:lnTo>
                                <a:lnTo>
                                  <a:pt x="24" y="45"/>
                                </a:lnTo>
                                <a:lnTo>
                                  <a:pt x="24" y="72"/>
                                </a:lnTo>
                                <a:lnTo>
                                  <a:pt x="45" y="72"/>
                                </a:lnTo>
                                <a:lnTo>
                                  <a:pt x="45" y="45"/>
                                </a:lnTo>
                                <a:lnTo>
                                  <a:pt x="55" y="26"/>
                                </a:lnTo>
                                <a:lnTo>
                                  <a:pt x="35" y="26"/>
                                </a:lnTo>
                                <a:lnTo>
                                  <a:pt x="23" y="0"/>
                                </a:lnTo>
                                <a:close/>
                                <a:moveTo>
                                  <a:pt x="68" y="0"/>
                                </a:moveTo>
                                <a:lnTo>
                                  <a:pt x="48" y="0"/>
                                </a:lnTo>
                                <a:lnTo>
                                  <a:pt x="35" y="26"/>
                                </a:lnTo>
                                <a:lnTo>
                                  <a:pt x="55" y="26"/>
                                </a:lnTo>
                                <a:lnTo>
                                  <a:pt x="6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5" name="AutoShape 233"/>
                        <wps:cNvSpPr>
                          <a:spLocks/>
                        </wps:cNvSpPr>
                        <wps:spPr bwMode="auto">
                          <a:xfrm>
                            <a:off x="822" y="1413"/>
                            <a:ext cx="78" cy="76"/>
                          </a:xfrm>
                          <a:custGeom>
                            <a:avLst/>
                            <a:gdLst>
                              <a:gd name="T0" fmla="+- 0 862 823"/>
                              <a:gd name="T1" fmla="*/ T0 w 78"/>
                              <a:gd name="T2" fmla="+- 0 1413 1413"/>
                              <a:gd name="T3" fmla="*/ 1413 h 76"/>
                              <a:gd name="T4" fmla="+- 0 845 823"/>
                              <a:gd name="T5" fmla="*/ T4 w 78"/>
                              <a:gd name="T6" fmla="+- 0 1416 1413"/>
                              <a:gd name="T7" fmla="*/ 1416 h 76"/>
                              <a:gd name="T8" fmla="+- 0 832 823"/>
                              <a:gd name="T9" fmla="*/ T8 w 78"/>
                              <a:gd name="T10" fmla="+- 0 1425 1413"/>
                              <a:gd name="T11" fmla="*/ 1425 h 76"/>
                              <a:gd name="T12" fmla="+- 0 825 823"/>
                              <a:gd name="T13" fmla="*/ T12 w 78"/>
                              <a:gd name="T14" fmla="+- 0 1437 1413"/>
                              <a:gd name="T15" fmla="*/ 1437 h 76"/>
                              <a:gd name="T16" fmla="+- 0 823 823"/>
                              <a:gd name="T17" fmla="*/ T16 w 78"/>
                              <a:gd name="T18" fmla="+- 0 1451 1413"/>
                              <a:gd name="T19" fmla="*/ 1451 h 76"/>
                              <a:gd name="T20" fmla="+- 0 825 823"/>
                              <a:gd name="T21" fmla="*/ T20 w 78"/>
                              <a:gd name="T22" fmla="+- 0 1465 1413"/>
                              <a:gd name="T23" fmla="*/ 1465 h 76"/>
                              <a:gd name="T24" fmla="+- 0 833 823"/>
                              <a:gd name="T25" fmla="*/ T24 w 78"/>
                              <a:gd name="T26" fmla="+- 0 1477 1413"/>
                              <a:gd name="T27" fmla="*/ 1477 h 76"/>
                              <a:gd name="T28" fmla="+- 0 845 823"/>
                              <a:gd name="T29" fmla="*/ T28 w 78"/>
                              <a:gd name="T30" fmla="+- 0 1486 1413"/>
                              <a:gd name="T31" fmla="*/ 1486 h 76"/>
                              <a:gd name="T32" fmla="+- 0 862 823"/>
                              <a:gd name="T33" fmla="*/ T32 w 78"/>
                              <a:gd name="T34" fmla="+- 0 1489 1413"/>
                              <a:gd name="T35" fmla="*/ 1489 h 76"/>
                              <a:gd name="T36" fmla="+- 0 879 823"/>
                              <a:gd name="T37" fmla="*/ T36 w 78"/>
                              <a:gd name="T38" fmla="+- 0 1485 1413"/>
                              <a:gd name="T39" fmla="*/ 1485 h 76"/>
                              <a:gd name="T40" fmla="+- 0 891 823"/>
                              <a:gd name="T41" fmla="*/ T40 w 78"/>
                              <a:gd name="T42" fmla="+- 0 1477 1413"/>
                              <a:gd name="T43" fmla="*/ 1477 h 76"/>
                              <a:gd name="T44" fmla="+- 0 894 823"/>
                              <a:gd name="T45" fmla="*/ T44 w 78"/>
                              <a:gd name="T46" fmla="+- 0 1472 1413"/>
                              <a:gd name="T47" fmla="*/ 1472 h 76"/>
                              <a:gd name="T48" fmla="+- 0 849 823"/>
                              <a:gd name="T49" fmla="*/ T48 w 78"/>
                              <a:gd name="T50" fmla="+- 0 1472 1413"/>
                              <a:gd name="T51" fmla="*/ 1472 h 76"/>
                              <a:gd name="T52" fmla="+- 0 845 823"/>
                              <a:gd name="T53" fmla="*/ T52 w 78"/>
                              <a:gd name="T54" fmla="+- 0 1462 1413"/>
                              <a:gd name="T55" fmla="*/ 1462 h 76"/>
                              <a:gd name="T56" fmla="+- 0 845 823"/>
                              <a:gd name="T57" fmla="*/ T56 w 78"/>
                              <a:gd name="T58" fmla="+- 0 1439 1413"/>
                              <a:gd name="T59" fmla="*/ 1439 h 76"/>
                              <a:gd name="T60" fmla="+- 0 849 823"/>
                              <a:gd name="T61" fmla="*/ T60 w 78"/>
                              <a:gd name="T62" fmla="+- 0 1430 1413"/>
                              <a:gd name="T63" fmla="*/ 1430 h 76"/>
                              <a:gd name="T64" fmla="+- 0 894 823"/>
                              <a:gd name="T65" fmla="*/ T64 w 78"/>
                              <a:gd name="T66" fmla="+- 0 1430 1413"/>
                              <a:gd name="T67" fmla="*/ 1430 h 76"/>
                              <a:gd name="T68" fmla="+- 0 891 823"/>
                              <a:gd name="T69" fmla="*/ T68 w 78"/>
                              <a:gd name="T70" fmla="+- 0 1425 1413"/>
                              <a:gd name="T71" fmla="*/ 1425 h 76"/>
                              <a:gd name="T72" fmla="+- 0 879 823"/>
                              <a:gd name="T73" fmla="*/ T72 w 78"/>
                              <a:gd name="T74" fmla="+- 0 1416 1413"/>
                              <a:gd name="T75" fmla="*/ 1416 h 76"/>
                              <a:gd name="T76" fmla="+- 0 862 823"/>
                              <a:gd name="T77" fmla="*/ T76 w 78"/>
                              <a:gd name="T78" fmla="+- 0 1413 1413"/>
                              <a:gd name="T79" fmla="*/ 1413 h 76"/>
                              <a:gd name="T80" fmla="+- 0 894 823"/>
                              <a:gd name="T81" fmla="*/ T80 w 78"/>
                              <a:gd name="T82" fmla="+- 0 1430 1413"/>
                              <a:gd name="T83" fmla="*/ 1430 h 76"/>
                              <a:gd name="T84" fmla="+- 0 874 823"/>
                              <a:gd name="T85" fmla="*/ T84 w 78"/>
                              <a:gd name="T86" fmla="+- 0 1430 1413"/>
                              <a:gd name="T87" fmla="*/ 1430 h 76"/>
                              <a:gd name="T88" fmla="+- 0 878 823"/>
                              <a:gd name="T89" fmla="*/ T88 w 78"/>
                              <a:gd name="T90" fmla="+- 0 1440 1413"/>
                              <a:gd name="T91" fmla="*/ 1440 h 76"/>
                              <a:gd name="T92" fmla="+- 0 878 823"/>
                              <a:gd name="T93" fmla="*/ T92 w 78"/>
                              <a:gd name="T94" fmla="+- 0 1462 1413"/>
                              <a:gd name="T95" fmla="*/ 1462 h 76"/>
                              <a:gd name="T96" fmla="+- 0 874 823"/>
                              <a:gd name="T97" fmla="*/ T96 w 78"/>
                              <a:gd name="T98" fmla="+- 0 1472 1413"/>
                              <a:gd name="T99" fmla="*/ 1472 h 76"/>
                              <a:gd name="T100" fmla="+- 0 894 823"/>
                              <a:gd name="T101" fmla="*/ T100 w 78"/>
                              <a:gd name="T102" fmla="+- 0 1472 1413"/>
                              <a:gd name="T103" fmla="*/ 1472 h 76"/>
                              <a:gd name="T104" fmla="+- 0 898 823"/>
                              <a:gd name="T105" fmla="*/ T104 w 78"/>
                              <a:gd name="T106" fmla="+- 0 1465 1413"/>
                              <a:gd name="T107" fmla="*/ 1465 h 76"/>
                              <a:gd name="T108" fmla="+- 0 900 823"/>
                              <a:gd name="T109" fmla="*/ T108 w 78"/>
                              <a:gd name="T110" fmla="+- 0 1450 1413"/>
                              <a:gd name="T111" fmla="*/ 1450 h 76"/>
                              <a:gd name="T112" fmla="+- 0 898 823"/>
                              <a:gd name="T113" fmla="*/ T112 w 78"/>
                              <a:gd name="T114" fmla="+- 0 1436 1413"/>
                              <a:gd name="T115" fmla="*/ 1436 h 76"/>
                              <a:gd name="T116" fmla="+- 0 894 823"/>
                              <a:gd name="T117" fmla="*/ T116 w 78"/>
                              <a:gd name="T118" fmla="+- 0 1430 1413"/>
                              <a:gd name="T119" fmla="*/ 1430 h 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</a:cxnLst>
                            <a:rect l="0" t="0" r="r" b="b"/>
                            <a:pathLst>
                              <a:path w="78" h="76">
                                <a:moveTo>
                                  <a:pt x="39" y="0"/>
                                </a:moveTo>
                                <a:lnTo>
                                  <a:pt x="22" y="3"/>
                                </a:lnTo>
                                <a:lnTo>
                                  <a:pt x="9" y="12"/>
                                </a:lnTo>
                                <a:lnTo>
                                  <a:pt x="2" y="24"/>
                                </a:lnTo>
                                <a:lnTo>
                                  <a:pt x="0" y="38"/>
                                </a:lnTo>
                                <a:lnTo>
                                  <a:pt x="2" y="52"/>
                                </a:lnTo>
                                <a:lnTo>
                                  <a:pt x="10" y="64"/>
                                </a:lnTo>
                                <a:lnTo>
                                  <a:pt x="22" y="73"/>
                                </a:lnTo>
                                <a:lnTo>
                                  <a:pt x="39" y="76"/>
                                </a:lnTo>
                                <a:lnTo>
                                  <a:pt x="56" y="72"/>
                                </a:lnTo>
                                <a:lnTo>
                                  <a:pt x="68" y="64"/>
                                </a:lnTo>
                                <a:lnTo>
                                  <a:pt x="71" y="59"/>
                                </a:lnTo>
                                <a:lnTo>
                                  <a:pt x="26" y="59"/>
                                </a:lnTo>
                                <a:lnTo>
                                  <a:pt x="22" y="49"/>
                                </a:lnTo>
                                <a:lnTo>
                                  <a:pt x="22" y="26"/>
                                </a:lnTo>
                                <a:lnTo>
                                  <a:pt x="26" y="17"/>
                                </a:lnTo>
                                <a:lnTo>
                                  <a:pt x="71" y="17"/>
                                </a:lnTo>
                                <a:lnTo>
                                  <a:pt x="68" y="12"/>
                                </a:lnTo>
                                <a:lnTo>
                                  <a:pt x="56" y="3"/>
                                </a:lnTo>
                                <a:lnTo>
                                  <a:pt x="39" y="0"/>
                                </a:lnTo>
                                <a:close/>
                                <a:moveTo>
                                  <a:pt x="71" y="17"/>
                                </a:moveTo>
                                <a:lnTo>
                                  <a:pt x="51" y="17"/>
                                </a:lnTo>
                                <a:lnTo>
                                  <a:pt x="55" y="27"/>
                                </a:lnTo>
                                <a:lnTo>
                                  <a:pt x="55" y="49"/>
                                </a:lnTo>
                                <a:lnTo>
                                  <a:pt x="51" y="59"/>
                                </a:lnTo>
                                <a:lnTo>
                                  <a:pt x="71" y="59"/>
                                </a:lnTo>
                                <a:lnTo>
                                  <a:pt x="75" y="52"/>
                                </a:lnTo>
                                <a:lnTo>
                                  <a:pt x="77" y="37"/>
                                </a:lnTo>
                                <a:lnTo>
                                  <a:pt x="75" y="23"/>
                                </a:lnTo>
                                <a:lnTo>
                                  <a:pt x="71" y="1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6" name="Freeform 234"/>
                        <wps:cNvSpPr>
                          <a:spLocks/>
                        </wps:cNvSpPr>
                        <wps:spPr bwMode="auto">
                          <a:xfrm>
                            <a:off x="917" y="1414"/>
                            <a:ext cx="45" cy="73"/>
                          </a:xfrm>
                          <a:custGeom>
                            <a:avLst/>
                            <a:gdLst>
                              <a:gd name="T0" fmla="+- 0 962 918"/>
                              <a:gd name="T1" fmla="*/ T0 w 45"/>
                              <a:gd name="T2" fmla="+- 0 1415 1415"/>
                              <a:gd name="T3" fmla="*/ 1415 h 73"/>
                              <a:gd name="T4" fmla="+- 0 918 918"/>
                              <a:gd name="T5" fmla="*/ T4 w 45"/>
                              <a:gd name="T6" fmla="+- 0 1415 1415"/>
                              <a:gd name="T7" fmla="*/ 1415 h 73"/>
                              <a:gd name="T8" fmla="+- 0 918 918"/>
                              <a:gd name="T9" fmla="*/ T8 w 45"/>
                              <a:gd name="T10" fmla="+- 0 1487 1415"/>
                              <a:gd name="T11" fmla="*/ 1487 h 73"/>
                              <a:gd name="T12" fmla="+- 0 938 918"/>
                              <a:gd name="T13" fmla="*/ T12 w 45"/>
                              <a:gd name="T14" fmla="+- 0 1487 1415"/>
                              <a:gd name="T15" fmla="*/ 1487 h 73"/>
                              <a:gd name="T16" fmla="+- 0 938 918"/>
                              <a:gd name="T17" fmla="*/ T16 w 45"/>
                              <a:gd name="T18" fmla="+- 0 1461 1415"/>
                              <a:gd name="T19" fmla="*/ 1461 h 73"/>
                              <a:gd name="T20" fmla="+- 0 960 918"/>
                              <a:gd name="T21" fmla="*/ T20 w 45"/>
                              <a:gd name="T22" fmla="+- 0 1461 1415"/>
                              <a:gd name="T23" fmla="*/ 1461 h 73"/>
                              <a:gd name="T24" fmla="+- 0 960 918"/>
                              <a:gd name="T25" fmla="*/ T24 w 45"/>
                              <a:gd name="T26" fmla="+- 0 1445 1415"/>
                              <a:gd name="T27" fmla="*/ 1445 h 73"/>
                              <a:gd name="T28" fmla="+- 0 938 918"/>
                              <a:gd name="T29" fmla="*/ T28 w 45"/>
                              <a:gd name="T30" fmla="+- 0 1445 1415"/>
                              <a:gd name="T31" fmla="*/ 1445 h 73"/>
                              <a:gd name="T32" fmla="+- 0 938 918"/>
                              <a:gd name="T33" fmla="*/ T32 w 45"/>
                              <a:gd name="T34" fmla="+- 0 1431 1415"/>
                              <a:gd name="T35" fmla="*/ 1431 h 73"/>
                              <a:gd name="T36" fmla="+- 0 962 918"/>
                              <a:gd name="T37" fmla="*/ T36 w 45"/>
                              <a:gd name="T38" fmla="+- 0 1431 1415"/>
                              <a:gd name="T39" fmla="*/ 1431 h 73"/>
                              <a:gd name="T40" fmla="+- 0 962 918"/>
                              <a:gd name="T41" fmla="*/ T40 w 45"/>
                              <a:gd name="T42" fmla="+- 0 1415 1415"/>
                              <a:gd name="T43" fmla="*/ 1415 h 7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45" h="73">
                                <a:moveTo>
                                  <a:pt x="4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72"/>
                                </a:lnTo>
                                <a:lnTo>
                                  <a:pt x="20" y="72"/>
                                </a:lnTo>
                                <a:lnTo>
                                  <a:pt x="20" y="46"/>
                                </a:lnTo>
                                <a:lnTo>
                                  <a:pt x="42" y="46"/>
                                </a:lnTo>
                                <a:lnTo>
                                  <a:pt x="42" y="30"/>
                                </a:lnTo>
                                <a:lnTo>
                                  <a:pt x="20" y="30"/>
                                </a:lnTo>
                                <a:lnTo>
                                  <a:pt x="20" y="16"/>
                                </a:lnTo>
                                <a:lnTo>
                                  <a:pt x="44" y="16"/>
                                </a:lnTo>
                                <a:lnTo>
                                  <a:pt x="4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7" name="AutoShape 235"/>
                        <wps:cNvSpPr>
                          <a:spLocks/>
                        </wps:cNvSpPr>
                        <wps:spPr bwMode="auto">
                          <a:xfrm>
                            <a:off x="302" y="1532"/>
                            <a:ext cx="139" cy="149"/>
                          </a:xfrm>
                          <a:custGeom>
                            <a:avLst/>
                            <a:gdLst>
                              <a:gd name="T0" fmla="+- 0 356 303"/>
                              <a:gd name="T1" fmla="*/ T0 w 139"/>
                              <a:gd name="T2" fmla="+- 0 1533 1533"/>
                              <a:gd name="T3" fmla="*/ 1533 h 149"/>
                              <a:gd name="T4" fmla="+- 0 303 303"/>
                              <a:gd name="T5" fmla="*/ T4 w 139"/>
                              <a:gd name="T6" fmla="+- 0 1533 1533"/>
                              <a:gd name="T7" fmla="*/ 1533 h 149"/>
                              <a:gd name="T8" fmla="+- 0 303 303"/>
                              <a:gd name="T9" fmla="*/ T8 w 139"/>
                              <a:gd name="T10" fmla="+- 0 1681 1533"/>
                              <a:gd name="T11" fmla="*/ 1681 h 149"/>
                              <a:gd name="T12" fmla="+- 0 355 303"/>
                              <a:gd name="T13" fmla="*/ T12 w 139"/>
                              <a:gd name="T14" fmla="+- 0 1681 1533"/>
                              <a:gd name="T15" fmla="*/ 1681 h 149"/>
                              <a:gd name="T16" fmla="+- 0 393 303"/>
                              <a:gd name="T17" fmla="*/ T16 w 139"/>
                              <a:gd name="T18" fmla="+- 0 1675 1533"/>
                              <a:gd name="T19" fmla="*/ 1675 h 149"/>
                              <a:gd name="T20" fmla="+- 0 420 303"/>
                              <a:gd name="T21" fmla="*/ T20 w 139"/>
                              <a:gd name="T22" fmla="+- 0 1659 1533"/>
                              <a:gd name="T23" fmla="*/ 1659 h 149"/>
                              <a:gd name="T24" fmla="+- 0 427 303"/>
                              <a:gd name="T25" fmla="*/ T24 w 139"/>
                              <a:gd name="T26" fmla="+- 0 1647 1533"/>
                              <a:gd name="T27" fmla="*/ 1647 h 149"/>
                              <a:gd name="T28" fmla="+- 0 345 303"/>
                              <a:gd name="T29" fmla="*/ T28 w 139"/>
                              <a:gd name="T30" fmla="+- 0 1647 1533"/>
                              <a:gd name="T31" fmla="*/ 1647 h 149"/>
                              <a:gd name="T32" fmla="+- 0 345 303"/>
                              <a:gd name="T33" fmla="*/ T32 w 139"/>
                              <a:gd name="T34" fmla="+- 0 1566 1533"/>
                              <a:gd name="T35" fmla="*/ 1566 h 149"/>
                              <a:gd name="T36" fmla="+- 0 430 303"/>
                              <a:gd name="T37" fmla="*/ T36 w 139"/>
                              <a:gd name="T38" fmla="+- 0 1566 1533"/>
                              <a:gd name="T39" fmla="*/ 1566 h 149"/>
                              <a:gd name="T40" fmla="+- 0 420 303"/>
                              <a:gd name="T41" fmla="*/ T40 w 139"/>
                              <a:gd name="T42" fmla="+- 0 1553 1533"/>
                              <a:gd name="T43" fmla="*/ 1553 h 149"/>
                              <a:gd name="T44" fmla="+- 0 394 303"/>
                              <a:gd name="T45" fmla="*/ T44 w 139"/>
                              <a:gd name="T46" fmla="+- 0 1538 1533"/>
                              <a:gd name="T47" fmla="*/ 1538 h 149"/>
                              <a:gd name="T48" fmla="+- 0 356 303"/>
                              <a:gd name="T49" fmla="*/ T48 w 139"/>
                              <a:gd name="T50" fmla="+- 0 1533 1533"/>
                              <a:gd name="T51" fmla="*/ 1533 h 149"/>
                              <a:gd name="T52" fmla="+- 0 430 303"/>
                              <a:gd name="T53" fmla="*/ T52 w 139"/>
                              <a:gd name="T54" fmla="+- 0 1566 1533"/>
                              <a:gd name="T55" fmla="*/ 1566 h 149"/>
                              <a:gd name="T56" fmla="+- 0 357 303"/>
                              <a:gd name="T57" fmla="*/ T56 w 139"/>
                              <a:gd name="T58" fmla="+- 0 1566 1533"/>
                              <a:gd name="T59" fmla="*/ 1566 h 149"/>
                              <a:gd name="T60" fmla="+- 0 374 303"/>
                              <a:gd name="T61" fmla="*/ T60 w 139"/>
                              <a:gd name="T62" fmla="+- 0 1569 1533"/>
                              <a:gd name="T63" fmla="*/ 1569 h 149"/>
                              <a:gd name="T64" fmla="+- 0 387 303"/>
                              <a:gd name="T65" fmla="*/ T64 w 139"/>
                              <a:gd name="T66" fmla="+- 0 1576 1533"/>
                              <a:gd name="T67" fmla="*/ 1576 h 149"/>
                              <a:gd name="T68" fmla="+- 0 394 303"/>
                              <a:gd name="T69" fmla="*/ T68 w 139"/>
                              <a:gd name="T70" fmla="+- 0 1588 1533"/>
                              <a:gd name="T71" fmla="*/ 1588 h 149"/>
                              <a:gd name="T72" fmla="+- 0 396 303"/>
                              <a:gd name="T73" fmla="*/ T72 w 139"/>
                              <a:gd name="T74" fmla="+- 0 1606 1533"/>
                              <a:gd name="T75" fmla="*/ 1606 h 149"/>
                              <a:gd name="T76" fmla="+- 0 394 303"/>
                              <a:gd name="T77" fmla="*/ T76 w 139"/>
                              <a:gd name="T78" fmla="+- 0 1624 1533"/>
                              <a:gd name="T79" fmla="*/ 1624 h 149"/>
                              <a:gd name="T80" fmla="+- 0 387 303"/>
                              <a:gd name="T81" fmla="*/ T80 w 139"/>
                              <a:gd name="T82" fmla="+- 0 1637 1533"/>
                              <a:gd name="T83" fmla="*/ 1637 h 149"/>
                              <a:gd name="T84" fmla="+- 0 375 303"/>
                              <a:gd name="T85" fmla="*/ T84 w 139"/>
                              <a:gd name="T86" fmla="+- 0 1645 1533"/>
                              <a:gd name="T87" fmla="*/ 1645 h 149"/>
                              <a:gd name="T88" fmla="+- 0 358 303"/>
                              <a:gd name="T89" fmla="*/ T88 w 139"/>
                              <a:gd name="T90" fmla="+- 0 1647 1533"/>
                              <a:gd name="T91" fmla="*/ 1647 h 149"/>
                              <a:gd name="T92" fmla="+- 0 427 303"/>
                              <a:gd name="T93" fmla="*/ T92 w 139"/>
                              <a:gd name="T94" fmla="+- 0 1647 1533"/>
                              <a:gd name="T95" fmla="*/ 1647 h 149"/>
                              <a:gd name="T96" fmla="+- 0 436 303"/>
                              <a:gd name="T97" fmla="*/ T96 w 139"/>
                              <a:gd name="T98" fmla="+- 0 1635 1533"/>
                              <a:gd name="T99" fmla="*/ 1635 h 149"/>
                              <a:gd name="T100" fmla="+- 0 441 303"/>
                              <a:gd name="T101" fmla="*/ T100 w 139"/>
                              <a:gd name="T102" fmla="+- 0 1605 1533"/>
                              <a:gd name="T103" fmla="*/ 1605 h 149"/>
                              <a:gd name="T104" fmla="+- 0 436 303"/>
                              <a:gd name="T105" fmla="*/ T104 w 139"/>
                              <a:gd name="T106" fmla="+- 0 1575 1533"/>
                              <a:gd name="T107" fmla="*/ 1575 h 149"/>
                              <a:gd name="T108" fmla="+- 0 430 303"/>
                              <a:gd name="T109" fmla="*/ T108 w 139"/>
                              <a:gd name="T110" fmla="+- 0 1566 1533"/>
                              <a:gd name="T111" fmla="*/ 1566 h 14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</a:cxnLst>
                            <a:rect l="0" t="0" r="r" b="b"/>
                            <a:pathLst>
                              <a:path w="139" h="149">
                                <a:moveTo>
                                  <a:pt x="53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48"/>
                                </a:lnTo>
                                <a:lnTo>
                                  <a:pt x="52" y="148"/>
                                </a:lnTo>
                                <a:lnTo>
                                  <a:pt x="90" y="142"/>
                                </a:lnTo>
                                <a:lnTo>
                                  <a:pt x="117" y="126"/>
                                </a:lnTo>
                                <a:lnTo>
                                  <a:pt x="124" y="114"/>
                                </a:lnTo>
                                <a:lnTo>
                                  <a:pt x="42" y="114"/>
                                </a:lnTo>
                                <a:lnTo>
                                  <a:pt x="42" y="33"/>
                                </a:lnTo>
                                <a:lnTo>
                                  <a:pt x="127" y="33"/>
                                </a:lnTo>
                                <a:lnTo>
                                  <a:pt x="117" y="20"/>
                                </a:lnTo>
                                <a:lnTo>
                                  <a:pt x="91" y="5"/>
                                </a:lnTo>
                                <a:lnTo>
                                  <a:pt x="53" y="0"/>
                                </a:lnTo>
                                <a:close/>
                                <a:moveTo>
                                  <a:pt x="127" y="33"/>
                                </a:moveTo>
                                <a:lnTo>
                                  <a:pt x="54" y="33"/>
                                </a:lnTo>
                                <a:lnTo>
                                  <a:pt x="71" y="36"/>
                                </a:lnTo>
                                <a:lnTo>
                                  <a:pt x="84" y="43"/>
                                </a:lnTo>
                                <a:lnTo>
                                  <a:pt x="91" y="55"/>
                                </a:lnTo>
                                <a:lnTo>
                                  <a:pt x="93" y="73"/>
                                </a:lnTo>
                                <a:lnTo>
                                  <a:pt x="91" y="91"/>
                                </a:lnTo>
                                <a:lnTo>
                                  <a:pt x="84" y="104"/>
                                </a:lnTo>
                                <a:lnTo>
                                  <a:pt x="72" y="112"/>
                                </a:lnTo>
                                <a:lnTo>
                                  <a:pt x="55" y="114"/>
                                </a:lnTo>
                                <a:lnTo>
                                  <a:pt x="124" y="114"/>
                                </a:lnTo>
                                <a:lnTo>
                                  <a:pt x="133" y="102"/>
                                </a:lnTo>
                                <a:lnTo>
                                  <a:pt x="138" y="72"/>
                                </a:lnTo>
                                <a:lnTo>
                                  <a:pt x="133" y="42"/>
                                </a:lnTo>
                                <a:lnTo>
                                  <a:pt x="127" y="3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8" name="Freeform 236"/>
                        <wps:cNvSpPr>
                          <a:spLocks/>
                        </wps:cNvSpPr>
                        <wps:spPr bwMode="auto">
                          <a:xfrm>
                            <a:off x="460" y="1532"/>
                            <a:ext cx="95" cy="149"/>
                          </a:xfrm>
                          <a:custGeom>
                            <a:avLst/>
                            <a:gdLst>
                              <a:gd name="T0" fmla="+- 0 553 460"/>
                              <a:gd name="T1" fmla="*/ T0 w 95"/>
                              <a:gd name="T2" fmla="+- 0 1533 1533"/>
                              <a:gd name="T3" fmla="*/ 1533 h 149"/>
                              <a:gd name="T4" fmla="+- 0 460 460"/>
                              <a:gd name="T5" fmla="*/ T4 w 95"/>
                              <a:gd name="T6" fmla="+- 0 1533 1533"/>
                              <a:gd name="T7" fmla="*/ 1533 h 149"/>
                              <a:gd name="T8" fmla="+- 0 460 460"/>
                              <a:gd name="T9" fmla="*/ T8 w 95"/>
                              <a:gd name="T10" fmla="+- 0 1681 1533"/>
                              <a:gd name="T11" fmla="*/ 1681 h 149"/>
                              <a:gd name="T12" fmla="+- 0 555 460"/>
                              <a:gd name="T13" fmla="*/ T12 w 95"/>
                              <a:gd name="T14" fmla="+- 0 1681 1533"/>
                              <a:gd name="T15" fmla="*/ 1681 h 149"/>
                              <a:gd name="T16" fmla="+- 0 555 460"/>
                              <a:gd name="T17" fmla="*/ T16 w 95"/>
                              <a:gd name="T18" fmla="+- 0 1646 1533"/>
                              <a:gd name="T19" fmla="*/ 1646 h 149"/>
                              <a:gd name="T20" fmla="+- 0 502 460"/>
                              <a:gd name="T21" fmla="*/ T20 w 95"/>
                              <a:gd name="T22" fmla="+- 0 1646 1533"/>
                              <a:gd name="T23" fmla="*/ 1646 h 149"/>
                              <a:gd name="T24" fmla="+- 0 502 460"/>
                              <a:gd name="T25" fmla="*/ T24 w 95"/>
                              <a:gd name="T26" fmla="+- 0 1622 1533"/>
                              <a:gd name="T27" fmla="*/ 1622 h 149"/>
                              <a:gd name="T28" fmla="+- 0 547 460"/>
                              <a:gd name="T29" fmla="*/ T28 w 95"/>
                              <a:gd name="T30" fmla="+- 0 1622 1533"/>
                              <a:gd name="T31" fmla="*/ 1622 h 149"/>
                              <a:gd name="T32" fmla="+- 0 547 460"/>
                              <a:gd name="T33" fmla="*/ T32 w 95"/>
                              <a:gd name="T34" fmla="+- 0 1590 1533"/>
                              <a:gd name="T35" fmla="*/ 1590 h 149"/>
                              <a:gd name="T36" fmla="+- 0 502 460"/>
                              <a:gd name="T37" fmla="*/ T36 w 95"/>
                              <a:gd name="T38" fmla="+- 0 1590 1533"/>
                              <a:gd name="T39" fmla="*/ 1590 h 149"/>
                              <a:gd name="T40" fmla="+- 0 502 460"/>
                              <a:gd name="T41" fmla="*/ T40 w 95"/>
                              <a:gd name="T42" fmla="+- 0 1567 1533"/>
                              <a:gd name="T43" fmla="*/ 1567 h 149"/>
                              <a:gd name="T44" fmla="+- 0 553 460"/>
                              <a:gd name="T45" fmla="*/ T44 w 95"/>
                              <a:gd name="T46" fmla="+- 0 1567 1533"/>
                              <a:gd name="T47" fmla="*/ 1567 h 149"/>
                              <a:gd name="T48" fmla="+- 0 553 460"/>
                              <a:gd name="T49" fmla="*/ T48 w 95"/>
                              <a:gd name="T50" fmla="+- 0 1533 1533"/>
                              <a:gd name="T51" fmla="*/ 1533 h 14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95" h="149">
                                <a:moveTo>
                                  <a:pt x="93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48"/>
                                </a:lnTo>
                                <a:lnTo>
                                  <a:pt x="95" y="148"/>
                                </a:lnTo>
                                <a:lnTo>
                                  <a:pt x="95" y="113"/>
                                </a:lnTo>
                                <a:lnTo>
                                  <a:pt x="42" y="113"/>
                                </a:lnTo>
                                <a:lnTo>
                                  <a:pt x="42" y="89"/>
                                </a:lnTo>
                                <a:lnTo>
                                  <a:pt x="87" y="89"/>
                                </a:lnTo>
                                <a:lnTo>
                                  <a:pt x="87" y="57"/>
                                </a:lnTo>
                                <a:lnTo>
                                  <a:pt x="42" y="57"/>
                                </a:lnTo>
                                <a:lnTo>
                                  <a:pt x="42" y="34"/>
                                </a:lnTo>
                                <a:lnTo>
                                  <a:pt x="93" y="34"/>
                                </a:lnTo>
                                <a:lnTo>
                                  <a:pt x="9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9" name="Rectangle 237"/>
                        <wps:cNvSpPr>
                          <a:spLocks noChangeArrowheads="1"/>
                        </wps:cNvSpPr>
                        <wps:spPr bwMode="auto">
                          <a:xfrm>
                            <a:off x="613" y="1567"/>
                            <a:ext cx="43" cy="11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0" name="Rectangle 238"/>
                        <wps:cNvSpPr>
                          <a:spLocks noChangeArrowheads="1"/>
                        </wps:cNvSpPr>
                        <wps:spPr bwMode="auto">
                          <a:xfrm>
                            <a:off x="573" y="1532"/>
                            <a:ext cx="123" cy="3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1" name="AutoShape 239"/>
                        <wps:cNvSpPr>
                          <a:spLocks/>
                        </wps:cNvSpPr>
                        <wps:spPr bwMode="auto">
                          <a:xfrm>
                            <a:off x="716" y="1532"/>
                            <a:ext cx="129" cy="149"/>
                          </a:xfrm>
                          <a:custGeom>
                            <a:avLst/>
                            <a:gdLst>
                              <a:gd name="T0" fmla="+- 0 773 717"/>
                              <a:gd name="T1" fmla="*/ T0 w 129"/>
                              <a:gd name="T2" fmla="+- 0 1533 1533"/>
                              <a:gd name="T3" fmla="*/ 1533 h 149"/>
                              <a:gd name="T4" fmla="+- 0 717 717"/>
                              <a:gd name="T5" fmla="*/ T4 w 129"/>
                              <a:gd name="T6" fmla="+- 0 1533 1533"/>
                              <a:gd name="T7" fmla="*/ 1533 h 149"/>
                              <a:gd name="T8" fmla="+- 0 717 717"/>
                              <a:gd name="T9" fmla="*/ T8 w 129"/>
                              <a:gd name="T10" fmla="+- 0 1681 1533"/>
                              <a:gd name="T11" fmla="*/ 1681 h 149"/>
                              <a:gd name="T12" fmla="+- 0 759 717"/>
                              <a:gd name="T13" fmla="*/ T12 w 129"/>
                              <a:gd name="T14" fmla="+- 0 1681 1533"/>
                              <a:gd name="T15" fmla="*/ 1681 h 149"/>
                              <a:gd name="T16" fmla="+- 0 759 717"/>
                              <a:gd name="T17" fmla="*/ T16 w 129"/>
                              <a:gd name="T18" fmla="+- 0 1626 1533"/>
                              <a:gd name="T19" fmla="*/ 1626 h 149"/>
                              <a:gd name="T20" fmla="+- 0 811 717"/>
                              <a:gd name="T21" fmla="*/ T20 w 129"/>
                              <a:gd name="T22" fmla="+- 0 1626 1533"/>
                              <a:gd name="T23" fmla="*/ 1626 h 149"/>
                              <a:gd name="T24" fmla="+- 0 808 717"/>
                              <a:gd name="T25" fmla="*/ T24 w 129"/>
                              <a:gd name="T26" fmla="+- 0 1623 1533"/>
                              <a:gd name="T27" fmla="*/ 1623 h 149"/>
                              <a:gd name="T28" fmla="+- 0 804 717"/>
                              <a:gd name="T29" fmla="*/ T28 w 129"/>
                              <a:gd name="T30" fmla="+- 0 1619 1533"/>
                              <a:gd name="T31" fmla="*/ 1619 h 149"/>
                              <a:gd name="T32" fmla="+- 0 804 717"/>
                              <a:gd name="T33" fmla="*/ T32 w 129"/>
                              <a:gd name="T34" fmla="+- 0 1619 1533"/>
                              <a:gd name="T35" fmla="*/ 1619 h 149"/>
                              <a:gd name="T36" fmla="+- 0 814 717"/>
                              <a:gd name="T37" fmla="*/ T36 w 129"/>
                              <a:gd name="T38" fmla="+- 0 1614 1533"/>
                              <a:gd name="T39" fmla="*/ 1614 h 149"/>
                              <a:gd name="T40" fmla="+- 0 823 717"/>
                              <a:gd name="T41" fmla="*/ T40 w 129"/>
                              <a:gd name="T42" fmla="+- 0 1606 1533"/>
                              <a:gd name="T43" fmla="*/ 1606 h 149"/>
                              <a:gd name="T44" fmla="+- 0 828 717"/>
                              <a:gd name="T45" fmla="*/ T44 w 129"/>
                              <a:gd name="T46" fmla="+- 0 1597 1533"/>
                              <a:gd name="T47" fmla="*/ 1597 h 149"/>
                              <a:gd name="T48" fmla="+- 0 759 717"/>
                              <a:gd name="T49" fmla="*/ T48 w 129"/>
                              <a:gd name="T50" fmla="+- 0 1597 1533"/>
                              <a:gd name="T51" fmla="*/ 1597 h 149"/>
                              <a:gd name="T52" fmla="+- 0 759 717"/>
                              <a:gd name="T53" fmla="*/ T52 w 129"/>
                              <a:gd name="T54" fmla="+- 0 1564 1533"/>
                              <a:gd name="T55" fmla="*/ 1564 h 149"/>
                              <a:gd name="T56" fmla="+- 0 830 717"/>
                              <a:gd name="T57" fmla="*/ T56 w 129"/>
                              <a:gd name="T58" fmla="+- 0 1564 1533"/>
                              <a:gd name="T59" fmla="*/ 1564 h 149"/>
                              <a:gd name="T60" fmla="+- 0 829 717"/>
                              <a:gd name="T61" fmla="*/ T60 w 129"/>
                              <a:gd name="T62" fmla="+- 0 1558 1533"/>
                              <a:gd name="T63" fmla="*/ 1558 h 149"/>
                              <a:gd name="T64" fmla="+- 0 817 717"/>
                              <a:gd name="T65" fmla="*/ T64 w 129"/>
                              <a:gd name="T66" fmla="+- 0 1544 1533"/>
                              <a:gd name="T67" fmla="*/ 1544 h 149"/>
                              <a:gd name="T68" fmla="+- 0 799 717"/>
                              <a:gd name="T69" fmla="*/ T68 w 129"/>
                              <a:gd name="T70" fmla="+- 0 1536 1533"/>
                              <a:gd name="T71" fmla="*/ 1536 h 149"/>
                              <a:gd name="T72" fmla="+- 0 773 717"/>
                              <a:gd name="T73" fmla="*/ T72 w 129"/>
                              <a:gd name="T74" fmla="+- 0 1533 1533"/>
                              <a:gd name="T75" fmla="*/ 1533 h 149"/>
                              <a:gd name="T76" fmla="+- 0 811 717"/>
                              <a:gd name="T77" fmla="*/ T76 w 129"/>
                              <a:gd name="T78" fmla="+- 0 1626 1533"/>
                              <a:gd name="T79" fmla="*/ 1626 h 149"/>
                              <a:gd name="T80" fmla="+- 0 765 717"/>
                              <a:gd name="T81" fmla="*/ T80 w 129"/>
                              <a:gd name="T82" fmla="+- 0 1626 1533"/>
                              <a:gd name="T83" fmla="*/ 1626 h 149"/>
                              <a:gd name="T84" fmla="+- 0 768 717"/>
                              <a:gd name="T85" fmla="*/ T84 w 129"/>
                              <a:gd name="T86" fmla="+- 0 1627 1533"/>
                              <a:gd name="T87" fmla="*/ 1627 h 149"/>
                              <a:gd name="T88" fmla="+- 0 800 717"/>
                              <a:gd name="T89" fmla="*/ T88 w 129"/>
                              <a:gd name="T90" fmla="+- 0 1681 1533"/>
                              <a:gd name="T91" fmla="*/ 1681 h 149"/>
                              <a:gd name="T92" fmla="+- 0 845 717"/>
                              <a:gd name="T93" fmla="*/ T92 w 129"/>
                              <a:gd name="T94" fmla="+- 0 1681 1533"/>
                              <a:gd name="T95" fmla="*/ 1681 h 149"/>
                              <a:gd name="T96" fmla="+- 0 822 717"/>
                              <a:gd name="T97" fmla="*/ T96 w 129"/>
                              <a:gd name="T98" fmla="+- 0 1642 1533"/>
                              <a:gd name="T99" fmla="*/ 1642 h 149"/>
                              <a:gd name="T100" fmla="+- 0 815 717"/>
                              <a:gd name="T101" fmla="*/ T100 w 129"/>
                              <a:gd name="T102" fmla="+- 0 1630 1533"/>
                              <a:gd name="T103" fmla="*/ 1630 h 149"/>
                              <a:gd name="T104" fmla="+- 0 811 717"/>
                              <a:gd name="T105" fmla="*/ T104 w 129"/>
                              <a:gd name="T106" fmla="+- 0 1626 1533"/>
                              <a:gd name="T107" fmla="*/ 1626 h 149"/>
                              <a:gd name="T108" fmla="+- 0 830 717"/>
                              <a:gd name="T109" fmla="*/ T108 w 129"/>
                              <a:gd name="T110" fmla="+- 0 1564 1533"/>
                              <a:gd name="T111" fmla="*/ 1564 h 149"/>
                              <a:gd name="T112" fmla="+- 0 785 717"/>
                              <a:gd name="T113" fmla="*/ T112 w 129"/>
                              <a:gd name="T114" fmla="+- 0 1564 1533"/>
                              <a:gd name="T115" fmla="*/ 1564 h 149"/>
                              <a:gd name="T116" fmla="+- 0 791 717"/>
                              <a:gd name="T117" fmla="*/ T116 w 129"/>
                              <a:gd name="T118" fmla="+- 0 1570 1533"/>
                              <a:gd name="T119" fmla="*/ 1570 h 149"/>
                              <a:gd name="T120" fmla="+- 0 791 717"/>
                              <a:gd name="T121" fmla="*/ T120 w 129"/>
                              <a:gd name="T122" fmla="+- 0 1591 1533"/>
                              <a:gd name="T123" fmla="*/ 1591 h 149"/>
                              <a:gd name="T124" fmla="+- 0 785 717"/>
                              <a:gd name="T125" fmla="*/ T124 w 129"/>
                              <a:gd name="T126" fmla="+- 0 1597 1533"/>
                              <a:gd name="T127" fmla="*/ 1597 h 149"/>
                              <a:gd name="T128" fmla="+- 0 828 717"/>
                              <a:gd name="T129" fmla="*/ T128 w 129"/>
                              <a:gd name="T130" fmla="+- 0 1597 1533"/>
                              <a:gd name="T131" fmla="*/ 1597 h 149"/>
                              <a:gd name="T132" fmla="+- 0 830 717"/>
                              <a:gd name="T133" fmla="*/ T132 w 129"/>
                              <a:gd name="T134" fmla="+- 0 1594 1533"/>
                              <a:gd name="T135" fmla="*/ 1594 h 149"/>
                              <a:gd name="T136" fmla="+- 0 832 717"/>
                              <a:gd name="T137" fmla="*/ T136 w 129"/>
                              <a:gd name="T138" fmla="+- 0 1578 1533"/>
                              <a:gd name="T139" fmla="*/ 1578 h 149"/>
                              <a:gd name="T140" fmla="+- 0 830 717"/>
                              <a:gd name="T141" fmla="*/ T140 w 129"/>
                              <a:gd name="T142" fmla="+- 0 1564 1533"/>
                              <a:gd name="T143" fmla="*/ 1564 h 14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</a:cxnLst>
                            <a:rect l="0" t="0" r="r" b="b"/>
                            <a:pathLst>
                              <a:path w="129" h="149">
                                <a:moveTo>
                                  <a:pt x="56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48"/>
                                </a:lnTo>
                                <a:lnTo>
                                  <a:pt x="42" y="148"/>
                                </a:lnTo>
                                <a:lnTo>
                                  <a:pt x="42" y="93"/>
                                </a:lnTo>
                                <a:lnTo>
                                  <a:pt x="94" y="93"/>
                                </a:lnTo>
                                <a:lnTo>
                                  <a:pt x="91" y="90"/>
                                </a:lnTo>
                                <a:lnTo>
                                  <a:pt x="87" y="86"/>
                                </a:lnTo>
                                <a:lnTo>
                                  <a:pt x="97" y="81"/>
                                </a:lnTo>
                                <a:lnTo>
                                  <a:pt x="106" y="73"/>
                                </a:lnTo>
                                <a:lnTo>
                                  <a:pt x="111" y="64"/>
                                </a:lnTo>
                                <a:lnTo>
                                  <a:pt x="42" y="64"/>
                                </a:lnTo>
                                <a:lnTo>
                                  <a:pt x="42" y="31"/>
                                </a:lnTo>
                                <a:lnTo>
                                  <a:pt x="113" y="31"/>
                                </a:lnTo>
                                <a:lnTo>
                                  <a:pt x="112" y="25"/>
                                </a:lnTo>
                                <a:lnTo>
                                  <a:pt x="100" y="11"/>
                                </a:lnTo>
                                <a:lnTo>
                                  <a:pt x="82" y="3"/>
                                </a:lnTo>
                                <a:lnTo>
                                  <a:pt x="56" y="0"/>
                                </a:lnTo>
                                <a:close/>
                                <a:moveTo>
                                  <a:pt x="94" y="93"/>
                                </a:moveTo>
                                <a:lnTo>
                                  <a:pt x="48" y="93"/>
                                </a:lnTo>
                                <a:lnTo>
                                  <a:pt x="51" y="94"/>
                                </a:lnTo>
                                <a:lnTo>
                                  <a:pt x="83" y="148"/>
                                </a:lnTo>
                                <a:lnTo>
                                  <a:pt x="128" y="148"/>
                                </a:lnTo>
                                <a:lnTo>
                                  <a:pt x="105" y="109"/>
                                </a:lnTo>
                                <a:lnTo>
                                  <a:pt x="98" y="97"/>
                                </a:lnTo>
                                <a:lnTo>
                                  <a:pt x="94" y="93"/>
                                </a:lnTo>
                                <a:close/>
                                <a:moveTo>
                                  <a:pt x="113" y="31"/>
                                </a:moveTo>
                                <a:lnTo>
                                  <a:pt x="68" y="31"/>
                                </a:lnTo>
                                <a:lnTo>
                                  <a:pt x="74" y="37"/>
                                </a:lnTo>
                                <a:lnTo>
                                  <a:pt x="74" y="58"/>
                                </a:lnTo>
                                <a:lnTo>
                                  <a:pt x="68" y="64"/>
                                </a:lnTo>
                                <a:lnTo>
                                  <a:pt x="111" y="64"/>
                                </a:lnTo>
                                <a:lnTo>
                                  <a:pt x="113" y="61"/>
                                </a:lnTo>
                                <a:lnTo>
                                  <a:pt x="115" y="45"/>
                                </a:lnTo>
                                <a:lnTo>
                                  <a:pt x="113" y="3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2" name="AutoShape 240"/>
                        <wps:cNvSpPr>
                          <a:spLocks/>
                        </wps:cNvSpPr>
                        <wps:spPr bwMode="auto">
                          <a:xfrm>
                            <a:off x="846" y="1530"/>
                            <a:ext cx="159" cy="154"/>
                          </a:xfrm>
                          <a:custGeom>
                            <a:avLst/>
                            <a:gdLst>
                              <a:gd name="T0" fmla="+- 0 926 847"/>
                              <a:gd name="T1" fmla="*/ T0 w 159"/>
                              <a:gd name="T2" fmla="+- 0 1530 1530"/>
                              <a:gd name="T3" fmla="*/ 1530 h 154"/>
                              <a:gd name="T4" fmla="+- 0 891 847"/>
                              <a:gd name="T5" fmla="*/ T4 w 159"/>
                              <a:gd name="T6" fmla="+- 0 1537 1530"/>
                              <a:gd name="T7" fmla="*/ 1537 h 154"/>
                              <a:gd name="T8" fmla="+- 0 866 847"/>
                              <a:gd name="T9" fmla="*/ T8 w 159"/>
                              <a:gd name="T10" fmla="+- 0 1554 1530"/>
                              <a:gd name="T11" fmla="*/ 1554 h 154"/>
                              <a:gd name="T12" fmla="+- 0 852 847"/>
                              <a:gd name="T13" fmla="*/ T12 w 159"/>
                              <a:gd name="T14" fmla="+- 0 1578 1530"/>
                              <a:gd name="T15" fmla="*/ 1578 h 154"/>
                              <a:gd name="T16" fmla="+- 0 847 847"/>
                              <a:gd name="T17" fmla="*/ T16 w 159"/>
                              <a:gd name="T18" fmla="+- 0 1607 1530"/>
                              <a:gd name="T19" fmla="*/ 1607 h 154"/>
                              <a:gd name="T20" fmla="+- 0 852 847"/>
                              <a:gd name="T21" fmla="*/ T20 w 159"/>
                              <a:gd name="T22" fmla="+- 0 1636 1530"/>
                              <a:gd name="T23" fmla="*/ 1636 h 154"/>
                              <a:gd name="T24" fmla="+- 0 867 847"/>
                              <a:gd name="T25" fmla="*/ T24 w 159"/>
                              <a:gd name="T26" fmla="+- 0 1660 1530"/>
                              <a:gd name="T27" fmla="*/ 1660 h 154"/>
                              <a:gd name="T28" fmla="+- 0 892 847"/>
                              <a:gd name="T29" fmla="*/ T28 w 159"/>
                              <a:gd name="T30" fmla="+- 0 1677 1530"/>
                              <a:gd name="T31" fmla="*/ 1677 h 154"/>
                              <a:gd name="T32" fmla="+- 0 927 847"/>
                              <a:gd name="T33" fmla="*/ T32 w 159"/>
                              <a:gd name="T34" fmla="+- 0 1684 1530"/>
                              <a:gd name="T35" fmla="*/ 1684 h 154"/>
                              <a:gd name="T36" fmla="+- 0 961 847"/>
                              <a:gd name="T37" fmla="*/ T36 w 159"/>
                              <a:gd name="T38" fmla="+- 0 1677 1530"/>
                              <a:gd name="T39" fmla="*/ 1677 h 154"/>
                              <a:gd name="T40" fmla="+- 0 986 847"/>
                              <a:gd name="T41" fmla="*/ T40 w 159"/>
                              <a:gd name="T42" fmla="+- 0 1660 1530"/>
                              <a:gd name="T43" fmla="*/ 1660 h 154"/>
                              <a:gd name="T44" fmla="+- 0 991 847"/>
                              <a:gd name="T45" fmla="*/ T44 w 159"/>
                              <a:gd name="T46" fmla="+- 0 1650 1530"/>
                              <a:gd name="T47" fmla="*/ 1650 h 154"/>
                              <a:gd name="T48" fmla="+- 0 926 847"/>
                              <a:gd name="T49" fmla="*/ T48 w 159"/>
                              <a:gd name="T50" fmla="+- 0 1650 1530"/>
                              <a:gd name="T51" fmla="*/ 1650 h 154"/>
                              <a:gd name="T52" fmla="+- 0 910 847"/>
                              <a:gd name="T53" fmla="*/ T52 w 159"/>
                              <a:gd name="T54" fmla="+- 0 1646 1530"/>
                              <a:gd name="T55" fmla="*/ 1646 h 154"/>
                              <a:gd name="T56" fmla="+- 0 899 847"/>
                              <a:gd name="T57" fmla="*/ T56 w 159"/>
                              <a:gd name="T58" fmla="+- 0 1637 1530"/>
                              <a:gd name="T59" fmla="*/ 1637 h 154"/>
                              <a:gd name="T60" fmla="+- 0 893 847"/>
                              <a:gd name="T61" fmla="*/ T60 w 159"/>
                              <a:gd name="T62" fmla="+- 0 1623 1530"/>
                              <a:gd name="T63" fmla="*/ 1623 h 154"/>
                              <a:gd name="T64" fmla="+- 0 891 847"/>
                              <a:gd name="T65" fmla="*/ T64 w 159"/>
                              <a:gd name="T66" fmla="+- 0 1606 1530"/>
                              <a:gd name="T67" fmla="*/ 1606 h 154"/>
                              <a:gd name="T68" fmla="+- 0 893 847"/>
                              <a:gd name="T69" fmla="*/ T68 w 159"/>
                              <a:gd name="T70" fmla="+- 0 1590 1530"/>
                              <a:gd name="T71" fmla="*/ 1590 h 154"/>
                              <a:gd name="T72" fmla="+- 0 900 847"/>
                              <a:gd name="T73" fmla="*/ T72 w 159"/>
                              <a:gd name="T74" fmla="+- 0 1576 1530"/>
                              <a:gd name="T75" fmla="*/ 1576 h 154"/>
                              <a:gd name="T76" fmla="+- 0 911 847"/>
                              <a:gd name="T77" fmla="*/ T76 w 159"/>
                              <a:gd name="T78" fmla="+- 0 1567 1530"/>
                              <a:gd name="T79" fmla="*/ 1567 h 154"/>
                              <a:gd name="T80" fmla="+- 0 927 847"/>
                              <a:gd name="T81" fmla="*/ T80 w 159"/>
                              <a:gd name="T82" fmla="+- 0 1564 1530"/>
                              <a:gd name="T83" fmla="*/ 1564 h 154"/>
                              <a:gd name="T84" fmla="+- 0 992 847"/>
                              <a:gd name="T85" fmla="*/ T84 w 159"/>
                              <a:gd name="T86" fmla="+- 0 1564 1530"/>
                              <a:gd name="T87" fmla="*/ 1564 h 154"/>
                              <a:gd name="T88" fmla="+- 0 985 847"/>
                              <a:gd name="T89" fmla="*/ T88 w 159"/>
                              <a:gd name="T90" fmla="+- 0 1553 1530"/>
                              <a:gd name="T91" fmla="*/ 1553 h 154"/>
                              <a:gd name="T92" fmla="+- 0 961 847"/>
                              <a:gd name="T93" fmla="*/ T92 w 159"/>
                              <a:gd name="T94" fmla="+- 0 1537 1530"/>
                              <a:gd name="T95" fmla="*/ 1537 h 154"/>
                              <a:gd name="T96" fmla="+- 0 926 847"/>
                              <a:gd name="T97" fmla="*/ T96 w 159"/>
                              <a:gd name="T98" fmla="+- 0 1530 1530"/>
                              <a:gd name="T99" fmla="*/ 1530 h 154"/>
                              <a:gd name="T100" fmla="+- 0 992 847"/>
                              <a:gd name="T101" fmla="*/ T100 w 159"/>
                              <a:gd name="T102" fmla="+- 0 1564 1530"/>
                              <a:gd name="T103" fmla="*/ 1564 h 154"/>
                              <a:gd name="T104" fmla="+- 0 927 847"/>
                              <a:gd name="T105" fmla="*/ T104 w 159"/>
                              <a:gd name="T106" fmla="+- 0 1564 1530"/>
                              <a:gd name="T107" fmla="*/ 1564 h 154"/>
                              <a:gd name="T108" fmla="+- 0 943 847"/>
                              <a:gd name="T109" fmla="*/ T108 w 159"/>
                              <a:gd name="T110" fmla="+- 0 1567 1530"/>
                              <a:gd name="T111" fmla="*/ 1567 h 154"/>
                              <a:gd name="T112" fmla="+- 0 953 847"/>
                              <a:gd name="T113" fmla="*/ T112 w 159"/>
                              <a:gd name="T114" fmla="+- 0 1577 1530"/>
                              <a:gd name="T115" fmla="*/ 1577 h 154"/>
                              <a:gd name="T116" fmla="+- 0 958 847"/>
                              <a:gd name="T117" fmla="*/ T116 w 159"/>
                              <a:gd name="T118" fmla="+- 0 1591 1530"/>
                              <a:gd name="T119" fmla="*/ 1591 h 154"/>
                              <a:gd name="T120" fmla="+- 0 960 847"/>
                              <a:gd name="T121" fmla="*/ T120 w 159"/>
                              <a:gd name="T122" fmla="+- 0 1607 1530"/>
                              <a:gd name="T123" fmla="*/ 1607 h 154"/>
                              <a:gd name="T124" fmla="+- 0 958 847"/>
                              <a:gd name="T125" fmla="*/ T124 w 159"/>
                              <a:gd name="T126" fmla="+- 0 1623 1530"/>
                              <a:gd name="T127" fmla="*/ 1623 h 154"/>
                              <a:gd name="T128" fmla="+- 0 953 847"/>
                              <a:gd name="T129" fmla="*/ T128 w 159"/>
                              <a:gd name="T130" fmla="+- 0 1637 1530"/>
                              <a:gd name="T131" fmla="*/ 1637 h 154"/>
                              <a:gd name="T132" fmla="+- 0 942 847"/>
                              <a:gd name="T133" fmla="*/ T132 w 159"/>
                              <a:gd name="T134" fmla="+- 0 1646 1530"/>
                              <a:gd name="T135" fmla="*/ 1646 h 154"/>
                              <a:gd name="T136" fmla="+- 0 926 847"/>
                              <a:gd name="T137" fmla="*/ T136 w 159"/>
                              <a:gd name="T138" fmla="+- 0 1650 1530"/>
                              <a:gd name="T139" fmla="*/ 1650 h 154"/>
                              <a:gd name="T140" fmla="+- 0 991 847"/>
                              <a:gd name="T141" fmla="*/ T140 w 159"/>
                              <a:gd name="T142" fmla="+- 0 1650 1530"/>
                              <a:gd name="T143" fmla="*/ 1650 h 154"/>
                              <a:gd name="T144" fmla="+- 0 1000 847"/>
                              <a:gd name="T145" fmla="*/ T144 w 159"/>
                              <a:gd name="T146" fmla="+- 0 1635 1530"/>
                              <a:gd name="T147" fmla="*/ 1635 h 154"/>
                              <a:gd name="T148" fmla="+- 0 1005 847"/>
                              <a:gd name="T149" fmla="*/ T148 w 159"/>
                              <a:gd name="T150" fmla="+- 0 1606 1530"/>
                              <a:gd name="T151" fmla="*/ 1606 h 154"/>
                              <a:gd name="T152" fmla="+- 0 1000 847"/>
                              <a:gd name="T153" fmla="*/ T152 w 159"/>
                              <a:gd name="T154" fmla="+- 0 1577 1530"/>
                              <a:gd name="T155" fmla="*/ 1577 h 154"/>
                              <a:gd name="T156" fmla="+- 0 992 847"/>
                              <a:gd name="T157" fmla="*/ T156 w 159"/>
                              <a:gd name="T158" fmla="+- 0 1564 1530"/>
                              <a:gd name="T159" fmla="*/ 1564 h 15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</a:cxnLst>
                            <a:rect l="0" t="0" r="r" b="b"/>
                            <a:pathLst>
                              <a:path w="159" h="154">
                                <a:moveTo>
                                  <a:pt x="79" y="0"/>
                                </a:moveTo>
                                <a:lnTo>
                                  <a:pt x="44" y="7"/>
                                </a:lnTo>
                                <a:lnTo>
                                  <a:pt x="19" y="24"/>
                                </a:lnTo>
                                <a:lnTo>
                                  <a:pt x="5" y="48"/>
                                </a:lnTo>
                                <a:lnTo>
                                  <a:pt x="0" y="77"/>
                                </a:lnTo>
                                <a:lnTo>
                                  <a:pt x="5" y="106"/>
                                </a:lnTo>
                                <a:lnTo>
                                  <a:pt x="20" y="130"/>
                                </a:lnTo>
                                <a:lnTo>
                                  <a:pt x="45" y="147"/>
                                </a:lnTo>
                                <a:lnTo>
                                  <a:pt x="80" y="154"/>
                                </a:lnTo>
                                <a:lnTo>
                                  <a:pt x="114" y="147"/>
                                </a:lnTo>
                                <a:lnTo>
                                  <a:pt x="139" y="130"/>
                                </a:lnTo>
                                <a:lnTo>
                                  <a:pt x="144" y="120"/>
                                </a:lnTo>
                                <a:lnTo>
                                  <a:pt x="79" y="120"/>
                                </a:lnTo>
                                <a:lnTo>
                                  <a:pt x="63" y="116"/>
                                </a:lnTo>
                                <a:lnTo>
                                  <a:pt x="52" y="107"/>
                                </a:lnTo>
                                <a:lnTo>
                                  <a:pt x="46" y="93"/>
                                </a:lnTo>
                                <a:lnTo>
                                  <a:pt x="44" y="76"/>
                                </a:lnTo>
                                <a:lnTo>
                                  <a:pt x="46" y="60"/>
                                </a:lnTo>
                                <a:lnTo>
                                  <a:pt x="53" y="46"/>
                                </a:lnTo>
                                <a:lnTo>
                                  <a:pt x="64" y="37"/>
                                </a:lnTo>
                                <a:lnTo>
                                  <a:pt x="80" y="34"/>
                                </a:lnTo>
                                <a:lnTo>
                                  <a:pt x="145" y="34"/>
                                </a:lnTo>
                                <a:lnTo>
                                  <a:pt x="138" y="23"/>
                                </a:lnTo>
                                <a:lnTo>
                                  <a:pt x="114" y="7"/>
                                </a:lnTo>
                                <a:lnTo>
                                  <a:pt x="79" y="0"/>
                                </a:lnTo>
                                <a:close/>
                                <a:moveTo>
                                  <a:pt x="145" y="34"/>
                                </a:moveTo>
                                <a:lnTo>
                                  <a:pt x="80" y="34"/>
                                </a:lnTo>
                                <a:lnTo>
                                  <a:pt x="96" y="37"/>
                                </a:lnTo>
                                <a:lnTo>
                                  <a:pt x="106" y="47"/>
                                </a:lnTo>
                                <a:lnTo>
                                  <a:pt x="111" y="61"/>
                                </a:lnTo>
                                <a:lnTo>
                                  <a:pt x="113" y="77"/>
                                </a:lnTo>
                                <a:lnTo>
                                  <a:pt x="111" y="93"/>
                                </a:lnTo>
                                <a:lnTo>
                                  <a:pt x="106" y="107"/>
                                </a:lnTo>
                                <a:lnTo>
                                  <a:pt x="95" y="116"/>
                                </a:lnTo>
                                <a:lnTo>
                                  <a:pt x="79" y="120"/>
                                </a:lnTo>
                                <a:lnTo>
                                  <a:pt x="144" y="120"/>
                                </a:lnTo>
                                <a:lnTo>
                                  <a:pt x="153" y="105"/>
                                </a:lnTo>
                                <a:lnTo>
                                  <a:pt x="158" y="76"/>
                                </a:lnTo>
                                <a:lnTo>
                                  <a:pt x="153" y="47"/>
                                </a:lnTo>
                                <a:lnTo>
                                  <a:pt x="145" y="3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3" name="Line 241"/>
                        <wps:cNvCnPr>
                          <a:cxnSpLocks noChangeShapeType="1"/>
                        </wps:cNvCnPr>
                        <wps:spPr bwMode="auto">
                          <a:xfrm>
                            <a:off x="1045" y="1533"/>
                            <a:ext cx="0" cy="148"/>
                          </a:xfrm>
                          <a:prstGeom prst="line">
                            <a:avLst/>
                          </a:prstGeom>
                          <a:noFill/>
                          <a:ln w="27114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74" name="Rectangle 242"/>
                        <wps:cNvSpPr>
                          <a:spLocks noChangeArrowheads="1"/>
                        </wps:cNvSpPr>
                        <wps:spPr bwMode="auto">
                          <a:xfrm>
                            <a:off x="1128" y="1567"/>
                            <a:ext cx="43" cy="11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5" name="Rectangle 243"/>
                        <wps:cNvSpPr>
                          <a:spLocks noChangeArrowheads="1"/>
                        </wps:cNvSpPr>
                        <wps:spPr bwMode="auto">
                          <a:xfrm>
                            <a:off x="1088" y="1532"/>
                            <a:ext cx="123" cy="3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6" name="Rectangle 244"/>
                        <wps:cNvSpPr>
                          <a:spLocks noChangeArrowheads="1"/>
                        </wps:cNvSpPr>
                        <wps:spPr bwMode="auto">
                          <a:xfrm>
                            <a:off x="225" y="621"/>
                            <a:ext cx="1058" cy="689"/>
                          </a:xfrm>
                          <a:prstGeom prst="rect">
                            <a:avLst/>
                          </a:prstGeom>
                          <a:solidFill>
                            <a:srgbClr val="A0D5B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7" name="AutoShape 245"/>
                        <wps:cNvSpPr>
                          <a:spLocks/>
                        </wps:cNvSpPr>
                        <wps:spPr bwMode="auto">
                          <a:xfrm>
                            <a:off x="0" y="267"/>
                            <a:ext cx="1510" cy="1043"/>
                          </a:xfrm>
                          <a:custGeom>
                            <a:avLst/>
                            <a:gdLst>
                              <a:gd name="T0" fmla="*/ 575 w 1510"/>
                              <a:gd name="T1" fmla="+- 0 701 267"/>
                              <a:gd name="T2" fmla="*/ 701 h 1043"/>
                              <a:gd name="T3" fmla="*/ 653 w 1510"/>
                              <a:gd name="T4" fmla="+- 0 920 267"/>
                              <a:gd name="T5" fmla="*/ 920 h 1043"/>
                              <a:gd name="T6" fmla="*/ 588 w 1510"/>
                              <a:gd name="T7" fmla="+- 0 960 267"/>
                              <a:gd name="T8" fmla="*/ 960 h 1043"/>
                              <a:gd name="T9" fmla="*/ 409 w 1510"/>
                              <a:gd name="T10" fmla="+- 0 1074 267"/>
                              <a:gd name="T11" fmla="*/ 1074 h 1043"/>
                              <a:gd name="T12" fmla="*/ 288 w 1510"/>
                              <a:gd name="T13" fmla="+- 0 1169 267"/>
                              <a:gd name="T14" fmla="*/ 1169 h 1043"/>
                              <a:gd name="T15" fmla="*/ 330 w 1510"/>
                              <a:gd name="T16" fmla="+- 0 1310 267"/>
                              <a:gd name="T17" fmla="*/ 1310 h 1043"/>
                              <a:gd name="T18" fmla="*/ 1240 w 1510"/>
                              <a:gd name="T19" fmla="+- 0 1210 267"/>
                              <a:gd name="T20" fmla="*/ 1210 h 1043"/>
                              <a:gd name="T21" fmla="*/ 1192 w 1510"/>
                              <a:gd name="T22" fmla="+- 0 1138 267"/>
                              <a:gd name="T23" fmla="*/ 1138 h 1043"/>
                              <a:gd name="T24" fmla="*/ 1054 w 1510"/>
                              <a:gd name="T25" fmla="+- 0 1042 267"/>
                              <a:gd name="T26" fmla="*/ 1042 h 1043"/>
                              <a:gd name="T27" fmla="*/ 889 w 1510"/>
                              <a:gd name="T28" fmla="+- 0 942 267"/>
                              <a:gd name="T29" fmla="*/ 942 h 1043"/>
                              <a:gd name="T30" fmla="*/ 0 w 1510"/>
                              <a:gd name="T31" fmla="+- 0 659 267"/>
                              <a:gd name="T32" fmla="*/ 659 h 1043"/>
                              <a:gd name="T33" fmla="*/ 372 w 1510"/>
                              <a:gd name="T34" fmla="+- 0 907 267"/>
                              <a:gd name="T35" fmla="*/ 907 h 1043"/>
                              <a:gd name="T36" fmla="*/ 331 w 1510"/>
                              <a:gd name="T37" fmla="+- 0 803 267"/>
                              <a:gd name="T38" fmla="*/ 803 h 1043"/>
                              <a:gd name="T39" fmla="*/ 39 w 1510"/>
                              <a:gd name="T40" fmla="+- 0 662 267"/>
                              <a:gd name="T41" fmla="*/ 662 h 1043"/>
                              <a:gd name="T42" fmla="*/ 665 w 1510"/>
                              <a:gd name="T43" fmla="+- 0 267 267"/>
                              <a:gd name="T44" fmla="*/ 267 h 1043"/>
                              <a:gd name="T45" fmla="*/ 565 w 1510"/>
                              <a:gd name="T46" fmla="+- 0 321 267"/>
                              <a:gd name="T47" fmla="*/ 321 h 1043"/>
                              <a:gd name="T48" fmla="*/ 526 w 1510"/>
                              <a:gd name="T49" fmla="+- 0 399 267"/>
                              <a:gd name="T50" fmla="*/ 399 h 1043"/>
                              <a:gd name="T51" fmla="*/ 571 w 1510"/>
                              <a:gd name="T52" fmla="+- 0 523 267"/>
                              <a:gd name="T53" fmla="*/ 523 h 1043"/>
                              <a:gd name="T54" fmla="*/ 619 w 1510"/>
                              <a:gd name="T55" fmla="+- 0 542 267"/>
                              <a:gd name="T56" fmla="*/ 542 h 1043"/>
                              <a:gd name="T57" fmla="*/ 331 w 1510"/>
                              <a:gd name="T58" fmla="+- 0 803 267"/>
                              <a:gd name="T59" fmla="*/ 803 h 1043"/>
                              <a:gd name="T60" fmla="*/ 575 w 1510"/>
                              <a:gd name="T61" fmla="+- 0 701 267"/>
                              <a:gd name="T62" fmla="*/ 701 h 1043"/>
                              <a:gd name="T63" fmla="*/ 974 w 1510"/>
                              <a:gd name="T64" fmla="+- 0 636 267"/>
                              <a:gd name="T65" fmla="*/ 636 h 1043"/>
                              <a:gd name="T66" fmla="*/ 1282 w 1510"/>
                              <a:gd name="T67" fmla="+- 0 605 267"/>
                              <a:gd name="T68" fmla="*/ 605 h 1043"/>
                              <a:gd name="T69" fmla="*/ 989 w 1510"/>
                              <a:gd name="T70" fmla="+- 0 464 267"/>
                              <a:gd name="T71" fmla="*/ 464 h 1043"/>
                              <a:gd name="T72" fmla="*/ 797 w 1510"/>
                              <a:gd name="T73" fmla="+- 0 319 267"/>
                              <a:gd name="T74" fmla="*/ 319 h 1043"/>
                              <a:gd name="T75" fmla="*/ 668 w 1510"/>
                              <a:gd name="T76" fmla="+- 0 269 267"/>
                              <a:gd name="T77" fmla="*/ 269 h 1043"/>
                              <a:gd name="T78" fmla="*/ 1267 w 1510"/>
                              <a:gd name="T79" fmla="+- 0 636 267"/>
                              <a:gd name="T80" fmla="*/ 636 h 1043"/>
                              <a:gd name="T81" fmla="*/ 1226 w 1510"/>
                              <a:gd name="T82" fmla="+- 0 720 267"/>
                              <a:gd name="T83" fmla="*/ 720 h 1043"/>
                              <a:gd name="T84" fmla="*/ 1450 w 1510"/>
                              <a:gd name="T85" fmla="+- 0 304 267"/>
                              <a:gd name="T86" fmla="*/ 304 h 1043"/>
                              <a:gd name="T87" fmla="*/ 1194 w 1510"/>
                              <a:gd name="T88" fmla="+- 0 605 267"/>
                              <a:gd name="T89" fmla="*/ 605 h 1043"/>
                              <a:gd name="T90" fmla="*/ 1376 w 1510"/>
                              <a:gd name="T91" fmla="+- 0 410 267"/>
                              <a:gd name="T92" fmla="*/ 410 h 1043"/>
                              <a:gd name="T93" fmla="*/ 1509 w 1510"/>
                              <a:gd name="T94" fmla="+- 0 310 267"/>
                              <a:gd name="T95" fmla="*/ 310 h 1043"/>
                              <a:gd name="T96" fmla="*/ 944 w 1510"/>
                              <a:gd name="T97" fmla="+- 0 433 267"/>
                              <a:gd name="T98" fmla="*/ 433 h 1043"/>
                              <a:gd name="T99" fmla="*/ 989 w 1510"/>
                              <a:gd name="T100" fmla="+- 0 464 267"/>
                              <a:gd name="T101" fmla="*/ 464 h 1043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  <a:cxn ang="0">
                                <a:pos x="T15" y="T17"/>
                              </a:cxn>
                              <a:cxn ang="0">
                                <a:pos x="T18" y="T20"/>
                              </a:cxn>
                              <a:cxn ang="0">
                                <a:pos x="T21" y="T23"/>
                              </a:cxn>
                              <a:cxn ang="0">
                                <a:pos x="T24" y="T26"/>
                              </a:cxn>
                              <a:cxn ang="0">
                                <a:pos x="T27" y="T29"/>
                              </a:cxn>
                              <a:cxn ang="0">
                                <a:pos x="T30" y="T32"/>
                              </a:cxn>
                              <a:cxn ang="0">
                                <a:pos x="T33" y="T35"/>
                              </a:cxn>
                              <a:cxn ang="0">
                                <a:pos x="T36" y="T38"/>
                              </a:cxn>
                              <a:cxn ang="0">
                                <a:pos x="T39" y="T41"/>
                              </a:cxn>
                              <a:cxn ang="0">
                                <a:pos x="T42" y="T44"/>
                              </a:cxn>
                              <a:cxn ang="0">
                                <a:pos x="T45" y="T47"/>
                              </a:cxn>
                              <a:cxn ang="0">
                                <a:pos x="T48" y="T50"/>
                              </a:cxn>
                              <a:cxn ang="0">
                                <a:pos x="T51" y="T53"/>
                              </a:cxn>
                              <a:cxn ang="0">
                                <a:pos x="T54" y="T56"/>
                              </a:cxn>
                              <a:cxn ang="0">
                                <a:pos x="T57" y="T59"/>
                              </a:cxn>
                              <a:cxn ang="0">
                                <a:pos x="T60" y="T62"/>
                              </a:cxn>
                              <a:cxn ang="0">
                                <a:pos x="T63" y="T65"/>
                              </a:cxn>
                              <a:cxn ang="0">
                                <a:pos x="T66" y="T68"/>
                              </a:cxn>
                              <a:cxn ang="0">
                                <a:pos x="T69" y="T71"/>
                              </a:cxn>
                              <a:cxn ang="0">
                                <a:pos x="T72" y="T74"/>
                              </a:cxn>
                              <a:cxn ang="0">
                                <a:pos x="T75" y="T77"/>
                              </a:cxn>
                              <a:cxn ang="0">
                                <a:pos x="T78" y="T80"/>
                              </a:cxn>
                              <a:cxn ang="0">
                                <a:pos x="T81" y="T83"/>
                              </a:cxn>
                              <a:cxn ang="0">
                                <a:pos x="T84" y="T86"/>
                              </a:cxn>
                              <a:cxn ang="0">
                                <a:pos x="T87" y="T89"/>
                              </a:cxn>
                              <a:cxn ang="0">
                                <a:pos x="T90" y="T92"/>
                              </a:cxn>
                              <a:cxn ang="0">
                                <a:pos x="T93" y="T95"/>
                              </a:cxn>
                              <a:cxn ang="0">
                                <a:pos x="T96" y="T98"/>
                              </a:cxn>
                              <a:cxn ang="0">
                                <a:pos x="T99" y="T101"/>
                              </a:cxn>
                            </a:cxnLst>
                            <a:rect l="0" t="0" r="r" b="b"/>
                            <a:pathLst>
                              <a:path w="1510" h="1043">
                                <a:moveTo>
                                  <a:pt x="956" y="434"/>
                                </a:moveTo>
                                <a:lnTo>
                                  <a:pt x="575" y="434"/>
                                </a:lnTo>
                                <a:lnTo>
                                  <a:pt x="673" y="539"/>
                                </a:lnTo>
                                <a:lnTo>
                                  <a:pt x="653" y="653"/>
                                </a:lnTo>
                                <a:lnTo>
                                  <a:pt x="643" y="660"/>
                                </a:lnTo>
                                <a:lnTo>
                                  <a:pt x="588" y="693"/>
                                </a:lnTo>
                                <a:lnTo>
                                  <a:pt x="502" y="747"/>
                                </a:lnTo>
                                <a:lnTo>
                                  <a:pt x="409" y="807"/>
                                </a:lnTo>
                                <a:lnTo>
                                  <a:pt x="330" y="863"/>
                                </a:lnTo>
                                <a:lnTo>
                                  <a:pt x="288" y="902"/>
                                </a:lnTo>
                                <a:lnTo>
                                  <a:pt x="272" y="943"/>
                                </a:lnTo>
                                <a:lnTo>
                                  <a:pt x="330" y="1043"/>
                                </a:lnTo>
                                <a:lnTo>
                                  <a:pt x="1182" y="1043"/>
                                </a:lnTo>
                                <a:lnTo>
                                  <a:pt x="1240" y="943"/>
                                </a:lnTo>
                                <a:lnTo>
                                  <a:pt x="1225" y="902"/>
                                </a:lnTo>
                                <a:lnTo>
                                  <a:pt x="1192" y="871"/>
                                </a:lnTo>
                                <a:lnTo>
                                  <a:pt x="1131" y="826"/>
                                </a:lnTo>
                                <a:lnTo>
                                  <a:pt x="1054" y="775"/>
                                </a:lnTo>
                                <a:lnTo>
                                  <a:pt x="975" y="725"/>
                                </a:lnTo>
                                <a:lnTo>
                                  <a:pt x="889" y="675"/>
                                </a:lnTo>
                                <a:lnTo>
                                  <a:pt x="956" y="434"/>
                                </a:lnTo>
                                <a:close/>
                                <a:moveTo>
                                  <a:pt x="0" y="392"/>
                                </a:moveTo>
                                <a:lnTo>
                                  <a:pt x="55" y="495"/>
                                </a:lnTo>
                                <a:lnTo>
                                  <a:pt x="372" y="640"/>
                                </a:lnTo>
                                <a:lnTo>
                                  <a:pt x="474" y="536"/>
                                </a:lnTo>
                                <a:lnTo>
                                  <a:pt x="331" y="536"/>
                                </a:lnTo>
                                <a:lnTo>
                                  <a:pt x="100" y="464"/>
                                </a:lnTo>
                                <a:lnTo>
                                  <a:pt x="39" y="395"/>
                                </a:lnTo>
                                <a:lnTo>
                                  <a:pt x="0" y="392"/>
                                </a:lnTo>
                                <a:close/>
                                <a:moveTo>
                                  <a:pt x="665" y="0"/>
                                </a:moveTo>
                                <a:lnTo>
                                  <a:pt x="605" y="32"/>
                                </a:lnTo>
                                <a:lnTo>
                                  <a:pt x="565" y="54"/>
                                </a:lnTo>
                                <a:lnTo>
                                  <a:pt x="546" y="65"/>
                                </a:lnTo>
                                <a:lnTo>
                                  <a:pt x="526" y="132"/>
                                </a:lnTo>
                                <a:lnTo>
                                  <a:pt x="577" y="191"/>
                                </a:lnTo>
                                <a:lnTo>
                                  <a:pt x="571" y="256"/>
                                </a:lnTo>
                                <a:lnTo>
                                  <a:pt x="602" y="257"/>
                                </a:lnTo>
                                <a:lnTo>
                                  <a:pt x="619" y="275"/>
                                </a:lnTo>
                                <a:lnTo>
                                  <a:pt x="499" y="339"/>
                                </a:lnTo>
                                <a:lnTo>
                                  <a:pt x="331" y="536"/>
                                </a:lnTo>
                                <a:lnTo>
                                  <a:pt x="474" y="536"/>
                                </a:lnTo>
                                <a:lnTo>
                                  <a:pt x="575" y="434"/>
                                </a:lnTo>
                                <a:lnTo>
                                  <a:pt x="956" y="434"/>
                                </a:lnTo>
                                <a:lnTo>
                                  <a:pt x="974" y="369"/>
                                </a:lnTo>
                                <a:lnTo>
                                  <a:pt x="1267" y="369"/>
                                </a:lnTo>
                                <a:lnTo>
                                  <a:pt x="1282" y="338"/>
                                </a:lnTo>
                                <a:lnTo>
                                  <a:pt x="1194" y="338"/>
                                </a:lnTo>
                                <a:lnTo>
                                  <a:pt x="989" y="197"/>
                                </a:lnTo>
                                <a:lnTo>
                                  <a:pt x="800" y="197"/>
                                </a:lnTo>
                                <a:lnTo>
                                  <a:pt x="797" y="52"/>
                                </a:lnTo>
                                <a:lnTo>
                                  <a:pt x="683" y="9"/>
                                </a:lnTo>
                                <a:lnTo>
                                  <a:pt x="668" y="2"/>
                                </a:lnTo>
                                <a:lnTo>
                                  <a:pt x="665" y="0"/>
                                </a:lnTo>
                                <a:close/>
                                <a:moveTo>
                                  <a:pt x="1267" y="369"/>
                                </a:moveTo>
                                <a:lnTo>
                                  <a:pt x="974" y="369"/>
                                </a:lnTo>
                                <a:lnTo>
                                  <a:pt x="1226" y="453"/>
                                </a:lnTo>
                                <a:lnTo>
                                  <a:pt x="1267" y="369"/>
                                </a:lnTo>
                                <a:close/>
                                <a:moveTo>
                                  <a:pt x="1450" y="37"/>
                                </a:moveTo>
                                <a:lnTo>
                                  <a:pt x="1338" y="97"/>
                                </a:lnTo>
                                <a:lnTo>
                                  <a:pt x="1194" y="338"/>
                                </a:lnTo>
                                <a:lnTo>
                                  <a:pt x="1282" y="338"/>
                                </a:lnTo>
                                <a:lnTo>
                                  <a:pt x="1376" y="143"/>
                                </a:lnTo>
                                <a:lnTo>
                                  <a:pt x="1473" y="85"/>
                                </a:lnTo>
                                <a:lnTo>
                                  <a:pt x="1509" y="43"/>
                                </a:lnTo>
                                <a:lnTo>
                                  <a:pt x="1450" y="37"/>
                                </a:lnTo>
                                <a:close/>
                                <a:moveTo>
                                  <a:pt x="944" y="166"/>
                                </a:moveTo>
                                <a:lnTo>
                                  <a:pt x="800" y="197"/>
                                </a:lnTo>
                                <a:lnTo>
                                  <a:pt x="989" y="197"/>
                                </a:lnTo>
                                <a:lnTo>
                                  <a:pt x="944" y="1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7A6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8" name="Freeform 246"/>
                        <wps:cNvSpPr>
                          <a:spLocks/>
                        </wps:cNvSpPr>
                        <wps:spPr bwMode="auto">
                          <a:xfrm>
                            <a:off x="1675" y="190"/>
                            <a:ext cx="2" cy="2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0"/>
                              </a:cxn>
                            </a:cxnLst>
                            <a:rect l="0" t="0" r="r" b="b"/>
                            <a:pathLst>
                              <a:path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17A6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9" name="Freeform 247"/>
                        <wps:cNvSpPr>
                          <a:spLocks/>
                        </wps:cNvSpPr>
                        <wps:spPr bwMode="auto">
                          <a:xfrm>
                            <a:off x="1674" y="186"/>
                            <a:ext cx="2" cy="2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0"/>
                              </a:cxn>
                            </a:cxnLst>
                            <a:rect l="0" t="0" r="r" b="b"/>
                            <a:pathLst>
                              <a:path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17A6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0" name="Freeform 248"/>
                        <wps:cNvSpPr>
                          <a:spLocks/>
                        </wps:cNvSpPr>
                        <wps:spPr bwMode="auto">
                          <a:xfrm>
                            <a:off x="1442" y="186"/>
                            <a:ext cx="234" cy="96"/>
                          </a:xfrm>
                          <a:custGeom>
                            <a:avLst/>
                            <a:gdLst>
                              <a:gd name="T0" fmla="+- 0 1674 1442"/>
                              <a:gd name="T1" fmla="*/ T0 w 234"/>
                              <a:gd name="T2" fmla="+- 0 186 186"/>
                              <a:gd name="T3" fmla="*/ 186 h 96"/>
                              <a:gd name="T4" fmla="+- 0 1442 1442"/>
                              <a:gd name="T5" fmla="*/ T4 w 234"/>
                              <a:gd name="T6" fmla="+- 0 268 186"/>
                              <a:gd name="T7" fmla="*/ 268 h 96"/>
                              <a:gd name="T8" fmla="+- 0 1444 1442"/>
                              <a:gd name="T9" fmla="*/ T8 w 234"/>
                              <a:gd name="T10" fmla="+- 0 273 186"/>
                              <a:gd name="T11" fmla="*/ 273 h 96"/>
                              <a:gd name="T12" fmla="+- 0 1446 1442"/>
                              <a:gd name="T13" fmla="*/ T12 w 234"/>
                              <a:gd name="T14" fmla="+- 0 277 186"/>
                              <a:gd name="T15" fmla="*/ 277 h 96"/>
                              <a:gd name="T16" fmla="+- 0 1447 1442"/>
                              <a:gd name="T17" fmla="*/ T16 w 234"/>
                              <a:gd name="T18" fmla="+- 0 282 186"/>
                              <a:gd name="T19" fmla="*/ 282 h 96"/>
                              <a:gd name="T20" fmla="+- 0 1676 1442"/>
                              <a:gd name="T21" fmla="*/ T20 w 234"/>
                              <a:gd name="T22" fmla="+- 0 190 186"/>
                              <a:gd name="T23" fmla="*/ 190 h 96"/>
                              <a:gd name="T24" fmla="+- 0 1674 1442"/>
                              <a:gd name="T25" fmla="*/ T24 w 234"/>
                              <a:gd name="T26" fmla="+- 0 186 186"/>
                              <a:gd name="T27" fmla="*/ 186 h 9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234" h="96">
                                <a:moveTo>
                                  <a:pt x="232" y="0"/>
                                </a:moveTo>
                                <a:lnTo>
                                  <a:pt x="0" y="82"/>
                                </a:lnTo>
                                <a:lnTo>
                                  <a:pt x="2" y="87"/>
                                </a:lnTo>
                                <a:lnTo>
                                  <a:pt x="4" y="91"/>
                                </a:lnTo>
                                <a:lnTo>
                                  <a:pt x="5" y="96"/>
                                </a:lnTo>
                                <a:lnTo>
                                  <a:pt x="234" y="4"/>
                                </a:lnTo>
                                <a:lnTo>
                                  <a:pt x="23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7A6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1" name="Freeform 249"/>
                        <wps:cNvSpPr>
                          <a:spLocks/>
                        </wps:cNvSpPr>
                        <wps:spPr bwMode="auto">
                          <a:xfrm>
                            <a:off x="1258" y="1"/>
                            <a:ext cx="2" cy="2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0"/>
                              </a:cxn>
                            </a:cxnLst>
                            <a:rect l="0" t="0" r="r" b="b"/>
                            <a:pathLst>
                              <a:path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17A6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2" name="Freeform 250"/>
                        <wps:cNvSpPr>
                          <a:spLocks/>
                        </wps:cNvSpPr>
                        <wps:spPr bwMode="auto">
                          <a:xfrm>
                            <a:off x="1262" y="0"/>
                            <a:ext cx="2" cy="2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0"/>
                              </a:cxn>
                            </a:cxnLst>
                            <a:rect l="0" t="0" r="r" b="b"/>
                            <a:pathLst>
                              <a:path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17A6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3" name="Freeform 251"/>
                        <wps:cNvSpPr>
                          <a:spLocks/>
                        </wps:cNvSpPr>
                        <wps:spPr bwMode="auto">
                          <a:xfrm>
                            <a:off x="1258" y="0"/>
                            <a:ext cx="96" cy="234"/>
                          </a:xfrm>
                          <a:custGeom>
                            <a:avLst/>
                            <a:gdLst>
                              <a:gd name="T0" fmla="+- 0 1263 1259"/>
                              <a:gd name="T1" fmla="*/ T0 w 96"/>
                              <a:gd name="T2" fmla="*/ 0 h 234"/>
                              <a:gd name="T3" fmla="+- 0 1259 1259"/>
                              <a:gd name="T4" fmla="*/ T3 w 96"/>
                              <a:gd name="T5" fmla="*/ 2 h 234"/>
                              <a:gd name="T6" fmla="+- 0 1341 1259"/>
                              <a:gd name="T7" fmla="*/ T6 w 96"/>
                              <a:gd name="T8" fmla="*/ 234 h 234"/>
                              <a:gd name="T9" fmla="+- 0 1345 1259"/>
                              <a:gd name="T10" fmla="*/ T9 w 96"/>
                              <a:gd name="T11" fmla="*/ 231 h 234"/>
                              <a:gd name="T12" fmla="+- 0 1350 1259"/>
                              <a:gd name="T13" fmla="*/ T12 w 96"/>
                              <a:gd name="T14" fmla="*/ 230 h 234"/>
                              <a:gd name="T15" fmla="+- 0 1354 1259"/>
                              <a:gd name="T16" fmla="*/ T15 w 96"/>
                              <a:gd name="T17" fmla="*/ 229 h 234"/>
                              <a:gd name="T18" fmla="+- 0 1263 1259"/>
                              <a:gd name="T19" fmla="*/ T18 w 96"/>
                              <a:gd name="T20" fmla="*/ 0 h 234"/>
                            </a:gdLst>
                            <a:ahLst/>
                            <a:cxnLst>
                              <a:cxn ang="0">
                                <a:pos x="T1" y="T2"/>
                              </a:cxn>
                              <a:cxn ang="0">
                                <a:pos x="T4" y="T5"/>
                              </a:cxn>
                              <a:cxn ang="0">
                                <a:pos x="T7" y="T8"/>
                              </a:cxn>
                              <a:cxn ang="0">
                                <a:pos x="T10" y="T11"/>
                              </a:cxn>
                              <a:cxn ang="0">
                                <a:pos x="T13" y="T14"/>
                              </a:cxn>
                              <a:cxn ang="0">
                                <a:pos x="T16" y="T17"/>
                              </a:cxn>
                              <a:cxn ang="0">
                                <a:pos x="T19" y="T20"/>
                              </a:cxn>
                            </a:cxnLst>
                            <a:rect l="0" t="0" r="r" b="b"/>
                            <a:pathLst>
                              <a:path w="96" h="234">
                                <a:moveTo>
                                  <a:pt x="4" y="0"/>
                                </a:moveTo>
                                <a:lnTo>
                                  <a:pt x="0" y="2"/>
                                </a:lnTo>
                                <a:lnTo>
                                  <a:pt x="82" y="234"/>
                                </a:lnTo>
                                <a:lnTo>
                                  <a:pt x="86" y="231"/>
                                </a:lnTo>
                                <a:lnTo>
                                  <a:pt x="91" y="230"/>
                                </a:lnTo>
                                <a:lnTo>
                                  <a:pt x="95" y="229"/>
                                </a:lnTo>
                                <a:lnTo>
                                  <a:pt x="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7A6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4" name="Freeform 252"/>
                        <wps:cNvSpPr>
                          <a:spLocks/>
                        </wps:cNvSpPr>
                        <wps:spPr bwMode="auto">
                          <a:xfrm>
                            <a:off x="1072" y="321"/>
                            <a:ext cx="234" cy="95"/>
                          </a:xfrm>
                          <a:custGeom>
                            <a:avLst/>
                            <a:gdLst>
                              <a:gd name="T0" fmla="+- 0 1301 1072"/>
                              <a:gd name="T1" fmla="*/ T0 w 234"/>
                              <a:gd name="T2" fmla="+- 0 321 321"/>
                              <a:gd name="T3" fmla="*/ 321 h 95"/>
                              <a:gd name="T4" fmla="+- 0 1072 1072"/>
                              <a:gd name="T5" fmla="*/ T4 w 234"/>
                              <a:gd name="T6" fmla="+- 0 413 321"/>
                              <a:gd name="T7" fmla="*/ 413 h 95"/>
                              <a:gd name="T8" fmla="+- 0 1074 1072"/>
                              <a:gd name="T9" fmla="*/ T8 w 234"/>
                              <a:gd name="T10" fmla="+- 0 416 321"/>
                              <a:gd name="T11" fmla="*/ 416 h 95"/>
                              <a:gd name="T12" fmla="+- 0 1306 1072"/>
                              <a:gd name="T13" fmla="*/ T12 w 234"/>
                              <a:gd name="T14" fmla="+- 0 335 321"/>
                              <a:gd name="T15" fmla="*/ 335 h 95"/>
                              <a:gd name="T16" fmla="+- 0 1304 1072"/>
                              <a:gd name="T17" fmla="*/ T16 w 234"/>
                              <a:gd name="T18" fmla="+- 0 331 321"/>
                              <a:gd name="T19" fmla="*/ 331 h 95"/>
                              <a:gd name="T20" fmla="+- 0 1302 1072"/>
                              <a:gd name="T21" fmla="*/ T20 w 234"/>
                              <a:gd name="T22" fmla="+- 0 326 321"/>
                              <a:gd name="T23" fmla="*/ 326 h 95"/>
                              <a:gd name="T24" fmla="+- 0 1301 1072"/>
                              <a:gd name="T25" fmla="*/ T24 w 234"/>
                              <a:gd name="T26" fmla="+- 0 321 321"/>
                              <a:gd name="T27" fmla="*/ 321 h 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234" h="95">
                                <a:moveTo>
                                  <a:pt x="229" y="0"/>
                                </a:moveTo>
                                <a:lnTo>
                                  <a:pt x="0" y="92"/>
                                </a:lnTo>
                                <a:lnTo>
                                  <a:pt x="2" y="95"/>
                                </a:lnTo>
                                <a:lnTo>
                                  <a:pt x="234" y="14"/>
                                </a:lnTo>
                                <a:lnTo>
                                  <a:pt x="232" y="10"/>
                                </a:lnTo>
                                <a:lnTo>
                                  <a:pt x="230" y="5"/>
                                </a:lnTo>
                                <a:lnTo>
                                  <a:pt x="2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7A6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5" name="Freeform 253"/>
                        <wps:cNvSpPr>
                          <a:spLocks/>
                        </wps:cNvSpPr>
                        <wps:spPr bwMode="auto">
                          <a:xfrm>
                            <a:off x="1079" y="169"/>
                            <a:ext cx="229" cy="109"/>
                          </a:xfrm>
                          <a:custGeom>
                            <a:avLst/>
                            <a:gdLst>
                              <a:gd name="T0" fmla="+- 0 1081 1079"/>
                              <a:gd name="T1" fmla="*/ T0 w 229"/>
                              <a:gd name="T2" fmla="+- 0 169 169"/>
                              <a:gd name="T3" fmla="*/ 169 h 109"/>
                              <a:gd name="T4" fmla="+- 0 1079 1079"/>
                              <a:gd name="T5" fmla="*/ T4 w 229"/>
                              <a:gd name="T6" fmla="+- 0 173 169"/>
                              <a:gd name="T7" fmla="*/ 173 h 109"/>
                              <a:gd name="T8" fmla="+- 0 1302 1079"/>
                              <a:gd name="T9" fmla="*/ T8 w 229"/>
                              <a:gd name="T10" fmla="+- 0 278 169"/>
                              <a:gd name="T11" fmla="*/ 278 h 109"/>
                              <a:gd name="T12" fmla="+- 0 1304 1079"/>
                              <a:gd name="T13" fmla="*/ T12 w 229"/>
                              <a:gd name="T14" fmla="+- 0 273 169"/>
                              <a:gd name="T15" fmla="*/ 273 h 109"/>
                              <a:gd name="T16" fmla="+- 0 1306 1079"/>
                              <a:gd name="T17" fmla="*/ T16 w 229"/>
                              <a:gd name="T18" fmla="+- 0 269 169"/>
                              <a:gd name="T19" fmla="*/ 269 h 109"/>
                              <a:gd name="T20" fmla="+- 0 1308 1079"/>
                              <a:gd name="T21" fmla="*/ T20 w 229"/>
                              <a:gd name="T22" fmla="+- 0 264 169"/>
                              <a:gd name="T23" fmla="*/ 264 h 109"/>
                              <a:gd name="T24" fmla="+- 0 1081 1079"/>
                              <a:gd name="T25" fmla="*/ T24 w 229"/>
                              <a:gd name="T26" fmla="+- 0 169 169"/>
                              <a:gd name="T27" fmla="*/ 169 h 10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229" h="109">
                                <a:moveTo>
                                  <a:pt x="2" y="0"/>
                                </a:moveTo>
                                <a:lnTo>
                                  <a:pt x="0" y="4"/>
                                </a:lnTo>
                                <a:lnTo>
                                  <a:pt x="223" y="109"/>
                                </a:lnTo>
                                <a:lnTo>
                                  <a:pt x="225" y="104"/>
                                </a:lnTo>
                                <a:lnTo>
                                  <a:pt x="227" y="100"/>
                                </a:lnTo>
                                <a:lnTo>
                                  <a:pt x="229" y="95"/>
                                </a:lnTo>
                                <a:lnTo>
                                  <a:pt x="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7A6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6" name="Freeform 254"/>
                        <wps:cNvSpPr>
                          <a:spLocks/>
                        </wps:cNvSpPr>
                        <wps:spPr bwMode="auto">
                          <a:xfrm>
                            <a:off x="1398" y="6"/>
                            <a:ext cx="109" cy="229"/>
                          </a:xfrm>
                          <a:custGeom>
                            <a:avLst/>
                            <a:gdLst>
                              <a:gd name="T0" fmla="+- 0 1502 1398"/>
                              <a:gd name="T1" fmla="*/ T0 w 109"/>
                              <a:gd name="T2" fmla="+- 0 7 7"/>
                              <a:gd name="T3" fmla="*/ 7 h 229"/>
                              <a:gd name="T4" fmla="+- 0 1398 1398"/>
                              <a:gd name="T5" fmla="*/ T4 w 109"/>
                              <a:gd name="T6" fmla="+- 0 230 7"/>
                              <a:gd name="T7" fmla="*/ 230 h 229"/>
                              <a:gd name="T8" fmla="+- 0 1403 1398"/>
                              <a:gd name="T9" fmla="*/ T8 w 109"/>
                              <a:gd name="T10" fmla="+- 0 231 7"/>
                              <a:gd name="T11" fmla="*/ 231 h 229"/>
                              <a:gd name="T12" fmla="+- 0 1407 1398"/>
                              <a:gd name="T13" fmla="*/ T12 w 109"/>
                              <a:gd name="T14" fmla="+- 0 233 7"/>
                              <a:gd name="T15" fmla="*/ 233 h 229"/>
                              <a:gd name="T16" fmla="+- 0 1411 1398"/>
                              <a:gd name="T17" fmla="*/ T16 w 109"/>
                              <a:gd name="T18" fmla="+- 0 235 7"/>
                              <a:gd name="T19" fmla="*/ 235 h 229"/>
                              <a:gd name="T20" fmla="+- 0 1506 1398"/>
                              <a:gd name="T21" fmla="*/ T20 w 109"/>
                              <a:gd name="T22" fmla="+- 0 9 7"/>
                              <a:gd name="T23" fmla="*/ 9 h 229"/>
                              <a:gd name="T24" fmla="+- 0 1503 1398"/>
                              <a:gd name="T25" fmla="*/ T24 w 109"/>
                              <a:gd name="T26" fmla="+- 0 7 7"/>
                              <a:gd name="T27" fmla="*/ 7 h 229"/>
                              <a:gd name="T28" fmla="+- 0 1502 1398"/>
                              <a:gd name="T29" fmla="*/ T28 w 109"/>
                              <a:gd name="T30" fmla="+- 0 7 7"/>
                              <a:gd name="T31" fmla="*/ 7 h 22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109" h="229">
                                <a:moveTo>
                                  <a:pt x="104" y="0"/>
                                </a:moveTo>
                                <a:lnTo>
                                  <a:pt x="0" y="223"/>
                                </a:lnTo>
                                <a:lnTo>
                                  <a:pt x="5" y="224"/>
                                </a:lnTo>
                                <a:lnTo>
                                  <a:pt x="9" y="226"/>
                                </a:lnTo>
                                <a:lnTo>
                                  <a:pt x="13" y="228"/>
                                </a:lnTo>
                                <a:lnTo>
                                  <a:pt x="108" y="2"/>
                                </a:lnTo>
                                <a:lnTo>
                                  <a:pt x="105" y="0"/>
                                </a:lnTo>
                                <a:lnTo>
                                  <a:pt x="10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7A6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7" name="Freeform 255"/>
                        <wps:cNvSpPr>
                          <a:spLocks/>
                        </wps:cNvSpPr>
                        <wps:spPr bwMode="auto">
                          <a:xfrm>
                            <a:off x="1502" y="6"/>
                            <a:ext cx="2" cy="2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0" y="0"/>
                              </a:cxn>
                              <a:cxn ang="0">
                                <a:pos x="0" y="0"/>
                              </a:cxn>
                            </a:cxnLst>
                            <a:rect l="0" t="0" r="r" b="b"/>
                            <a:pathLst>
                              <a:path>
                                <a:moveTo>
                                  <a:pt x="0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17A6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8" name="AutoShape 256"/>
                        <wps:cNvSpPr>
                          <a:spLocks/>
                        </wps:cNvSpPr>
                        <wps:spPr bwMode="auto">
                          <a:xfrm>
                            <a:off x="271" y="926"/>
                            <a:ext cx="969" cy="384"/>
                          </a:xfrm>
                          <a:custGeom>
                            <a:avLst/>
                            <a:gdLst>
                              <a:gd name="T0" fmla="+- 0 588 272"/>
                              <a:gd name="T1" fmla="*/ T0 w 969"/>
                              <a:gd name="T2" fmla="+- 0 960 927"/>
                              <a:gd name="T3" fmla="*/ 960 h 384"/>
                              <a:gd name="T4" fmla="+- 0 409 272"/>
                              <a:gd name="T5" fmla="*/ T4 w 969"/>
                              <a:gd name="T6" fmla="+- 0 1074 927"/>
                              <a:gd name="T7" fmla="*/ 1074 h 384"/>
                              <a:gd name="T8" fmla="+- 0 288 272"/>
                              <a:gd name="T9" fmla="*/ T8 w 969"/>
                              <a:gd name="T10" fmla="+- 0 1169 927"/>
                              <a:gd name="T11" fmla="*/ 1169 h 384"/>
                              <a:gd name="T12" fmla="+- 0 330 272"/>
                              <a:gd name="T13" fmla="*/ T12 w 969"/>
                              <a:gd name="T14" fmla="+- 0 1310 927"/>
                              <a:gd name="T15" fmla="*/ 1310 h 384"/>
                              <a:gd name="T16" fmla="+- 0 1193 272"/>
                              <a:gd name="T17" fmla="*/ T16 w 969"/>
                              <a:gd name="T18" fmla="+- 0 1291 927"/>
                              <a:gd name="T19" fmla="*/ 1291 h 384"/>
                              <a:gd name="T20" fmla="+- 0 550 272"/>
                              <a:gd name="T21" fmla="*/ T20 w 969"/>
                              <a:gd name="T22" fmla="+- 0 1239 927"/>
                              <a:gd name="T23" fmla="*/ 1239 h 384"/>
                              <a:gd name="T24" fmla="+- 0 556 272"/>
                              <a:gd name="T25" fmla="*/ T24 w 969"/>
                              <a:gd name="T26" fmla="+- 0 1235 927"/>
                              <a:gd name="T27" fmla="*/ 1235 h 384"/>
                              <a:gd name="T28" fmla="+- 0 622 272"/>
                              <a:gd name="T29" fmla="*/ T28 w 969"/>
                              <a:gd name="T30" fmla="+- 0 1100 927"/>
                              <a:gd name="T31" fmla="*/ 1100 h 384"/>
                              <a:gd name="T32" fmla="+- 0 682 272"/>
                              <a:gd name="T33" fmla="*/ T32 w 969"/>
                              <a:gd name="T34" fmla="+- 0 1096 927"/>
                              <a:gd name="T35" fmla="*/ 1096 h 384"/>
                              <a:gd name="T36" fmla="+- 0 652 272"/>
                              <a:gd name="T37" fmla="*/ T36 w 969"/>
                              <a:gd name="T38" fmla="+- 0 1080 927"/>
                              <a:gd name="T39" fmla="*/ 1080 h 384"/>
                              <a:gd name="T40" fmla="+- 0 743 272"/>
                              <a:gd name="T41" fmla="*/ T40 w 969"/>
                              <a:gd name="T42" fmla="+- 0 994 927"/>
                              <a:gd name="T43" fmla="*/ 994 h 384"/>
                              <a:gd name="T44" fmla="+- 0 696 272"/>
                              <a:gd name="T45" fmla="*/ T44 w 969"/>
                              <a:gd name="T46" fmla="+- 0 965 927"/>
                              <a:gd name="T47" fmla="*/ 965 h 384"/>
                              <a:gd name="T48" fmla="+- 0 732 272"/>
                              <a:gd name="T49" fmla="*/ T48 w 969"/>
                              <a:gd name="T50" fmla="+- 0 1202 927"/>
                              <a:gd name="T51" fmla="*/ 1202 h 384"/>
                              <a:gd name="T52" fmla="+- 0 575 272"/>
                              <a:gd name="T53" fmla="*/ T52 w 969"/>
                              <a:gd name="T54" fmla="+- 0 1271 927"/>
                              <a:gd name="T55" fmla="*/ 1271 h 384"/>
                              <a:gd name="T56" fmla="+- 0 1193 272"/>
                              <a:gd name="T57" fmla="*/ T56 w 969"/>
                              <a:gd name="T58" fmla="+- 0 1291 927"/>
                              <a:gd name="T59" fmla="*/ 1291 h 384"/>
                              <a:gd name="T60" fmla="+- 0 1111 272"/>
                              <a:gd name="T61" fmla="*/ T60 w 969"/>
                              <a:gd name="T62" fmla="+- 0 1223 927"/>
                              <a:gd name="T63" fmla="*/ 1223 h 384"/>
                              <a:gd name="T64" fmla="+- 0 729 272"/>
                              <a:gd name="T65" fmla="*/ T64 w 969"/>
                              <a:gd name="T66" fmla="+- 0 1204 927"/>
                              <a:gd name="T67" fmla="*/ 1204 h 384"/>
                              <a:gd name="T68" fmla="+- 0 682 272"/>
                              <a:gd name="T69" fmla="*/ T68 w 969"/>
                              <a:gd name="T70" fmla="+- 0 1100 927"/>
                              <a:gd name="T71" fmla="*/ 1100 h 384"/>
                              <a:gd name="T72" fmla="+- 0 622 272"/>
                              <a:gd name="T73" fmla="*/ T72 w 969"/>
                              <a:gd name="T74" fmla="+- 0 1163 927"/>
                              <a:gd name="T75" fmla="*/ 1163 h 384"/>
                              <a:gd name="T76" fmla="+- 0 349 272"/>
                              <a:gd name="T77" fmla="*/ T76 w 969"/>
                              <a:gd name="T78" fmla="+- 0 1235 927"/>
                              <a:gd name="T79" fmla="*/ 1235 h 384"/>
                              <a:gd name="T80" fmla="+- 0 624 272"/>
                              <a:gd name="T81" fmla="*/ T80 w 969"/>
                              <a:gd name="T82" fmla="+- 0 1202 927"/>
                              <a:gd name="T83" fmla="*/ 1202 h 384"/>
                              <a:gd name="T84" fmla="+- 0 752 272"/>
                              <a:gd name="T85" fmla="*/ T84 w 969"/>
                              <a:gd name="T86" fmla="+- 0 1182 927"/>
                              <a:gd name="T87" fmla="*/ 1182 h 384"/>
                              <a:gd name="T88" fmla="+- 0 682 272"/>
                              <a:gd name="T89" fmla="*/ T88 w 969"/>
                              <a:gd name="T90" fmla="+- 0 1100 927"/>
                              <a:gd name="T91" fmla="*/ 1100 h 384"/>
                              <a:gd name="T92" fmla="+- 0 1015 272"/>
                              <a:gd name="T93" fmla="*/ T92 w 969"/>
                              <a:gd name="T94" fmla="+- 0 1095 927"/>
                              <a:gd name="T95" fmla="*/ 1095 h 384"/>
                              <a:gd name="T96" fmla="+- 0 1111 272"/>
                              <a:gd name="T97" fmla="*/ T96 w 969"/>
                              <a:gd name="T98" fmla="+- 0 1223 927"/>
                              <a:gd name="T99" fmla="*/ 1223 h 384"/>
                              <a:gd name="T100" fmla="+- 0 1241 272"/>
                              <a:gd name="T101" fmla="*/ T100 w 969"/>
                              <a:gd name="T102" fmla="+- 0 1210 927"/>
                              <a:gd name="T103" fmla="*/ 1210 h 384"/>
                              <a:gd name="T104" fmla="+- 0 1192 272"/>
                              <a:gd name="T105" fmla="*/ T104 w 969"/>
                              <a:gd name="T106" fmla="+- 0 1138 927"/>
                              <a:gd name="T107" fmla="*/ 1138 h 384"/>
                              <a:gd name="T108" fmla="+- 0 975 272"/>
                              <a:gd name="T109" fmla="*/ T108 w 969"/>
                              <a:gd name="T110" fmla="+- 0 992 927"/>
                              <a:gd name="T111" fmla="*/ 992 h 384"/>
                              <a:gd name="T112" fmla="+- 0 729 272"/>
                              <a:gd name="T113" fmla="*/ T112 w 969"/>
                              <a:gd name="T114" fmla="+- 0 1204 927"/>
                              <a:gd name="T115" fmla="*/ 1204 h 384"/>
                              <a:gd name="T116" fmla="+- 0 1034 272"/>
                              <a:gd name="T117" fmla="*/ T116 w 969"/>
                              <a:gd name="T118" fmla="+- 0 1144 927"/>
                              <a:gd name="T119" fmla="*/ 1144 h 384"/>
                              <a:gd name="T120" fmla="+- 0 1015 272"/>
                              <a:gd name="T121" fmla="*/ T120 w 969"/>
                              <a:gd name="T122" fmla="+- 0 1095 927"/>
                              <a:gd name="T123" fmla="*/ 1095 h 384"/>
                              <a:gd name="T124" fmla="+- 0 1131 272"/>
                              <a:gd name="T125" fmla="*/ T124 w 969"/>
                              <a:gd name="T126" fmla="+- 0 1093 927"/>
                              <a:gd name="T127" fmla="*/ 1093 h 384"/>
                              <a:gd name="T128" fmla="+- 0 975 272"/>
                              <a:gd name="T129" fmla="*/ T128 w 969"/>
                              <a:gd name="T130" fmla="+- 0 992 927"/>
                              <a:gd name="T131" fmla="*/ 992 h 384"/>
                              <a:gd name="T132" fmla="+- 0 682 272"/>
                              <a:gd name="T133" fmla="*/ T132 w 969"/>
                              <a:gd name="T134" fmla="+- 0 1182 927"/>
                              <a:gd name="T135" fmla="*/ 1182 h 384"/>
                              <a:gd name="T136" fmla="+- 0 798 272"/>
                              <a:gd name="T137" fmla="*/ T136 w 969"/>
                              <a:gd name="T138" fmla="+- 0 1136 927"/>
                              <a:gd name="T139" fmla="*/ 1136 h 384"/>
                              <a:gd name="T140" fmla="+- 0 652 272"/>
                              <a:gd name="T141" fmla="*/ T140 w 969"/>
                              <a:gd name="T142" fmla="+- 0 1080 927"/>
                              <a:gd name="T143" fmla="*/ 1080 h 384"/>
                              <a:gd name="T144" fmla="+- 0 806 272"/>
                              <a:gd name="T145" fmla="*/ T144 w 969"/>
                              <a:gd name="T146" fmla="+- 0 1017 927"/>
                              <a:gd name="T147" fmla="*/ 1017 h 384"/>
                              <a:gd name="T148" fmla="+- 0 696 272"/>
                              <a:gd name="T149" fmla="*/ T148 w 969"/>
                              <a:gd name="T150" fmla="+- 0 994 927"/>
                              <a:gd name="T151" fmla="*/ 994 h 384"/>
                              <a:gd name="T152" fmla="+- 0 843 272"/>
                              <a:gd name="T153" fmla="*/ T152 w 969"/>
                              <a:gd name="T154" fmla="+- 0 952 927"/>
                              <a:gd name="T155" fmla="*/ 952 h 38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</a:cxnLst>
                            <a:rect l="0" t="0" r="r" b="b"/>
                            <a:pathLst>
                              <a:path w="969" h="384">
                                <a:moveTo>
                                  <a:pt x="371" y="0"/>
                                </a:moveTo>
                                <a:lnTo>
                                  <a:pt x="316" y="33"/>
                                </a:lnTo>
                                <a:lnTo>
                                  <a:pt x="230" y="87"/>
                                </a:lnTo>
                                <a:lnTo>
                                  <a:pt x="137" y="147"/>
                                </a:lnTo>
                                <a:lnTo>
                                  <a:pt x="58" y="203"/>
                                </a:lnTo>
                                <a:lnTo>
                                  <a:pt x="16" y="242"/>
                                </a:lnTo>
                                <a:lnTo>
                                  <a:pt x="0" y="283"/>
                                </a:lnTo>
                                <a:lnTo>
                                  <a:pt x="58" y="383"/>
                                </a:lnTo>
                                <a:lnTo>
                                  <a:pt x="910" y="383"/>
                                </a:lnTo>
                                <a:lnTo>
                                  <a:pt x="921" y="364"/>
                                </a:lnTo>
                                <a:lnTo>
                                  <a:pt x="248" y="364"/>
                                </a:lnTo>
                                <a:lnTo>
                                  <a:pt x="278" y="312"/>
                                </a:lnTo>
                                <a:lnTo>
                                  <a:pt x="278" y="311"/>
                                </a:lnTo>
                                <a:lnTo>
                                  <a:pt x="284" y="308"/>
                                </a:lnTo>
                                <a:lnTo>
                                  <a:pt x="77" y="308"/>
                                </a:lnTo>
                                <a:lnTo>
                                  <a:pt x="350" y="173"/>
                                </a:lnTo>
                                <a:lnTo>
                                  <a:pt x="410" y="173"/>
                                </a:lnTo>
                                <a:lnTo>
                                  <a:pt x="410" y="169"/>
                                </a:lnTo>
                                <a:lnTo>
                                  <a:pt x="434" y="153"/>
                                </a:lnTo>
                                <a:lnTo>
                                  <a:pt x="380" y="153"/>
                                </a:lnTo>
                                <a:lnTo>
                                  <a:pt x="380" y="105"/>
                                </a:lnTo>
                                <a:lnTo>
                                  <a:pt x="471" y="67"/>
                                </a:lnTo>
                                <a:lnTo>
                                  <a:pt x="424" y="67"/>
                                </a:lnTo>
                                <a:lnTo>
                                  <a:pt x="424" y="38"/>
                                </a:lnTo>
                                <a:lnTo>
                                  <a:pt x="371" y="0"/>
                                </a:lnTo>
                                <a:close/>
                                <a:moveTo>
                                  <a:pt x="460" y="275"/>
                                </a:moveTo>
                                <a:lnTo>
                                  <a:pt x="352" y="275"/>
                                </a:lnTo>
                                <a:lnTo>
                                  <a:pt x="303" y="344"/>
                                </a:lnTo>
                                <a:lnTo>
                                  <a:pt x="248" y="364"/>
                                </a:lnTo>
                                <a:lnTo>
                                  <a:pt x="921" y="364"/>
                                </a:lnTo>
                                <a:lnTo>
                                  <a:pt x="961" y="296"/>
                                </a:lnTo>
                                <a:lnTo>
                                  <a:pt x="839" y="296"/>
                                </a:lnTo>
                                <a:lnTo>
                                  <a:pt x="821" y="277"/>
                                </a:lnTo>
                                <a:lnTo>
                                  <a:pt x="457" y="277"/>
                                </a:lnTo>
                                <a:lnTo>
                                  <a:pt x="460" y="275"/>
                                </a:lnTo>
                                <a:close/>
                                <a:moveTo>
                                  <a:pt x="410" y="173"/>
                                </a:moveTo>
                                <a:lnTo>
                                  <a:pt x="350" y="173"/>
                                </a:lnTo>
                                <a:lnTo>
                                  <a:pt x="350" y="236"/>
                                </a:lnTo>
                                <a:lnTo>
                                  <a:pt x="213" y="297"/>
                                </a:lnTo>
                                <a:lnTo>
                                  <a:pt x="77" y="308"/>
                                </a:lnTo>
                                <a:lnTo>
                                  <a:pt x="284" y="308"/>
                                </a:lnTo>
                                <a:lnTo>
                                  <a:pt x="352" y="275"/>
                                </a:lnTo>
                                <a:lnTo>
                                  <a:pt x="460" y="275"/>
                                </a:lnTo>
                                <a:lnTo>
                                  <a:pt x="480" y="255"/>
                                </a:lnTo>
                                <a:lnTo>
                                  <a:pt x="410" y="255"/>
                                </a:lnTo>
                                <a:lnTo>
                                  <a:pt x="410" y="173"/>
                                </a:lnTo>
                                <a:close/>
                                <a:moveTo>
                                  <a:pt x="861" y="168"/>
                                </a:moveTo>
                                <a:lnTo>
                                  <a:pt x="743" y="168"/>
                                </a:lnTo>
                                <a:lnTo>
                                  <a:pt x="791" y="203"/>
                                </a:lnTo>
                                <a:lnTo>
                                  <a:pt x="839" y="296"/>
                                </a:lnTo>
                                <a:lnTo>
                                  <a:pt x="961" y="296"/>
                                </a:lnTo>
                                <a:lnTo>
                                  <a:pt x="969" y="283"/>
                                </a:lnTo>
                                <a:lnTo>
                                  <a:pt x="953" y="242"/>
                                </a:lnTo>
                                <a:lnTo>
                                  <a:pt x="920" y="211"/>
                                </a:lnTo>
                                <a:lnTo>
                                  <a:pt x="861" y="168"/>
                                </a:lnTo>
                                <a:close/>
                                <a:moveTo>
                                  <a:pt x="703" y="65"/>
                                </a:moveTo>
                                <a:lnTo>
                                  <a:pt x="633" y="222"/>
                                </a:lnTo>
                                <a:lnTo>
                                  <a:pt x="457" y="277"/>
                                </a:lnTo>
                                <a:lnTo>
                                  <a:pt x="821" y="277"/>
                                </a:lnTo>
                                <a:lnTo>
                                  <a:pt x="762" y="217"/>
                                </a:lnTo>
                                <a:lnTo>
                                  <a:pt x="689" y="211"/>
                                </a:lnTo>
                                <a:lnTo>
                                  <a:pt x="743" y="168"/>
                                </a:lnTo>
                                <a:lnTo>
                                  <a:pt x="861" y="168"/>
                                </a:lnTo>
                                <a:lnTo>
                                  <a:pt x="859" y="166"/>
                                </a:lnTo>
                                <a:lnTo>
                                  <a:pt x="782" y="115"/>
                                </a:lnTo>
                                <a:lnTo>
                                  <a:pt x="703" y="65"/>
                                </a:lnTo>
                                <a:close/>
                                <a:moveTo>
                                  <a:pt x="526" y="209"/>
                                </a:moveTo>
                                <a:lnTo>
                                  <a:pt x="410" y="255"/>
                                </a:lnTo>
                                <a:lnTo>
                                  <a:pt x="480" y="255"/>
                                </a:lnTo>
                                <a:lnTo>
                                  <a:pt x="526" y="209"/>
                                </a:lnTo>
                                <a:close/>
                                <a:moveTo>
                                  <a:pt x="534" y="90"/>
                                </a:moveTo>
                                <a:lnTo>
                                  <a:pt x="380" y="153"/>
                                </a:lnTo>
                                <a:lnTo>
                                  <a:pt x="434" y="153"/>
                                </a:lnTo>
                                <a:lnTo>
                                  <a:pt x="534" y="90"/>
                                </a:lnTo>
                                <a:close/>
                                <a:moveTo>
                                  <a:pt x="571" y="25"/>
                                </a:moveTo>
                                <a:lnTo>
                                  <a:pt x="424" y="67"/>
                                </a:lnTo>
                                <a:lnTo>
                                  <a:pt x="471" y="67"/>
                                </a:lnTo>
                                <a:lnTo>
                                  <a:pt x="571" y="2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444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9" name="Freeform 257"/>
                        <wps:cNvSpPr>
                          <a:spLocks/>
                        </wps:cNvSpPr>
                        <wps:spPr bwMode="auto">
                          <a:xfrm>
                            <a:off x="88" y="557"/>
                            <a:ext cx="25" cy="43"/>
                          </a:xfrm>
                          <a:custGeom>
                            <a:avLst/>
                            <a:gdLst>
                              <a:gd name="T0" fmla="+- 0 113 88"/>
                              <a:gd name="T1" fmla="*/ T0 w 25"/>
                              <a:gd name="T2" fmla="+- 0 557 557"/>
                              <a:gd name="T3" fmla="*/ 557 h 43"/>
                              <a:gd name="T4" fmla="+- 0 88 88"/>
                              <a:gd name="T5" fmla="*/ T4 w 25"/>
                              <a:gd name="T6" fmla="+- 0 557 557"/>
                              <a:gd name="T7" fmla="*/ 557 h 43"/>
                              <a:gd name="T8" fmla="+- 0 113 88"/>
                              <a:gd name="T9" fmla="*/ T8 w 25"/>
                              <a:gd name="T10" fmla="+- 0 600 557"/>
                              <a:gd name="T11" fmla="*/ 600 h 43"/>
                              <a:gd name="T12" fmla="+- 0 113 88"/>
                              <a:gd name="T13" fmla="*/ T12 w 25"/>
                              <a:gd name="T14" fmla="+- 0 590 557"/>
                              <a:gd name="T15" fmla="*/ 590 h 43"/>
                              <a:gd name="T16" fmla="+- 0 113 88"/>
                              <a:gd name="T17" fmla="*/ T16 w 25"/>
                              <a:gd name="T18" fmla="+- 0 557 557"/>
                              <a:gd name="T19" fmla="*/ 557 h 4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5" h="43">
                                <a:moveTo>
                                  <a:pt x="25" y="0"/>
                                </a:moveTo>
                                <a:lnTo>
                                  <a:pt x="0" y="0"/>
                                </a:lnTo>
                                <a:lnTo>
                                  <a:pt x="25" y="43"/>
                                </a:lnTo>
                                <a:lnTo>
                                  <a:pt x="25" y="33"/>
                                </a:lnTo>
                                <a:lnTo>
                                  <a:pt x="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444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0" name="Freeform 258"/>
                        <wps:cNvSpPr>
                          <a:spLocks/>
                        </wps:cNvSpPr>
                        <wps:spPr bwMode="auto">
                          <a:xfrm>
                            <a:off x="131" y="568"/>
                            <a:ext cx="25" cy="43"/>
                          </a:xfrm>
                          <a:custGeom>
                            <a:avLst/>
                            <a:gdLst>
                              <a:gd name="T0" fmla="+- 0 131 131"/>
                              <a:gd name="T1" fmla="*/ T0 w 25"/>
                              <a:gd name="T2" fmla="+- 0 568 568"/>
                              <a:gd name="T3" fmla="*/ 568 h 43"/>
                              <a:gd name="T4" fmla="+- 0 132 131"/>
                              <a:gd name="T5" fmla="*/ T4 w 25"/>
                              <a:gd name="T6" fmla="+- 0 578 568"/>
                              <a:gd name="T7" fmla="*/ 578 h 43"/>
                              <a:gd name="T8" fmla="+- 0 131 131"/>
                              <a:gd name="T9" fmla="*/ T8 w 25"/>
                              <a:gd name="T10" fmla="+- 0 611 568"/>
                              <a:gd name="T11" fmla="*/ 611 h 43"/>
                              <a:gd name="T12" fmla="+- 0 156 131"/>
                              <a:gd name="T13" fmla="*/ T12 w 25"/>
                              <a:gd name="T14" fmla="+- 0 611 568"/>
                              <a:gd name="T15" fmla="*/ 611 h 43"/>
                              <a:gd name="T16" fmla="+- 0 131 131"/>
                              <a:gd name="T17" fmla="*/ T16 w 25"/>
                              <a:gd name="T18" fmla="+- 0 568 568"/>
                              <a:gd name="T19" fmla="*/ 568 h 4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5" h="43">
                                <a:moveTo>
                                  <a:pt x="0" y="0"/>
                                </a:moveTo>
                                <a:lnTo>
                                  <a:pt x="1" y="10"/>
                                </a:lnTo>
                                <a:lnTo>
                                  <a:pt x="0" y="43"/>
                                </a:lnTo>
                                <a:lnTo>
                                  <a:pt x="25" y="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444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1" name="AutoShape 259"/>
                        <wps:cNvSpPr>
                          <a:spLocks/>
                        </wps:cNvSpPr>
                        <wps:spPr bwMode="auto">
                          <a:xfrm>
                            <a:off x="0" y="267"/>
                            <a:ext cx="1510" cy="685"/>
                          </a:xfrm>
                          <a:custGeom>
                            <a:avLst/>
                            <a:gdLst>
                              <a:gd name="T0" fmla="*/ 673 w 1510"/>
                              <a:gd name="T1" fmla="+- 0 806 267"/>
                              <a:gd name="T2" fmla="*/ 806 h 685"/>
                              <a:gd name="T3" fmla="*/ 807 w 1510"/>
                              <a:gd name="T4" fmla="+- 0 924 267"/>
                              <a:gd name="T5" fmla="*/ 924 h 685"/>
                              <a:gd name="T6" fmla="*/ 763 w 1510"/>
                              <a:gd name="T7" fmla="+- 0 831 267"/>
                              <a:gd name="T8" fmla="*/ 831 h 685"/>
                              <a:gd name="T9" fmla="*/ 944 w 1510"/>
                              <a:gd name="T10" fmla="+- 0 742 267"/>
                              <a:gd name="T11" fmla="*/ 742 h 685"/>
                              <a:gd name="T12" fmla="*/ 916 w 1510"/>
                              <a:gd name="T13" fmla="+- 0 843 267"/>
                              <a:gd name="T14" fmla="*/ 843 h 685"/>
                              <a:gd name="T15" fmla="*/ 762 w 1510"/>
                              <a:gd name="T16" fmla="+- 0 924 267"/>
                              <a:gd name="T17" fmla="*/ 924 h 685"/>
                              <a:gd name="T18" fmla="*/ 916 w 1510"/>
                              <a:gd name="T19" fmla="+- 0 843 267"/>
                              <a:gd name="T20" fmla="*/ 843 h 685"/>
                              <a:gd name="T21" fmla="*/ 372 w 1510"/>
                              <a:gd name="T22" fmla="+- 0 907 267"/>
                              <a:gd name="T23" fmla="*/ 907 h 685"/>
                              <a:gd name="T24" fmla="*/ 313 w 1510"/>
                              <a:gd name="T25" fmla="+- 0 797 267"/>
                              <a:gd name="T26" fmla="*/ 797 h 685"/>
                              <a:gd name="T27" fmla="*/ 780 w 1510"/>
                              <a:gd name="T28" fmla="+- 0 849 267"/>
                              <a:gd name="T29" fmla="*/ 849 h 685"/>
                              <a:gd name="T30" fmla="*/ 922 w 1510"/>
                              <a:gd name="T31" fmla="+- 0 822 267"/>
                              <a:gd name="T32" fmla="*/ 822 h 685"/>
                              <a:gd name="T33" fmla="*/ 565 w 1510"/>
                              <a:gd name="T34" fmla="+- 0 321 267"/>
                              <a:gd name="T35" fmla="*/ 321 h 685"/>
                              <a:gd name="T36" fmla="*/ 577 w 1510"/>
                              <a:gd name="T37" fmla="+- 0 458 267"/>
                              <a:gd name="T38" fmla="*/ 458 h 685"/>
                              <a:gd name="T39" fmla="*/ 618 w 1510"/>
                              <a:gd name="T40" fmla="+- 0 542 267"/>
                              <a:gd name="T41" fmla="*/ 542 h 685"/>
                              <a:gd name="T42" fmla="*/ 474 w 1510"/>
                              <a:gd name="T43" fmla="+- 0 803 267"/>
                              <a:gd name="T44" fmla="*/ 803 h 685"/>
                              <a:gd name="T45" fmla="*/ 589 w 1510"/>
                              <a:gd name="T46" fmla="+- 0 667 267"/>
                              <a:gd name="T47" fmla="*/ 667 h 685"/>
                              <a:gd name="T48" fmla="*/ 846 w 1510"/>
                              <a:gd name="T49" fmla="+- 0 513 267"/>
                              <a:gd name="T50" fmla="*/ 513 h 685"/>
                              <a:gd name="T51" fmla="*/ 703 w 1510"/>
                              <a:gd name="T52" fmla="+- 0 456 267"/>
                              <a:gd name="T53" fmla="*/ 456 h 685"/>
                              <a:gd name="T54" fmla="*/ 799 w 1510"/>
                              <a:gd name="T55" fmla="+- 0 438 267"/>
                              <a:gd name="T56" fmla="*/ 438 h 685"/>
                              <a:gd name="T57" fmla="*/ 580 w 1510"/>
                              <a:gd name="T58" fmla="+- 0 420 267"/>
                              <a:gd name="T59" fmla="*/ 420 h 685"/>
                              <a:gd name="T60" fmla="*/ 797 w 1510"/>
                              <a:gd name="T61" fmla="+- 0 319 267"/>
                              <a:gd name="T62" fmla="*/ 319 h 685"/>
                              <a:gd name="T63" fmla="*/ 665 w 1510"/>
                              <a:gd name="T64" fmla="+- 0 267 267"/>
                              <a:gd name="T65" fmla="*/ 267 h 685"/>
                              <a:gd name="T66" fmla="*/ 132 w 1510"/>
                              <a:gd name="T67" fmla="+- 0 797 267"/>
                              <a:gd name="T68" fmla="*/ 797 h 685"/>
                              <a:gd name="T69" fmla="*/ 313 w 1510"/>
                              <a:gd name="T70" fmla="+- 0 797 267"/>
                              <a:gd name="T71" fmla="*/ 797 h 685"/>
                              <a:gd name="T72" fmla="*/ 118 w 1510"/>
                              <a:gd name="T73" fmla="+- 0 736 267"/>
                              <a:gd name="T74" fmla="*/ 736 h 685"/>
                              <a:gd name="T75" fmla="*/ 68 w 1510"/>
                              <a:gd name="T76" fmla="+- 0 694 267"/>
                              <a:gd name="T77" fmla="*/ 694 h 685"/>
                              <a:gd name="T78" fmla="*/ 761 w 1510"/>
                              <a:gd name="T79" fmla="+- 0 713 267"/>
                              <a:gd name="T80" fmla="*/ 713 h 685"/>
                              <a:gd name="T81" fmla="*/ 945 w 1510"/>
                              <a:gd name="T82" fmla="+- 0 738 267"/>
                              <a:gd name="T83" fmla="*/ 738 h 685"/>
                              <a:gd name="T84" fmla="*/ 976 w 1510"/>
                              <a:gd name="T85" fmla="+- 0 573 267"/>
                              <a:gd name="T86" fmla="*/ 573 h 685"/>
                              <a:gd name="T87" fmla="*/ 974 w 1510"/>
                              <a:gd name="T88" fmla="+- 0 636 267"/>
                              <a:gd name="T89" fmla="*/ 636 h 685"/>
                              <a:gd name="T90" fmla="*/ 132 w 1510"/>
                              <a:gd name="T91" fmla="+- 0 632 267"/>
                              <a:gd name="T92" fmla="*/ 632 h 685"/>
                              <a:gd name="T93" fmla="*/ 132 w 1510"/>
                              <a:gd name="T94" fmla="+- 0 736 267"/>
                              <a:gd name="T95" fmla="*/ 736 h 685"/>
                              <a:gd name="T96" fmla="*/ 974 w 1510"/>
                              <a:gd name="T97" fmla="+- 0 636 267"/>
                              <a:gd name="T98" fmla="*/ 636 h 685"/>
                              <a:gd name="T99" fmla="*/ 1149 w 1510"/>
                              <a:gd name="T100" fmla="+- 0 657 267"/>
                              <a:gd name="T101" fmla="*/ 657 h 685"/>
                              <a:gd name="T102" fmla="*/ 68 w 1510"/>
                              <a:gd name="T103" fmla="+- 0 586 267"/>
                              <a:gd name="T104" fmla="*/ 586 h 685"/>
                              <a:gd name="T105" fmla="*/ 94 w 1510"/>
                              <a:gd name="T106" fmla="+- 0 632 267"/>
                              <a:gd name="T107" fmla="*/ 632 h 685"/>
                              <a:gd name="T108" fmla="*/ 94 w 1510"/>
                              <a:gd name="T109" fmla="+- 0 627 267"/>
                              <a:gd name="T110" fmla="*/ 627 h 685"/>
                              <a:gd name="T111" fmla="*/ 963 w 1510"/>
                              <a:gd name="T112" fmla="+- 0 484 267"/>
                              <a:gd name="T113" fmla="*/ 484 h 685"/>
                              <a:gd name="T114" fmla="*/ 1257 w 1510"/>
                              <a:gd name="T115" fmla="+- 0 657 267"/>
                              <a:gd name="T116" fmla="*/ 657 h 685"/>
                              <a:gd name="T117" fmla="*/ 1018 w 1510"/>
                              <a:gd name="T118" fmla="+- 0 484 267"/>
                              <a:gd name="T119" fmla="*/ 484 h 685"/>
                              <a:gd name="T120" fmla="*/ 1194 w 1510"/>
                              <a:gd name="T121" fmla="+- 0 605 267"/>
                              <a:gd name="T122" fmla="*/ 605 h 685"/>
                              <a:gd name="T123" fmla="*/ 1473 w 1510"/>
                              <a:gd name="T124" fmla="+- 0 352 267"/>
                              <a:gd name="T125" fmla="*/ 352 h 685"/>
                              <a:gd name="T126" fmla="*/ 799 w 1510"/>
                              <a:gd name="T127" fmla="+- 0 443 267"/>
                              <a:gd name="T128" fmla="*/ 443 h 685"/>
                              <a:gd name="T129" fmla="*/ 728 w 1510"/>
                              <a:gd name="T130" fmla="+- 0 513 267"/>
                              <a:gd name="T131" fmla="*/ 513 h 685"/>
                              <a:gd name="T132" fmla="*/ 1018 w 1510"/>
                              <a:gd name="T133" fmla="+- 0 484 267"/>
                              <a:gd name="T134" fmla="*/ 484 h 685"/>
                              <a:gd name="T135" fmla="*/ 799 w 1510"/>
                              <a:gd name="T136" fmla="+- 0 443 267"/>
                              <a:gd name="T137" fmla="*/ 443 h 685"/>
                              <a:gd name="T138" fmla="*/ 989 w 1510"/>
                              <a:gd name="T139" fmla="+- 0 464 267"/>
                              <a:gd name="T140" fmla="*/ 464 h 685"/>
                              <a:gd name="T141" fmla="*/ 691 w 1510"/>
                              <a:gd name="T142" fmla="+- 0 402 267"/>
                              <a:gd name="T143" fmla="*/ 402 h 685"/>
                              <a:gd name="T144" fmla="*/ 717 w 1510"/>
                              <a:gd name="T145" fmla="+- 0 419 267"/>
                              <a:gd name="T146" fmla="*/ 419 h 685"/>
                              <a:gd name="T147" fmla="*/ 799 w 1510"/>
                              <a:gd name="T148" fmla="+- 0 402 267"/>
                              <a:gd name="T149" fmla="*/ 402 h 685"/>
                              <a:gd name="T150" fmla="*/ 580 w 1510"/>
                              <a:gd name="T151" fmla="+- 0 420 267"/>
                              <a:gd name="T152" fmla="*/ 420 h 685"/>
                              <a:gd name="T153" fmla="*/ 798 w 1510"/>
                              <a:gd name="T154" fmla="+- 0 393 267"/>
                              <a:gd name="T155" fmla="*/ 393 h 685"/>
                              <a:gd name="T156" fmla="*/ 691 w 1510"/>
                              <a:gd name="T157" fmla="+- 0 402 267"/>
                              <a:gd name="T158" fmla="*/ 402 h 685"/>
                              <a:gd name="T159" fmla="*/ 798 w 1510"/>
                              <a:gd name="T160" fmla="+- 0 391 267"/>
                              <a:gd name="T161" fmla="*/ 391 h 685"/>
                              <a:gd name="T162" fmla="*/ 652 w 1510"/>
                              <a:gd name="T163" fmla="+- 0 393 267"/>
                              <a:gd name="T164" fmla="*/ 393 h 685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  <a:cxn ang="0">
                                <a:pos x="T15" y="T17"/>
                              </a:cxn>
                              <a:cxn ang="0">
                                <a:pos x="T18" y="T20"/>
                              </a:cxn>
                              <a:cxn ang="0">
                                <a:pos x="T21" y="T23"/>
                              </a:cxn>
                              <a:cxn ang="0">
                                <a:pos x="T24" y="T26"/>
                              </a:cxn>
                              <a:cxn ang="0">
                                <a:pos x="T27" y="T29"/>
                              </a:cxn>
                              <a:cxn ang="0">
                                <a:pos x="T30" y="T32"/>
                              </a:cxn>
                              <a:cxn ang="0">
                                <a:pos x="T33" y="T35"/>
                              </a:cxn>
                              <a:cxn ang="0">
                                <a:pos x="T36" y="T38"/>
                              </a:cxn>
                              <a:cxn ang="0">
                                <a:pos x="T39" y="T41"/>
                              </a:cxn>
                              <a:cxn ang="0">
                                <a:pos x="T42" y="T44"/>
                              </a:cxn>
                              <a:cxn ang="0">
                                <a:pos x="T45" y="T47"/>
                              </a:cxn>
                              <a:cxn ang="0">
                                <a:pos x="T48" y="T50"/>
                              </a:cxn>
                              <a:cxn ang="0">
                                <a:pos x="T51" y="T53"/>
                              </a:cxn>
                              <a:cxn ang="0">
                                <a:pos x="T54" y="T56"/>
                              </a:cxn>
                              <a:cxn ang="0">
                                <a:pos x="T57" y="T59"/>
                              </a:cxn>
                              <a:cxn ang="0">
                                <a:pos x="T60" y="T62"/>
                              </a:cxn>
                              <a:cxn ang="0">
                                <a:pos x="T63" y="T65"/>
                              </a:cxn>
                              <a:cxn ang="0">
                                <a:pos x="T66" y="T68"/>
                              </a:cxn>
                              <a:cxn ang="0">
                                <a:pos x="T69" y="T71"/>
                              </a:cxn>
                              <a:cxn ang="0">
                                <a:pos x="T72" y="T74"/>
                              </a:cxn>
                              <a:cxn ang="0">
                                <a:pos x="T75" y="T77"/>
                              </a:cxn>
                              <a:cxn ang="0">
                                <a:pos x="T78" y="T80"/>
                              </a:cxn>
                              <a:cxn ang="0">
                                <a:pos x="T81" y="T83"/>
                              </a:cxn>
                              <a:cxn ang="0">
                                <a:pos x="T84" y="T86"/>
                              </a:cxn>
                              <a:cxn ang="0">
                                <a:pos x="T87" y="T89"/>
                              </a:cxn>
                              <a:cxn ang="0">
                                <a:pos x="T90" y="T92"/>
                              </a:cxn>
                              <a:cxn ang="0">
                                <a:pos x="T93" y="T95"/>
                              </a:cxn>
                              <a:cxn ang="0">
                                <a:pos x="T96" y="T98"/>
                              </a:cxn>
                              <a:cxn ang="0">
                                <a:pos x="T99" y="T101"/>
                              </a:cxn>
                              <a:cxn ang="0">
                                <a:pos x="T102" y="T104"/>
                              </a:cxn>
                              <a:cxn ang="0">
                                <a:pos x="T105" y="T107"/>
                              </a:cxn>
                              <a:cxn ang="0">
                                <a:pos x="T108" y="T110"/>
                              </a:cxn>
                              <a:cxn ang="0">
                                <a:pos x="T111" y="T113"/>
                              </a:cxn>
                              <a:cxn ang="0">
                                <a:pos x="T114" y="T116"/>
                              </a:cxn>
                              <a:cxn ang="0">
                                <a:pos x="T117" y="T119"/>
                              </a:cxn>
                              <a:cxn ang="0">
                                <a:pos x="T120" y="T122"/>
                              </a:cxn>
                              <a:cxn ang="0">
                                <a:pos x="T123" y="T125"/>
                              </a:cxn>
                              <a:cxn ang="0">
                                <a:pos x="T126" y="T128"/>
                              </a:cxn>
                              <a:cxn ang="0">
                                <a:pos x="T129" y="T131"/>
                              </a:cxn>
                              <a:cxn ang="0">
                                <a:pos x="T132" y="T134"/>
                              </a:cxn>
                              <a:cxn ang="0">
                                <a:pos x="T135" y="T137"/>
                              </a:cxn>
                              <a:cxn ang="0">
                                <a:pos x="T138" y="T140"/>
                              </a:cxn>
                              <a:cxn ang="0">
                                <a:pos x="T141" y="T143"/>
                              </a:cxn>
                              <a:cxn ang="0">
                                <a:pos x="T144" y="T146"/>
                              </a:cxn>
                              <a:cxn ang="0">
                                <a:pos x="T147" y="T149"/>
                              </a:cxn>
                              <a:cxn ang="0">
                                <a:pos x="T150" y="T152"/>
                              </a:cxn>
                              <a:cxn ang="0">
                                <a:pos x="T153" y="T155"/>
                              </a:cxn>
                              <a:cxn ang="0">
                                <a:pos x="T156" y="T158"/>
                              </a:cxn>
                              <a:cxn ang="0">
                                <a:pos x="T159" y="T161"/>
                              </a:cxn>
                              <a:cxn ang="0">
                                <a:pos x="T162" y="T164"/>
                              </a:cxn>
                            </a:cxnLst>
                            <a:rect l="0" t="0" r="r" b="b"/>
                            <a:pathLst>
                              <a:path w="1510" h="685">
                                <a:moveTo>
                                  <a:pt x="635" y="434"/>
                                </a:moveTo>
                                <a:lnTo>
                                  <a:pt x="575" y="434"/>
                                </a:lnTo>
                                <a:lnTo>
                                  <a:pt x="673" y="539"/>
                                </a:lnTo>
                                <a:lnTo>
                                  <a:pt x="653" y="653"/>
                                </a:lnTo>
                                <a:lnTo>
                                  <a:pt x="718" y="685"/>
                                </a:lnTo>
                                <a:lnTo>
                                  <a:pt x="807" y="657"/>
                                </a:lnTo>
                                <a:lnTo>
                                  <a:pt x="742" y="657"/>
                                </a:lnTo>
                                <a:lnTo>
                                  <a:pt x="763" y="601"/>
                                </a:lnTo>
                                <a:lnTo>
                                  <a:pt x="763" y="564"/>
                                </a:lnTo>
                                <a:lnTo>
                                  <a:pt x="773" y="555"/>
                                </a:lnTo>
                                <a:lnTo>
                                  <a:pt x="922" y="555"/>
                                </a:lnTo>
                                <a:lnTo>
                                  <a:pt x="944" y="475"/>
                                </a:lnTo>
                                <a:lnTo>
                                  <a:pt x="688" y="475"/>
                                </a:lnTo>
                                <a:lnTo>
                                  <a:pt x="635" y="434"/>
                                </a:lnTo>
                                <a:close/>
                                <a:moveTo>
                                  <a:pt x="916" y="576"/>
                                </a:moveTo>
                                <a:lnTo>
                                  <a:pt x="872" y="576"/>
                                </a:lnTo>
                                <a:lnTo>
                                  <a:pt x="784" y="599"/>
                                </a:lnTo>
                                <a:lnTo>
                                  <a:pt x="762" y="657"/>
                                </a:lnTo>
                                <a:lnTo>
                                  <a:pt x="807" y="657"/>
                                </a:lnTo>
                                <a:lnTo>
                                  <a:pt x="902" y="627"/>
                                </a:lnTo>
                                <a:lnTo>
                                  <a:pt x="916" y="576"/>
                                </a:lnTo>
                                <a:close/>
                                <a:moveTo>
                                  <a:pt x="313" y="530"/>
                                </a:moveTo>
                                <a:lnTo>
                                  <a:pt x="133" y="530"/>
                                </a:lnTo>
                                <a:lnTo>
                                  <a:pt x="372" y="640"/>
                                </a:lnTo>
                                <a:lnTo>
                                  <a:pt x="474" y="536"/>
                                </a:lnTo>
                                <a:lnTo>
                                  <a:pt x="331" y="536"/>
                                </a:lnTo>
                                <a:lnTo>
                                  <a:pt x="313" y="530"/>
                                </a:lnTo>
                                <a:close/>
                                <a:moveTo>
                                  <a:pt x="922" y="555"/>
                                </a:moveTo>
                                <a:lnTo>
                                  <a:pt x="773" y="555"/>
                                </a:lnTo>
                                <a:lnTo>
                                  <a:pt x="780" y="582"/>
                                </a:lnTo>
                                <a:lnTo>
                                  <a:pt x="872" y="576"/>
                                </a:lnTo>
                                <a:lnTo>
                                  <a:pt x="916" y="576"/>
                                </a:lnTo>
                                <a:lnTo>
                                  <a:pt x="922" y="555"/>
                                </a:lnTo>
                                <a:close/>
                                <a:moveTo>
                                  <a:pt x="665" y="0"/>
                                </a:moveTo>
                                <a:lnTo>
                                  <a:pt x="605" y="32"/>
                                </a:lnTo>
                                <a:lnTo>
                                  <a:pt x="565" y="54"/>
                                </a:lnTo>
                                <a:lnTo>
                                  <a:pt x="546" y="65"/>
                                </a:lnTo>
                                <a:lnTo>
                                  <a:pt x="526" y="133"/>
                                </a:lnTo>
                                <a:lnTo>
                                  <a:pt x="577" y="191"/>
                                </a:lnTo>
                                <a:lnTo>
                                  <a:pt x="571" y="256"/>
                                </a:lnTo>
                                <a:lnTo>
                                  <a:pt x="602" y="257"/>
                                </a:lnTo>
                                <a:lnTo>
                                  <a:pt x="618" y="275"/>
                                </a:lnTo>
                                <a:lnTo>
                                  <a:pt x="499" y="339"/>
                                </a:lnTo>
                                <a:lnTo>
                                  <a:pt x="331" y="536"/>
                                </a:lnTo>
                                <a:lnTo>
                                  <a:pt x="474" y="536"/>
                                </a:lnTo>
                                <a:lnTo>
                                  <a:pt x="575" y="434"/>
                                </a:lnTo>
                                <a:lnTo>
                                  <a:pt x="635" y="434"/>
                                </a:lnTo>
                                <a:lnTo>
                                  <a:pt x="589" y="400"/>
                                </a:lnTo>
                                <a:lnTo>
                                  <a:pt x="772" y="310"/>
                                </a:lnTo>
                                <a:lnTo>
                                  <a:pt x="783" y="261"/>
                                </a:lnTo>
                                <a:lnTo>
                                  <a:pt x="846" y="246"/>
                                </a:lnTo>
                                <a:lnTo>
                                  <a:pt x="728" y="246"/>
                                </a:lnTo>
                                <a:lnTo>
                                  <a:pt x="732" y="194"/>
                                </a:lnTo>
                                <a:lnTo>
                                  <a:pt x="703" y="189"/>
                                </a:lnTo>
                                <a:lnTo>
                                  <a:pt x="734" y="176"/>
                                </a:lnTo>
                                <a:lnTo>
                                  <a:pt x="799" y="176"/>
                                </a:lnTo>
                                <a:lnTo>
                                  <a:pt x="799" y="171"/>
                                </a:lnTo>
                                <a:lnTo>
                                  <a:pt x="683" y="171"/>
                                </a:lnTo>
                                <a:lnTo>
                                  <a:pt x="658" y="153"/>
                                </a:lnTo>
                                <a:lnTo>
                                  <a:pt x="580" y="153"/>
                                </a:lnTo>
                                <a:lnTo>
                                  <a:pt x="550" y="124"/>
                                </a:lnTo>
                                <a:lnTo>
                                  <a:pt x="798" y="124"/>
                                </a:lnTo>
                                <a:lnTo>
                                  <a:pt x="797" y="52"/>
                                </a:lnTo>
                                <a:lnTo>
                                  <a:pt x="683" y="9"/>
                                </a:lnTo>
                                <a:lnTo>
                                  <a:pt x="668" y="2"/>
                                </a:lnTo>
                                <a:lnTo>
                                  <a:pt x="665" y="0"/>
                                </a:lnTo>
                                <a:close/>
                                <a:moveTo>
                                  <a:pt x="0" y="392"/>
                                </a:moveTo>
                                <a:lnTo>
                                  <a:pt x="55" y="495"/>
                                </a:lnTo>
                                <a:lnTo>
                                  <a:pt x="132" y="530"/>
                                </a:lnTo>
                                <a:lnTo>
                                  <a:pt x="133" y="533"/>
                                </a:lnTo>
                                <a:lnTo>
                                  <a:pt x="133" y="530"/>
                                </a:lnTo>
                                <a:lnTo>
                                  <a:pt x="313" y="530"/>
                                </a:lnTo>
                                <a:lnTo>
                                  <a:pt x="132" y="474"/>
                                </a:lnTo>
                                <a:lnTo>
                                  <a:pt x="132" y="469"/>
                                </a:lnTo>
                                <a:lnTo>
                                  <a:pt x="118" y="469"/>
                                </a:lnTo>
                                <a:lnTo>
                                  <a:pt x="106" y="466"/>
                                </a:lnTo>
                                <a:lnTo>
                                  <a:pt x="102" y="427"/>
                                </a:lnTo>
                                <a:lnTo>
                                  <a:pt x="68" y="427"/>
                                </a:lnTo>
                                <a:lnTo>
                                  <a:pt x="39" y="395"/>
                                </a:lnTo>
                                <a:lnTo>
                                  <a:pt x="0" y="392"/>
                                </a:lnTo>
                                <a:close/>
                                <a:moveTo>
                                  <a:pt x="761" y="446"/>
                                </a:moveTo>
                                <a:lnTo>
                                  <a:pt x="688" y="475"/>
                                </a:lnTo>
                                <a:lnTo>
                                  <a:pt x="944" y="475"/>
                                </a:lnTo>
                                <a:lnTo>
                                  <a:pt x="945" y="471"/>
                                </a:lnTo>
                                <a:lnTo>
                                  <a:pt x="904" y="471"/>
                                </a:lnTo>
                                <a:lnTo>
                                  <a:pt x="761" y="446"/>
                                </a:lnTo>
                                <a:close/>
                                <a:moveTo>
                                  <a:pt x="976" y="306"/>
                                </a:moveTo>
                                <a:lnTo>
                                  <a:pt x="904" y="471"/>
                                </a:lnTo>
                                <a:lnTo>
                                  <a:pt x="945" y="471"/>
                                </a:lnTo>
                                <a:lnTo>
                                  <a:pt x="974" y="369"/>
                                </a:lnTo>
                                <a:lnTo>
                                  <a:pt x="1106" y="369"/>
                                </a:lnTo>
                                <a:lnTo>
                                  <a:pt x="976" y="306"/>
                                </a:lnTo>
                                <a:close/>
                                <a:moveTo>
                                  <a:pt x="132" y="365"/>
                                </a:moveTo>
                                <a:lnTo>
                                  <a:pt x="94" y="365"/>
                                </a:lnTo>
                                <a:lnTo>
                                  <a:pt x="118" y="469"/>
                                </a:lnTo>
                                <a:lnTo>
                                  <a:pt x="132" y="469"/>
                                </a:lnTo>
                                <a:lnTo>
                                  <a:pt x="132" y="365"/>
                                </a:lnTo>
                                <a:close/>
                                <a:moveTo>
                                  <a:pt x="1106" y="369"/>
                                </a:moveTo>
                                <a:lnTo>
                                  <a:pt x="974" y="369"/>
                                </a:lnTo>
                                <a:lnTo>
                                  <a:pt x="1226" y="453"/>
                                </a:lnTo>
                                <a:lnTo>
                                  <a:pt x="1257" y="390"/>
                                </a:lnTo>
                                <a:lnTo>
                                  <a:pt x="1149" y="390"/>
                                </a:lnTo>
                                <a:lnTo>
                                  <a:pt x="1106" y="369"/>
                                </a:lnTo>
                                <a:close/>
                                <a:moveTo>
                                  <a:pt x="89" y="319"/>
                                </a:moveTo>
                                <a:lnTo>
                                  <a:pt x="68" y="319"/>
                                </a:lnTo>
                                <a:lnTo>
                                  <a:pt x="68" y="427"/>
                                </a:lnTo>
                                <a:lnTo>
                                  <a:pt x="102" y="427"/>
                                </a:lnTo>
                                <a:lnTo>
                                  <a:pt x="94" y="365"/>
                                </a:lnTo>
                                <a:lnTo>
                                  <a:pt x="132" y="365"/>
                                </a:lnTo>
                                <a:lnTo>
                                  <a:pt x="132" y="360"/>
                                </a:lnTo>
                                <a:lnTo>
                                  <a:pt x="94" y="360"/>
                                </a:lnTo>
                                <a:lnTo>
                                  <a:pt x="89" y="319"/>
                                </a:lnTo>
                                <a:close/>
                                <a:moveTo>
                                  <a:pt x="1018" y="217"/>
                                </a:moveTo>
                                <a:lnTo>
                                  <a:pt x="963" y="217"/>
                                </a:lnTo>
                                <a:lnTo>
                                  <a:pt x="1169" y="359"/>
                                </a:lnTo>
                                <a:lnTo>
                                  <a:pt x="1149" y="390"/>
                                </a:lnTo>
                                <a:lnTo>
                                  <a:pt x="1257" y="390"/>
                                </a:lnTo>
                                <a:lnTo>
                                  <a:pt x="1282" y="338"/>
                                </a:lnTo>
                                <a:lnTo>
                                  <a:pt x="1194" y="338"/>
                                </a:lnTo>
                                <a:lnTo>
                                  <a:pt x="1018" y="217"/>
                                </a:lnTo>
                                <a:close/>
                                <a:moveTo>
                                  <a:pt x="1450" y="37"/>
                                </a:moveTo>
                                <a:lnTo>
                                  <a:pt x="1338" y="97"/>
                                </a:lnTo>
                                <a:lnTo>
                                  <a:pt x="1194" y="338"/>
                                </a:lnTo>
                                <a:lnTo>
                                  <a:pt x="1282" y="338"/>
                                </a:lnTo>
                                <a:lnTo>
                                  <a:pt x="1376" y="143"/>
                                </a:lnTo>
                                <a:lnTo>
                                  <a:pt x="1473" y="85"/>
                                </a:lnTo>
                                <a:lnTo>
                                  <a:pt x="1509" y="43"/>
                                </a:lnTo>
                                <a:lnTo>
                                  <a:pt x="1450" y="37"/>
                                </a:lnTo>
                                <a:close/>
                                <a:moveTo>
                                  <a:pt x="799" y="176"/>
                                </a:moveTo>
                                <a:lnTo>
                                  <a:pt x="734" y="176"/>
                                </a:lnTo>
                                <a:lnTo>
                                  <a:pt x="753" y="192"/>
                                </a:lnTo>
                                <a:lnTo>
                                  <a:pt x="728" y="246"/>
                                </a:lnTo>
                                <a:lnTo>
                                  <a:pt x="846" y="246"/>
                                </a:lnTo>
                                <a:lnTo>
                                  <a:pt x="963" y="217"/>
                                </a:lnTo>
                                <a:lnTo>
                                  <a:pt x="1018" y="217"/>
                                </a:lnTo>
                                <a:lnTo>
                                  <a:pt x="989" y="197"/>
                                </a:lnTo>
                                <a:lnTo>
                                  <a:pt x="800" y="197"/>
                                </a:lnTo>
                                <a:lnTo>
                                  <a:pt x="799" y="176"/>
                                </a:lnTo>
                                <a:close/>
                                <a:moveTo>
                                  <a:pt x="944" y="166"/>
                                </a:moveTo>
                                <a:lnTo>
                                  <a:pt x="800" y="197"/>
                                </a:lnTo>
                                <a:lnTo>
                                  <a:pt x="989" y="197"/>
                                </a:lnTo>
                                <a:lnTo>
                                  <a:pt x="944" y="166"/>
                                </a:lnTo>
                                <a:close/>
                                <a:moveTo>
                                  <a:pt x="799" y="135"/>
                                </a:moveTo>
                                <a:lnTo>
                                  <a:pt x="691" y="135"/>
                                </a:lnTo>
                                <a:lnTo>
                                  <a:pt x="700" y="142"/>
                                </a:lnTo>
                                <a:lnTo>
                                  <a:pt x="686" y="150"/>
                                </a:lnTo>
                                <a:lnTo>
                                  <a:pt x="717" y="152"/>
                                </a:lnTo>
                                <a:lnTo>
                                  <a:pt x="683" y="171"/>
                                </a:lnTo>
                                <a:lnTo>
                                  <a:pt x="799" y="171"/>
                                </a:lnTo>
                                <a:lnTo>
                                  <a:pt x="799" y="135"/>
                                </a:lnTo>
                                <a:close/>
                                <a:moveTo>
                                  <a:pt x="644" y="143"/>
                                </a:moveTo>
                                <a:lnTo>
                                  <a:pt x="581" y="153"/>
                                </a:lnTo>
                                <a:lnTo>
                                  <a:pt x="580" y="153"/>
                                </a:lnTo>
                                <a:lnTo>
                                  <a:pt x="658" y="153"/>
                                </a:lnTo>
                                <a:lnTo>
                                  <a:pt x="644" y="143"/>
                                </a:lnTo>
                                <a:close/>
                                <a:moveTo>
                                  <a:pt x="798" y="126"/>
                                </a:moveTo>
                                <a:lnTo>
                                  <a:pt x="652" y="126"/>
                                </a:lnTo>
                                <a:lnTo>
                                  <a:pt x="669" y="137"/>
                                </a:lnTo>
                                <a:lnTo>
                                  <a:pt x="691" y="135"/>
                                </a:lnTo>
                                <a:lnTo>
                                  <a:pt x="799" y="135"/>
                                </a:lnTo>
                                <a:lnTo>
                                  <a:pt x="798" y="126"/>
                                </a:lnTo>
                                <a:close/>
                                <a:moveTo>
                                  <a:pt x="798" y="124"/>
                                </a:moveTo>
                                <a:lnTo>
                                  <a:pt x="550" y="124"/>
                                </a:lnTo>
                                <a:lnTo>
                                  <a:pt x="588" y="137"/>
                                </a:lnTo>
                                <a:lnTo>
                                  <a:pt x="652" y="126"/>
                                </a:lnTo>
                                <a:lnTo>
                                  <a:pt x="798" y="126"/>
                                </a:lnTo>
                                <a:lnTo>
                                  <a:pt x="798" y="1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444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2" name="Text Box 260"/>
                        <wps:cNvSpPr txBox="1">
                          <a:spLocks noChangeArrowheads="1"/>
                        </wps:cNvSpPr>
                        <wps:spPr bwMode="auto">
                          <a:xfrm>
                            <a:off x="1329" y="770"/>
                            <a:ext cx="2946" cy="8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7E51B60" w14:textId="77777777" w:rsidR="00424608" w:rsidRDefault="00424608" w:rsidP="00522324">
                              <w:pPr>
                                <w:rPr>
                                  <w:i/>
                                  <w:sz w:val="10"/>
                                </w:rPr>
                              </w:pPr>
                            </w:p>
                            <w:p w14:paraId="1B580174" w14:textId="77777777" w:rsidR="00424608" w:rsidRPr="005B68C5" w:rsidRDefault="00424608" w:rsidP="00424608">
                              <w:pPr>
                                <w:spacing w:before="78" w:after="0" w:line="95" w:lineRule="exact"/>
                                <w:rPr>
                                  <w:b/>
                                  <w:sz w:val="12"/>
                                  <w:szCs w:val="12"/>
                                </w:rPr>
                              </w:pPr>
                              <w:r>
                                <w:rPr>
                                  <w:b/>
                                  <w:color w:val="FFFFFF"/>
                                  <w:w w:val="125"/>
                                  <w:sz w:val="8"/>
                                </w:rPr>
                                <w:t xml:space="preserve">      </w:t>
                              </w:r>
                              <w:r w:rsidRPr="005B68C5">
                                <w:rPr>
                                  <w:b/>
                                  <w:color w:val="FFFFFF"/>
                                  <w:w w:val="125"/>
                                  <w:sz w:val="12"/>
                                  <w:szCs w:val="12"/>
                                </w:rPr>
                                <w:t>DEPARTMENT OF</w:t>
                              </w:r>
                            </w:p>
                            <w:p w14:paraId="1A3C6EDF" w14:textId="77777777" w:rsidR="00424608" w:rsidRPr="00424608" w:rsidRDefault="00424608" w:rsidP="00424608">
                              <w:pPr>
                                <w:spacing w:after="0"/>
                                <w:rPr>
                                  <w:rFonts w:ascii="Arial Narrow" w:hAnsi="Arial Narrow"/>
                                  <w:b/>
                                  <w:color w:val="FFFFFF" w:themeColor="background1"/>
                                  <w:w w:val="115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b/>
                                  <w:color w:val="FFFFFF" w:themeColor="background1"/>
                                  <w:w w:val="115"/>
                                  <w:sz w:val="18"/>
                                </w:rPr>
                                <w:t xml:space="preserve">   </w:t>
                              </w:r>
                              <w:r w:rsidRPr="00424608">
                                <w:rPr>
                                  <w:rFonts w:ascii="Arial Narrow" w:hAnsi="Arial Narrow"/>
                                  <w:b/>
                                  <w:color w:val="FFFFFF" w:themeColor="background1"/>
                                  <w:w w:val="115"/>
                                  <w:sz w:val="18"/>
                                  <w:szCs w:val="18"/>
                                </w:rPr>
                                <w:t xml:space="preserve">Buildings, Safety Engineering &amp;     </w:t>
                              </w:r>
                            </w:p>
                            <w:p w14:paraId="1B762F8A" w14:textId="77777777" w:rsidR="00424608" w:rsidRPr="00424608" w:rsidRDefault="00424608" w:rsidP="00522324">
                              <w:pPr>
                                <w:rPr>
                                  <w:rFonts w:ascii="Arial Narrow" w:hAnsi="Arial Narrow"/>
                                  <w:b/>
                                  <w:color w:val="FFFFFF" w:themeColor="background1"/>
                                  <w:sz w:val="18"/>
                                  <w:szCs w:val="18"/>
                                </w:rPr>
                              </w:pPr>
                              <w:r w:rsidRPr="00424608">
                                <w:rPr>
                                  <w:rFonts w:ascii="Arial Narrow" w:hAnsi="Arial Narrow"/>
                                  <w:b/>
                                  <w:color w:val="FFFFFF" w:themeColor="background1"/>
                                  <w:w w:val="115"/>
                                  <w:sz w:val="18"/>
                                  <w:szCs w:val="18"/>
                                </w:rPr>
                                <w:t xml:space="preserve">   Environmental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AA1EBD8" id="Group 357" o:spid="_x0000_s1026" style="position:absolute;margin-left:-52.5pt;margin-top:-55.5pt;width:223.9pt;height:102.6pt;z-index:-251655168" coordsize="4275,19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">
                <v:rect id="Rectangle 226" o:spid="_x0000_s1027" style="position:absolute;left:1329;top:770;width:2946;height:8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" fillcolor="#004445" stroked="f"/>
                <v:shape id="AutoShape 227" o:spid="_x0000_s1028" style="position:absolute;left:173;top:565;width:1165;height:1352;visibility:visible;mso-wrap-style:square;v-text-anchor:top" coordsize="1165,13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" path="m,l,1235r583,117l703,1328r-120,l23,1215,23,24r1141,l1164,,,xm1164,24r-23,l1141,1215,583,1328r120,l1164,1235r,-1211xe" fillcolor="#004445" stroked="f">
                  <v:path arrowok="t" o:connecttype="custom" o:connectlocs="0,566;0,1801;583,1918;703,1894;583,1894;23,1781;23,590;1164,590;1164,566;0,566;1164,590;1141,590;1141,1781;583,1894;703,1894;1164,1801;1164,590" o:connectangles="0,0,0,0,0,0,0,0,0,0,0,0,0,0,0,0,0"/>
                </v:shape>
                <v:shape id="AutoShape 228" o:spid="_x0000_s1029" style="position:absolute;left:225;top:1326;width:1058;height:534;visibility:visible;mso-wrap-style:square;v-text-anchor:top" coordsize="1058,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" path="m1057,132l,132,,430,529,534,1057,430r,-298xm810,116r-568,l242,132r568,l810,116xm1057,l,,,116r1057,l1057,xe" fillcolor="#004445" stroked="f">
                  <v:path arrowok="t" o:connecttype="custom" o:connectlocs="1057,1459;0,1459;0,1757;529,1861;1057,1757;1057,1459;810,1443;242,1443;242,1459;810,1459;810,1443;1057,1327;0,1327;0,1443;1057,1443;1057,1327" o:connectangles="0,0,0,0,0,0,0,0,0,0,0,0,0,0,0,0"/>
                </v:shape>
                <v:shape id="AutoShape 229" o:spid="_x0000_s1030" style="position:absolute;left:543;top:1413;width:63;height:76;visibility:visible;mso-wrap-style:square;v-text-anchor:top" coordsize="63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" path="m49,l39,,22,3,10,12,3,24,,38,3,52r7,12l22,73r17,3l50,76r9,-5l63,68,58,58r-30,l22,50r,-24l28,17r28,l62,6,56,2,49,xm55,53r-8,5l58,58,55,53xm56,17r-11,l49,19r4,2l56,17xe" stroked="f">
                  <v:path arrowok="t" o:connecttype="custom" o:connectlocs="49,1413;39,1413;22,1416;10,1425;3,1437;0,1451;3,1465;10,1477;22,1486;39,1489;50,1489;59,1484;63,1481;58,1471;28,1471;22,1463;22,1439;28,1430;56,1430;62,1419;56,1415;49,1413;55,1466;47,1471;58,1471;55,1466;56,1430;45,1430;49,1432;53,1434;56,1430" o:connectangles="0,0,0,0,0,0,0,0,0,0,0,0,0,0,0,0,0,0,0,0,0,0,0,0,0,0,0,0,0,0,0"/>
                </v:shape>
                <v:rect id="Rectangle 230" o:spid="_x0000_s1031" style="position:absolute;left:620;top:1414;width:21;height: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" stroked="f"/>
                <v:shape id="AutoShape 231" o:spid="_x0000_s1032" style="position:absolute;left:655;top:1414;width:61;height:73;visibility:visible;mso-wrap-style:square;v-text-anchor:top" coordsize="61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" path="m41,16r-21,l20,72r21,l41,16xm61,l,,,16r61,l61,xe" stroked="f">
                  <v:path arrowok="t" o:connecttype="custom" o:connectlocs="41,1431;20,1431;20,1487;41,1487;41,1431;61,1415;0,1415;0,1431;61,1431;61,1415" o:connectangles="0,0,0,0,0,0,0,0,0,0"/>
                </v:shape>
                <v:shape id="AutoShape 232" o:spid="_x0000_s1033" style="position:absolute;left:725;top:1414;width:68;height:73;visibility:visible;mso-wrap-style:square;v-text-anchor:top" coordsize="68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" path="m23,l,,24,45r,27l45,72r,-27l55,26r-20,l23,xm68,l48,,35,26r20,l68,xe" stroked="f">
                  <v:path arrowok="t" o:connecttype="custom" o:connectlocs="23,1415;0,1415;24,1460;24,1487;45,1487;45,1460;55,1441;35,1441;23,1415;68,1415;48,1415;35,1441;55,1441;68,1415" o:connectangles="0,0,0,0,0,0,0,0,0,0,0,0,0,0"/>
                </v:shape>
                <v:shape id="AutoShape 233" o:spid="_x0000_s1034" style="position:absolute;left:822;top:1413;width:78;height:76;visibility:visible;mso-wrap-style:square;v-text-anchor:top" coordsize="78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" path="m39,l22,3,9,12,2,24,,38,2,52r8,12l22,73r17,3l56,72,68,64r3,-5l26,59,22,49r,-23l26,17r45,l68,12,56,3,39,xm71,17r-20,l55,27r,22l51,59r20,l75,52,77,37,75,23,71,17xe" stroked="f">
                  <v:path arrowok="t" o:connecttype="custom" o:connectlocs="39,1413;22,1416;9,1425;2,1437;0,1451;2,1465;10,1477;22,1486;39,1489;56,1485;68,1477;71,1472;26,1472;22,1462;22,1439;26,1430;71,1430;68,1425;56,1416;39,1413;71,1430;51,1430;55,1440;55,1462;51,1472;71,1472;75,1465;77,1450;75,1436;71,1430" o:connectangles="0,0,0,0,0,0,0,0,0,0,0,0,0,0,0,0,0,0,0,0,0,0,0,0,0,0,0,0,0,0"/>
                </v:shape>
                <v:shape id="Freeform 234" o:spid="_x0000_s1035" style="position:absolute;left:917;top:1414;width:45;height:73;visibility:visible;mso-wrap-style:square;v-text-anchor:top" coordsize="45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" path="m44,l,,,72r20,l20,46r22,l42,30r-22,l20,16r24,l44,xe" stroked="f">
                  <v:path arrowok="t" o:connecttype="custom" o:connectlocs="44,1415;0,1415;0,1487;20,1487;20,1461;42,1461;42,1445;20,1445;20,1431;44,1431;44,1415" o:connectangles="0,0,0,0,0,0,0,0,0,0,0"/>
                </v:shape>
                <v:shape id="AutoShape 235" o:spid="_x0000_s1036" style="position:absolute;left:302;top:1532;width:139;height:149;visibility:visible;mso-wrap-style:square;v-text-anchor:top" coordsize="139,1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" path="m53,l,,,148r52,l90,142r27,-16l124,114r-82,l42,33r85,l117,20,91,5,53,xm127,33r-73,l71,36r13,7l91,55r2,18l91,91r-7,13l72,112r-17,2l124,114r9,-12l138,72,133,42r-6,-9xe" stroked="f">
                  <v:path arrowok="t" o:connecttype="custom" o:connectlocs="53,1533;0,1533;0,1681;52,1681;90,1675;117,1659;124,1647;42,1647;42,1566;127,1566;117,1553;91,1538;53,1533;127,1566;54,1566;71,1569;84,1576;91,1588;93,1606;91,1624;84,1637;72,1645;55,1647;124,1647;133,1635;138,1605;133,1575;127,1566" o:connectangles="0,0,0,0,0,0,0,0,0,0,0,0,0,0,0,0,0,0,0,0,0,0,0,0,0,0,0,0"/>
                </v:shape>
                <v:shape id="Freeform 236" o:spid="_x0000_s1037" style="position:absolute;left:460;top:1532;width:95;height:149;visibility:visible;mso-wrap-style:square;v-text-anchor:top" coordsize="95,1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" path="m93,l,,,148r95,l95,113r-53,l42,89r45,l87,57r-45,l42,34r51,l93,xe" stroked="f">
                  <v:path arrowok="t" o:connecttype="custom" o:connectlocs="93,1533;0,1533;0,1681;95,1681;95,1646;42,1646;42,1622;87,1622;87,1590;42,1590;42,1567;93,1567;93,1533" o:connectangles="0,0,0,0,0,0,0,0,0,0,0,0,0"/>
                </v:shape>
                <v:rect id="Rectangle 237" o:spid="_x0000_s1038" style="position:absolute;left:613;top:1567;width:43;height:1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" stroked="f"/>
                <v:rect id="Rectangle 238" o:spid="_x0000_s1039" style="position:absolute;left:573;top:1532;width:123;height: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" stroked="f"/>
                <v:shape id="AutoShape 239" o:spid="_x0000_s1040" style="position:absolute;left:716;top:1532;width:129;height:149;visibility:visible;mso-wrap-style:square;v-text-anchor:top" coordsize="129,1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" path="m56,l,,,148r42,l42,93r52,l91,90,87,86,97,81r9,-8l111,64r-69,l42,31r71,l112,25,100,11,82,3,56,xm94,93r-46,l51,94r32,54l128,148,105,109,98,97,94,93xm113,31r-45,l74,37r,21l68,64r43,l113,61r2,-16l113,31xe" stroked="f">
                  <v:path arrowok="t" o:connecttype="custom" o:connectlocs="56,1533;0,1533;0,1681;42,1681;42,1626;94,1626;91,1623;87,1619;87,1619;97,1614;106,1606;111,1597;42,1597;42,1564;113,1564;112,1558;100,1544;82,1536;56,1533;94,1626;48,1626;51,1627;83,1681;128,1681;105,1642;98,1630;94,1626;113,1564;68,1564;74,1570;74,1591;68,1597;111,1597;113,1594;115,1578;113,1564" o:connectangles="0,0,0,0,0,0,0,0,0,0,0,0,0,0,0,0,0,0,0,0,0,0,0,0,0,0,0,0,0,0,0,0,0,0,0,0"/>
                </v:shape>
                <v:shape id="AutoShape 240" o:spid="_x0000_s1041" style="position:absolute;left:846;top:1530;width:159;height:154;visibility:visible;mso-wrap-style:square;v-text-anchor:top" coordsize="159,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" path="m79,l44,7,19,24,5,48,,77r5,29l20,130r25,17l80,154r34,-7l139,130r5,-10l79,120,63,116,52,107,46,93,44,76,46,60,53,46,64,37,80,34r65,l138,23,114,7,79,xm145,34r-65,l96,37r10,10l111,61r2,16l111,93r-5,14l95,116r-16,4l144,120r9,-15l158,76,153,47,145,34xe" stroked="f">
                  <v:path arrowok="t" o:connecttype="custom" o:connectlocs="79,1530;44,1537;19,1554;5,1578;0,1607;5,1636;20,1660;45,1677;80,1684;114,1677;139,1660;144,1650;79,1650;63,1646;52,1637;46,1623;44,1606;46,1590;53,1576;64,1567;80,1564;145,1564;138,1553;114,1537;79,1530;145,1564;80,1564;96,1567;106,1577;111,1591;113,1607;111,1623;106,1637;95,1646;79,1650;144,1650;153,1635;158,1606;153,1577;145,1564" o:connectangles="0,0,0,0,0,0,0,0,0,0,0,0,0,0,0,0,0,0,0,0,0,0,0,0,0,0,0,0,0,0,0,0,0,0,0,0,0,0,0,0"/>
                </v:shape>
                <v:line id="Line 241" o:spid="_x0000_s1042" style="position:absolute;visibility:visible;mso-wrap-style:square" from="1045,1533" to="1045,16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" strokecolor="white" strokeweight=".75317mm"/>
                <v:rect id="Rectangle 242" o:spid="_x0000_s1043" style="position:absolute;left:1128;top:1567;width:43;height:1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" stroked="f"/>
                <v:rect id="Rectangle 243" o:spid="_x0000_s1044" style="position:absolute;left:1088;top:1532;width:123;height: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" stroked="f"/>
                <v:rect id="Rectangle 244" o:spid="_x0000_s1045" style="position:absolute;left:225;top:621;width:1058;height:6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" fillcolor="#a0d5b3" stroked="f"/>
                <v:shape id="AutoShape 245" o:spid="_x0000_s1046" style="position:absolute;top:267;width:1510;height:1043;visibility:visible;mso-wrap-style:square;v-text-anchor:top" coordsize="1510,10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" path="m956,434r-381,l673,539,653,653r-10,7l588,693r-86,54l409,807r-79,56l288,902r-16,41l330,1043r852,l1240,943r-15,-41l1192,871r-61,-45l1054,775,975,725,889,675,956,434xm,392l55,495,372,640,474,536r-143,l100,464,39,395,,392xm665,l605,32,565,54,546,65r-20,67l577,191r-6,65l602,257r17,18l499,339,331,536r143,l575,434r381,l974,369r293,l1282,338r-88,l989,197r-189,l797,52,683,9,668,2,665,xm1267,369r-293,l1226,453r41,-84xm1450,37l1338,97,1194,338r88,l1376,143r97,-58l1509,43r-59,-6xm944,166l800,197r189,l944,166xe" fillcolor="#17a696" stroked="f">
                  <v:path arrowok="t" o:connecttype="custom" o:connectlocs="575,701;653,920;588,960;409,1074;288,1169;330,1310;1240,1210;1192,1138;1054,1042;889,942;0,659;372,907;331,803;39,662;665,267;565,321;526,399;571,523;619,542;331,803;575,701;974,636;1282,605;989,464;797,319;668,269;1267,636;1226,720;1450,304;1194,605;1376,410;1509,310;944,433;989,464" o:connectangles="0,0,0,0,0,0,0,0,0,0,0,0,0,0,0,0,0,0,0,0,0,0,0,0,0,0,0,0,0,0,0,0,0,0"/>
                </v:shape>
                <v:shape id="Freeform 246" o:spid="_x0000_s1047" style="position:absolute;left:1675;top:190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" path="m,l,e" fillcolor="#17a696" stroked="f">
                  <v:path arrowok="t" o:connecttype="custom" o:connectlocs="0,0;0,0" o:connectangles="0,0"/>
                </v:shape>
                <v:shape id="Freeform 247" o:spid="_x0000_s1048" style="position:absolute;left:1674;top:186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" path="m,l,e" fillcolor="#17a696" stroked="f">
                  <v:path arrowok="t" o:connecttype="custom" o:connectlocs="0,0;0,0" o:connectangles="0,0"/>
                </v:shape>
                <v:shape id="Freeform 248" o:spid="_x0000_s1049" style="position:absolute;left:1442;top:186;width:234;height:96;visibility:visible;mso-wrap-style:square;v-text-anchor:top" coordsize="234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" path="m232,l,82r2,5l4,91r1,5l234,4,232,xe" fillcolor="#17a696" stroked="f">
                  <v:path arrowok="t" o:connecttype="custom" o:connectlocs="232,186;0,268;2,273;4,277;5,282;234,190;232,186" o:connectangles="0,0,0,0,0,0,0"/>
                </v:shape>
                <v:shape id="Freeform 249" o:spid="_x0000_s1050" style="position:absolute;left:1258;top:1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" path="m,l,e" fillcolor="#17a696" stroked="f">
                  <v:path arrowok="t" o:connecttype="custom" o:connectlocs="0,0;0,0" o:connectangles="0,0"/>
                </v:shape>
                <v:shape id="Freeform 250" o:spid="_x0000_s1051" style="position:absolute;left:1262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" path="m,l,e" fillcolor="#17a696" stroked="f">
                  <v:path arrowok="t" o:connecttype="custom" o:connectlocs="0,0;0,0" o:connectangles="0,0"/>
                </v:shape>
                <v:shape id="Freeform 251" o:spid="_x0000_s1052" style="position:absolute;left:1258;width:96;height:234;visibility:visible;mso-wrap-style:square;v-text-anchor:top" coordsize="96,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" path="m4,l,2,82,234r4,-3l91,230r4,-1l4,xe" fillcolor="#17a696" stroked="f">
                  <v:path arrowok="t" o:connecttype="custom" o:connectlocs="4,0;0,2;82,234;86,231;91,230;95,229;4,0" o:connectangles="0,0,0,0,0,0,0"/>
                </v:shape>
                <v:shape id="Freeform 252" o:spid="_x0000_s1053" style="position:absolute;left:1072;top:321;width:234;height:95;visibility:visible;mso-wrap-style:square;v-text-anchor:top" coordsize="234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" path="m229,l,92r2,3l234,14r-2,-4l230,5,229,xe" fillcolor="#17a696" stroked="f">
                  <v:path arrowok="t" o:connecttype="custom" o:connectlocs="229,321;0,413;2,416;234,335;232,331;230,326;229,321" o:connectangles="0,0,0,0,0,0,0"/>
                </v:shape>
                <v:shape id="Freeform 253" o:spid="_x0000_s1054" style="position:absolute;left:1079;top:169;width:229;height:109;visibility:visible;mso-wrap-style:square;v-text-anchor:top" coordsize="229,1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" path="m2,l,4,223,109r2,-5l227,100r2,-5l2,xe" fillcolor="#17a696" stroked="f">
                  <v:path arrowok="t" o:connecttype="custom" o:connectlocs="2,169;0,173;223,278;225,273;227,269;229,264;2,169" o:connectangles="0,0,0,0,0,0,0"/>
                </v:shape>
                <v:shape id="Freeform 254" o:spid="_x0000_s1055" style="position:absolute;left:1398;top:6;width:109;height:229;visibility:visible;mso-wrap-style:square;v-text-anchor:top" coordsize="109,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" path="m104,l,223r5,1l9,226r4,2l108,2,105,r-1,xe" fillcolor="#17a696" stroked="f">
                  <v:path arrowok="t" o:connecttype="custom" o:connectlocs="104,7;0,230;5,231;9,233;13,235;108,9;105,7;104,7" o:connectangles="0,0,0,0,0,0,0,0"/>
                </v:shape>
                <v:shape id="Freeform 255" o:spid="_x0000_s1056" style="position:absolute;left:1502;top:6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" path="m,l,e" fillcolor="#17a696" stroked="f">
                  <v:path arrowok="t" o:connecttype="custom" o:connectlocs="0,0;0,0" o:connectangles="0,0"/>
                </v:shape>
                <v:shape id="AutoShape 256" o:spid="_x0000_s1057" style="position:absolute;left:271;top:926;width:969;height:384;visibility:visible;mso-wrap-style:square;v-text-anchor:top" coordsize="969,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" path="m371,l316,33,230,87r-93,60l58,203,16,242,,283,58,383r852,l921,364r-673,l278,312r,-1l284,308r-207,l350,173r60,l410,169r24,-16l380,153r,-48l471,67r-47,l424,38,371,xm460,275r-108,l303,344r-55,20l921,364r40,-68l839,296,821,277r-364,l460,275xm410,173r-60,l350,236,213,297,77,308r207,l352,275r108,l480,255r-70,l410,173xm861,168r-118,l791,203r48,93l961,296r8,-13l953,242,920,211,861,168xm703,65l633,222,457,277r364,l762,217r-73,-6l743,168r118,l859,166,782,115,703,65xm526,209l410,255r70,l526,209xm534,90l380,153r54,l534,90xm571,25l424,67r47,l571,25xe" fillcolor="#004445" stroked="f">
                  <v:path arrowok="t" o:connecttype="custom" o:connectlocs="316,960;137,1074;16,1169;58,1310;921,1291;278,1239;284,1235;350,1100;410,1096;380,1080;471,994;424,965;460,1202;303,1271;921,1291;839,1223;457,1204;410,1100;350,1163;77,1235;352,1202;480,1182;410,1100;743,1095;839,1223;969,1210;920,1138;703,992;457,1204;762,1144;743,1095;859,1093;703,992;410,1182;526,1136;380,1080;534,1017;424,994;571,952" o:connectangles="0,0,0,0,0,0,0,0,0,0,0,0,0,0,0,0,0,0,0,0,0,0,0,0,0,0,0,0,0,0,0,0,0,0,0,0,0,0,0"/>
                </v:shape>
                <v:shape id="Freeform 257" o:spid="_x0000_s1058" style="position:absolute;left:88;top:557;width:25;height:43;visibility:visible;mso-wrap-style:square;v-text-anchor:top" coordsize="25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" path="m25,l,,25,43r,-10l25,xe" fillcolor="#004445" stroked="f">
                  <v:path arrowok="t" o:connecttype="custom" o:connectlocs="25,557;0,557;25,600;25,590;25,557" o:connectangles="0,0,0,0,0"/>
                </v:shape>
                <v:shape id="Freeform 258" o:spid="_x0000_s1059" style="position:absolute;left:131;top:568;width:25;height:43;visibility:visible;mso-wrap-style:square;v-text-anchor:top" coordsize="25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" path="m,l1,10,,43r25,l,xe" fillcolor="#004445" stroked="f">
                  <v:path arrowok="t" o:connecttype="custom" o:connectlocs="0,568;1,578;0,611;25,611;0,568" o:connectangles="0,0,0,0,0"/>
                </v:shape>
                <v:shape id="AutoShape 259" o:spid="_x0000_s1060" style="position:absolute;top:267;width:1510;height:685;visibility:visible;mso-wrap-style:square;v-text-anchor:top" coordsize="1510,6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" path="m635,434r-60,l673,539,653,653r65,32l807,657r-65,l763,601r,-37l773,555r149,l944,475r-256,l635,434xm916,576r-44,l784,599r-22,58l807,657r95,-30l916,576xm313,530r-180,l372,640,474,536r-143,l313,530xm922,555r-149,l780,582r92,-6l916,576r6,-21xm665,l605,32,565,54,546,65r-20,68l577,191r-6,65l602,257r16,18l499,339,331,536r143,l575,434r60,l589,400,772,310r11,-49l846,246r-118,l732,194r-29,-5l734,176r65,l799,171r-116,l658,153r-78,l550,124r248,l797,52,683,9,668,2,665,xm,392l55,495r77,35l133,533r,-3l313,530,132,474r,-5l118,469r-12,-3l102,427r-34,l39,395,,392xm761,446r-73,29l944,475r1,-4l904,471,761,446xm976,306l904,471r41,l974,369r132,l976,306xm132,365r-38,l118,469r14,l132,365xm1106,369r-132,l1226,453r31,-63l1149,390r-43,-21xm89,319r-21,l68,427r34,l94,365r38,l132,360r-38,l89,319xm1018,217r-55,l1169,359r-20,31l1257,390r25,-52l1194,338,1018,217xm1450,37l1338,97,1194,338r88,l1376,143r97,-58l1509,43r-59,-6xm799,176r-65,l753,192r-25,54l846,246,963,217r55,l989,197r-189,l799,176xm944,166l800,197r189,l944,166xm799,135r-108,l700,142r-14,8l717,152r-34,19l799,171r,-36xm644,143r-63,10l580,153r78,l644,143xm798,126r-146,l669,137r22,-2l799,135r-1,-9xm798,124r-248,l588,137r64,-11l798,126r,-2xe" fillcolor="#004445" stroked="f">
                  <v:path arrowok="t" o:connecttype="custom" o:connectlocs="673,806;807,924;763,831;944,742;916,843;762,924;916,843;372,907;313,797;780,849;922,822;565,321;577,458;618,542;474,803;589,667;846,513;703,456;799,438;580,420;797,319;665,267;132,797;313,797;118,736;68,694;761,713;945,738;976,573;974,636;132,632;132,736;974,636;1149,657;68,586;94,632;94,627;963,484;1257,657;1018,484;1194,605;1473,352;799,443;728,513;1018,484;799,443;989,464;691,402;717,419;799,402;580,420;798,393;691,402;798,391;652,393" o:connectangles="0,0,0,0,0,0,0,0,0,0,0,0,0,0,0,0,0,0,0,0,0,0,0,0,0,0,0,0,0,0,0,0,0,0,0,0,0,0,0,0,0,0,0,0,0,0,0,0,0,0,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60" o:spid="_x0000_s1061" type="#_x0000_t202" style="position:absolute;left:1329;top:770;width:2946;height:8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" filled="f" stroked="f">
                  <v:textbox inset="0,0,0,0">
                    <w:txbxContent>
                      <w:p w:rsidR="00424608" w:rsidRDefault="00424608" w:rsidP="00522324">
                        <w:pPr>
                          <w:rPr>
                            <w:i/>
                            <w:sz w:val="10"/>
                          </w:rPr>
                        </w:pPr>
                      </w:p>
                      <w:p w:rsidR="00424608" w:rsidRPr="005B68C5" w:rsidRDefault="00424608" w:rsidP="00424608">
                        <w:pPr>
                          <w:spacing w:before="78" w:after="0" w:line="95" w:lineRule="exact"/>
                          <w:rPr>
                            <w:b/>
                            <w:sz w:val="12"/>
                            <w:szCs w:val="12"/>
                          </w:rPr>
                        </w:pPr>
                        <w:r>
                          <w:rPr>
                            <w:b/>
                            <w:color w:val="FFFFFF"/>
                            <w:w w:val="125"/>
                            <w:sz w:val="8"/>
                          </w:rPr>
                          <w:t xml:space="preserve">      </w:t>
                        </w:r>
                        <w:r w:rsidRPr="005B68C5">
                          <w:rPr>
                            <w:b/>
                            <w:color w:val="FFFFFF"/>
                            <w:w w:val="125"/>
                            <w:sz w:val="12"/>
                            <w:szCs w:val="12"/>
                          </w:rPr>
                          <w:t>DEPARTMENT OF</w:t>
                        </w:r>
                      </w:p>
                      <w:p w:rsidR="00424608" w:rsidRPr="00424608" w:rsidRDefault="00424608" w:rsidP="00424608">
                        <w:pPr>
                          <w:spacing w:after="0"/>
                          <w:rPr>
                            <w:rFonts w:ascii="Arial Narrow" w:hAnsi="Arial Narrow"/>
                            <w:b/>
                            <w:color w:val="FFFFFF" w:themeColor="background1"/>
                            <w:w w:val="115"/>
                            <w:sz w:val="18"/>
                            <w:szCs w:val="18"/>
                          </w:rPr>
                        </w:pPr>
                        <w:r>
                          <w:rPr>
                            <w:b/>
                            <w:color w:val="FFFFFF" w:themeColor="background1"/>
                            <w:w w:val="115"/>
                            <w:sz w:val="18"/>
                          </w:rPr>
                          <w:t xml:space="preserve">   </w:t>
                        </w:r>
                        <w:r w:rsidRPr="00424608">
                          <w:rPr>
                            <w:rFonts w:ascii="Arial Narrow" w:hAnsi="Arial Narrow"/>
                            <w:b/>
                            <w:color w:val="FFFFFF" w:themeColor="background1"/>
                            <w:w w:val="115"/>
                            <w:sz w:val="18"/>
                            <w:szCs w:val="18"/>
                          </w:rPr>
                          <w:t xml:space="preserve">Buildings, Safety Engineering &amp;     </w:t>
                        </w:r>
                      </w:p>
                      <w:p w:rsidR="00424608" w:rsidRPr="00424608" w:rsidRDefault="00424608" w:rsidP="00522324">
                        <w:pPr>
                          <w:rPr>
                            <w:rFonts w:ascii="Arial Narrow" w:hAnsi="Arial Narrow"/>
                            <w:b/>
                            <w:color w:val="FFFFFF" w:themeColor="background1"/>
                            <w:sz w:val="18"/>
                            <w:szCs w:val="18"/>
                          </w:rPr>
                        </w:pPr>
                        <w:r w:rsidRPr="00424608">
                          <w:rPr>
                            <w:rFonts w:ascii="Arial Narrow" w:hAnsi="Arial Narrow"/>
                            <w:b/>
                            <w:color w:val="FFFFFF" w:themeColor="background1"/>
                            <w:w w:val="115"/>
                            <w:sz w:val="18"/>
                            <w:szCs w:val="18"/>
                          </w:rPr>
                          <w:t xml:space="preserve">   Environmental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3D314CD0" wp14:editId="275CA2FA">
                <wp:simplePos x="0" y="0"/>
                <wp:positionH relativeFrom="margin">
                  <wp:posOffset>2310130</wp:posOffset>
                </wp:positionH>
                <wp:positionV relativeFrom="paragraph">
                  <wp:posOffset>-486410</wp:posOffset>
                </wp:positionV>
                <wp:extent cx="4114800" cy="8763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876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393E8C" w14:textId="77777777" w:rsidR="0033777C" w:rsidRDefault="0033777C" w:rsidP="0033777C">
                            <w:pPr>
                              <w:pBdr>
                                <w:bottom w:val="single" w:sz="12" w:space="1" w:color="auto"/>
                              </w:pBdr>
                              <w:spacing w:after="0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0521633E" w14:textId="77777777" w:rsidR="0033777C" w:rsidRDefault="0033777C" w:rsidP="0033777C">
                            <w:pPr>
                              <w:spacing w:after="0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CE907F4" w14:textId="77777777" w:rsidR="00B82A7E" w:rsidRPr="0033777C" w:rsidRDefault="0033777C" w:rsidP="0033777C">
                            <w:pPr>
                              <w:spacing w:after="0"/>
                              <w:rPr>
                                <w:sz w:val="18"/>
                                <w:szCs w:val="18"/>
                              </w:rPr>
                            </w:pPr>
                            <w:r w:rsidRPr="0033777C">
                              <w:rPr>
                                <w:sz w:val="18"/>
                                <w:szCs w:val="18"/>
                              </w:rPr>
                              <w:t>Coleman</w:t>
                            </w:r>
                            <w:r w:rsidR="00B82A7E" w:rsidRPr="0033777C">
                              <w:rPr>
                                <w:sz w:val="18"/>
                                <w:szCs w:val="18"/>
                              </w:rPr>
                              <w:t xml:space="preserve"> A. </w:t>
                            </w:r>
                            <w:r w:rsidRPr="0033777C">
                              <w:rPr>
                                <w:sz w:val="18"/>
                                <w:szCs w:val="18"/>
                              </w:rPr>
                              <w:t>Young</w:t>
                            </w:r>
                            <w:r w:rsidR="00B82A7E" w:rsidRPr="0033777C">
                              <w:rPr>
                                <w:sz w:val="18"/>
                                <w:szCs w:val="18"/>
                              </w:rPr>
                              <w:t xml:space="preserve"> Municipal Center</w:t>
                            </w:r>
                            <w:r w:rsidR="00B82A7E" w:rsidRPr="0033777C">
                              <w:rPr>
                                <w:sz w:val="18"/>
                                <w:szCs w:val="18"/>
                              </w:rPr>
                              <w:tab/>
                              <w:t>Phone 313-224-2733</w:t>
                            </w:r>
                            <w:r w:rsidRPr="0033777C">
                              <w:rPr>
                                <w:sz w:val="18"/>
                                <w:szCs w:val="18"/>
                              </w:rPr>
                              <w:t xml:space="preserve"> TTY:711</w:t>
                            </w:r>
                          </w:p>
                          <w:p w14:paraId="42E311F4" w14:textId="77777777" w:rsidR="0033777C" w:rsidRPr="0033777C" w:rsidRDefault="0033777C" w:rsidP="0033777C">
                            <w:pPr>
                              <w:spacing w:after="0"/>
                              <w:rPr>
                                <w:sz w:val="18"/>
                                <w:szCs w:val="18"/>
                              </w:rPr>
                            </w:pPr>
                            <w:r w:rsidRPr="0033777C">
                              <w:rPr>
                                <w:sz w:val="18"/>
                                <w:szCs w:val="18"/>
                              </w:rPr>
                              <w:t xml:space="preserve">2 Woodward Avenue, </w:t>
                            </w:r>
                            <w:r w:rsidR="007B1B98">
                              <w:rPr>
                                <w:sz w:val="18"/>
                                <w:szCs w:val="18"/>
                              </w:rPr>
                              <w:t>Fourth Floor</w:t>
                            </w:r>
                            <w:r w:rsidRPr="0033777C">
                              <w:rPr>
                                <w:sz w:val="18"/>
                                <w:szCs w:val="18"/>
                              </w:rPr>
                              <w:tab/>
                              <w:t>Fax 313-224-1467</w:t>
                            </w:r>
                          </w:p>
                          <w:p w14:paraId="1C34904A" w14:textId="77777777" w:rsidR="00B82A7E" w:rsidRPr="0033777C" w:rsidRDefault="0033777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3777C">
                              <w:rPr>
                                <w:sz w:val="18"/>
                                <w:szCs w:val="18"/>
                              </w:rPr>
                              <w:t>Detroit, Michigan, 48226</w:t>
                            </w:r>
                            <w:r w:rsidRPr="0033777C">
                              <w:rPr>
                                <w:sz w:val="18"/>
                                <w:szCs w:val="18"/>
                              </w:rPr>
                              <w:tab/>
                            </w:r>
                            <w:r w:rsidRPr="0033777C">
                              <w:rPr>
                                <w:sz w:val="18"/>
                                <w:szCs w:val="18"/>
                              </w:rPr>
                              <w:tab/>
                              <w:t>www.detroitmi.gov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6D8F85" id="Text Box 2" o:spid="_x0000_s1062" type="#_x0000_t202" style="position:absolute;margin-left:181.9pt;margin-top:-38.3pt;width:324pt;height:69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" stroked="f">
                <v:textbox>
                  <w:txbxContent>
                    <w:p w:rsidR="0033777C" w:rsidRDefault="0033777C" w:rsidP="0033777C">
                      <w:pPr>
                        <w:pBdr>
                          <w:bottom w:val="single" w:sz="12" w:space="1" w:color="auto"/>
                        </w:pBdr>
                        <w:spacing w:after="0"/>
                        <w:rPr>
                          <w:sz w:val="18"/>
                          <w:szCs w:val="18"/>
                        </w:rPr>
                      </w:pPr>
                    </w:p>
                    <w:p w:rsidR="0033777C" w:rsidRDefault="0033777C" w:rsidP="0033777C">
                      <w:pPr>
                        <w:spacing w:after="0"/>
                        <w:rPr>
                          <w:sz w:val="18"/>
                          <w:szCs w:val="18"/>
                        </w:rPr>
                      </w:pPr>
                    </w:p>
                    <w:p w:rsidR="00B82A7E" w:rsidRPr="0033777C" w:rsidRDefault="0033777C" w:rsidP="0033777C">
                      <w:pPr>
                        <w:spacing w:after="0"/>
                        <w:rPr>
                          <w:sz w:val="18"/>
                          <w:szCs w:val="18"/>
                        </w:rPr>
                      </w:pPr>
                      <w:r w:rsidRPr="0033777C">
                        <w:rPr>
                          <w:sz w:val="18"/>
                          <w:szCs w:val="18"/>
                        </w:rPr>
                        <w:t>Coleman</w:t>
                      </w:r>
                      <w:r w:rsidR="00B82A7E" w:rsidRPr="0033777C">
                        <w:rPr>
                          <w:sz w:val="18"/>
                          <w:szCs w:val="18"/>
                        </w:rPr>
                        <w:t xml:space="preserve"> A. </w:t>
                      </w:r>
                      <w:r w:rsidRPr="0033777C">
                        <w:rPr>
                          <w:sz w:val="18"/>
                          <w:szCs w:val="18"/>
                        </w:rPr>
                        <w:t>Young</w:t>
                      </w:r>
                      <w:r w:rsidR="00B82A7E" w:rsidRPr="0033777C">
                        <w:rPr>
                          <w:sz w:val="18"/>
                          <w:szCs w:val="18"/>
                        </w:rPr>
                        <w:t xml:space="preserve"> Municipal Center</w:t>
                      </w:r>
                      <w:r w:rsidR="00B82A7E" w:rsidRPr="0033777C">
                        <w:rPr>
                          <w:sz w:val="18"/>
                          <w:szCs w:val="18"/>
                        </w:rPr>
                        <w:tab/>
                        <w:t>Phone 313-224-2733</w:t>
                      </w:r>
                      <w:r w:rsidRPr="0033777C">
                        <w:rPr>
                          <w:sz w:val="18"/>
                          <w:szCs w:val="18"/>
                        </w:rPr>
                        <w:t xml:space="preserve"> TTY:711</w:t>
                      </w:r>
                    </w:p>
                    <w:p w:rsidR="0033777C" w:rsidRPr="0033777C" w:rsidRDefault="0033777C" w:rsidP="0033777C">
                      <w:pPr>
                        <w:spacing w:after="0"/>
                        <w:rPr>
                          <w:sz w:val="18"/>
                          <w:szCs w:val="18"/>
                        </w:rPr>
                      </w:pPr>
                      <w:r w:rsidRPr="0033777C">
                        <w:rPr>
                          <w:sz w:val="18"/>
                          <w:szCs w:val="18"/>
                        </w:rPr>
                        <w:t xml:space="preserve">2 Woodward Avenue, </w:t>
                      </w:r>
                      <w:r w:rsidR="007B1B98">
                        <w:rPr>
                          <w:sz w:val="18"/>
                          <w:szCs w:val="18"/>
                        </w:rPr>
                        <w:t>Fourth Floor</w:t>
                      </w:r>
                      <w:r w:rsidRPr="0033777C">
                        <w:rPr>
                          <w:sz w:val="18"/>
                          <w:szCs w:val="18"/>
                        </w:rPr>
                        <w:tab/>
                        <w:t>Fax 313-224-1467</w:t>
                      </w:r>
                    </w:p>
                    <w:p w:rsidR="00B82A7E" w:rsidRPr="0033777C" w:rsidRDefault="0033777C">
                      <w:pPr>
                        <w:rPr>
                          <w:sz w:val="18"/>
                          <w:szCs w:val="18"/>
                        </w:rPr>
                      </w:pPr>
                      <w:r w:rsidRPr="0033777C">
                        <w:rPr>
                          <w:sz w:val="18"/>
                          <w:szCs w:val="18"/>
                        </w:rPr>
                        <w:t>Detroit, Michigan, 48226</w:t>
                      </w:r>
                      <w:r w:rsidRPr="0033777C">
                        <w:rPr>
                          <w:sz w:val="18"/>
                          <w:szCs w:val="18"/>
                        </w:rPr>
                        <w:tab/>
                      </w:r>
                      <w:r w:rsidRPr="0033777C">
                        <w:rPr>
                          <w:sz w:val="18"/>
                          <w:szCs w:val="18"/>
                        </w:rPr>
                        <w:tab/>
                        <w:t>www.detroitmi.gov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9BB8701" w14:textId="77777777" w:rsidR="00B82A7E" w:rsidRDefault="00B82A7E"/>
    <w:p w14:paraId="4A36E178" w14:textId="77777777" w:rsidR="00B82A7E" w:rsidRDefault="00B82A7E"/>
    <w:p w14:paraId="36748399" w14:textId="4ABC7BA9" w:rsidR="00CE73FD" w:rsidRDefault="008D14FA" w:rsidP="00CE73FD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 xml:space="preserve">BOARD OF </w:t>
      </w:r>
      <w:r>
        <w:rPr>
          <w:rFonts w:ascii="Times New Roman" w:hAnsi="Times New Roman" w:cs="Times New Roman"/>
          <w:b/>
          <w:sz w:val="40"/>
          <w:szCs w:val="40"/>
        </w:rPr>
        <w:t>WRECKING</w:t>
      </w:r>
      <w:r>
        <w:rPr>
          <w:rFonts w:ascii="Times New Roman" w:hAnsi="Times New Roman" w:cs="Times New Roman"/>
          <w:b/>
          <w:sz w:val="40"/>
          <w:szCs w:val="40"/>
        </w:rPr>
        <w:t xml:space="preserve"> </w:t>
      </w:r>
      <w:proofErr w:type="gramStart"/>
      <w:r>
        <w:rPr>
          <w:rFonts w:ascii="Times New Roman" w:hAnsi="Times New Roman" w:cs="Times New Roman"/>
          <w:b/>
          <w:sz w:val="40"/>
          <w:szCs w:val="40"/>
        </w:rPr>
        <w:t>CONTRACTORS</w:t>
      </w:r>
      <w:proofErr w:type="gramEnd"/>
      <w:r>
        <w:rPr>
          <w:rFonts w:ascii="Times New Roman" w:hAnsi="Times New Roman" w:cs="Times New Roman"/>
          <w:b/>
          <w:sz w:val="40"/>
          <w:szCs w:val="40"/>
        </w:rPr>
        <w:t xml:space="preserve"> EXAMINERS</w:t>
      </w:r>
      <w:r w:rsidR="00CE73FD" w:rsidRPr="00DC28FE">
        <w:rPr>
          <w:rFonts w:ascii="Times New Roman" w:hAnsi="Times New Roman" w:cs="Times New Roman"/>
          <w:b/>
          <w:sz w:val="40"/>
          <w:szCs w:val="40"/>
        </w:rPr>
        <w:t xml:space="preserve"> HEARING SCHEDULE </w:t>
      </w:r>
      <w:r w:rsidR="006E2255">
        <w:rPr>
          <w:rFonts w:ascii="Times New Roman" w:hAnsi="Times New Roman" w:cs="Times New Roman"/>
          <w:b/>
          <w:sz w:val="40"/>
          <w:szCs w:val="40"/>
        </w:rPr>
        <w:t>2022</w:t>
      </w:r>
      <w:r w:rsidR="00CE73FD" w:rsidRPr="00DA5916">
        <w:rPr>
          <w:rFonts w:ascii="Times New Roman" w:hAnsi="Times New Roman" w:cs="Times New Roman"/>
          <w:b/>
          <w:sz w:val="32"/>
          <w:szCs w:val="32"/>
        </w:rPr>
        <w:t>*</w:t>
      </w:r>
    </w:p>
    <w:p w14:paraId="2EE9579B" w14:textId="77777777" w:rsidR="00CE73FD" w:rsidRPr="00DC28FE" w:rsidRDefault="00CE73FD" w:rsidP="00CE73FD">
      <w:pPr>
        <w:jc w:val="center"/>
        <w:rPr>
          <w:rFonts w:ascii="Times New Roman" w:hAnsi="Times New Roman" w:cs="Times New Roman"/>
          <w:b/>
          <w:sz w:val="40"/>
          <w:szCs w:val="40"/>
        </w:rPr>
      </w:pPr>
    </w:p>
    <w:p w14:paraId="5151C79F" w14:textId="47EF90B8" w:rsidR="00CE73FD" w:rsidRPr="00DC28FE" w:rsidRDefault="00CE73FD" w:rsidP="00CE73FD">
      <w:pPr>
        <w:jc w:val="center"/>
        <w:rPr>
          <w:rFonts w:ascii="Times New Roman" w:hAnsi="Times New Roman" w:cs="Times New Roman"/>
          <w:sz w:val="40"/>
          <w:szCs w:val="40"/>
        </w:rPr>
      </w:pPr>
      <w:r w:rsidRPr="00DC28FE">
        <w:rPr>
          <w:rFonts w:ascii="Times New Roman" w:hAnsi="Times New Roman" w:cs="Times New Roman"/>
          <w:sz w:val="40"/>
          <w:szCs w:val="40"/>
        </w:rPr>
        <w:t xml:space="preserve">FEBRUARY </w:t>
      </w:r>
      <w:r w:rsidR="008D14FA">
        <w:rPr>
          <w:rFonts w:ascii="Times New Roman" w:hAnsi="Times New Roman" w:cs="Times New Roman"/>
          <w:sz w:val="40"/>
          <w:szCs w:val="40"/>
        </w:rPr>
        <w:t>16</w:t>
      </w:r>
      <w:r w:rsidR="006E2255">
        <w:rPr>
          <w:rFonts w:ascii="Times New Roman" w:hAnsi="Times New Roman" w:cs="Times New Roman"/>
          <w:sz w:val="40"/>
          <w:szCs w:val="40"/>
        </w:rPr>
        <w:t>,</w:t>
      </w:r>
      <w:r w:rsidRPr="00DC28FE">
        <w:rPr>
          <w:rFonts w:ascii="Times New Roman" w:hAnsi="Times New Roman" w:cs="Times New Roman"/>
          <w:sz w:val="40"/>
          <w:szCs w:val="40"/>
        </w:rPr>
        <w:t xml:space="preserve"> 20</w:t>
      </w:r>
      <w:r>
        <w:rPr>
          <w:rFonts w:ascii="Times New Roman" w:hAnsi="Times New Roman" w:cs="Times New Roman"/>
          <w:sz w:val="40"/>
          <w:szCs w:val="40"/>
        </w:rPr>
        <w:t>2</w:t>
      </w:r>
      <w:r w:rsidR="006E2255">
        <w:rPr>
          <w:rFonts w:ascii="Times New Roman" w:hAnsi="Times New Roman" w:cs="Times New Roman"/>
          <w:sz w:val="40"/>
          <w:szCs w:val="40"/>
        </w:rPr>
        <w:t>2</w:t>
      </w:r>
    </w:p>
    <w:p w14:paraId="1A2B4A4B" w14:textId="514EC9C7" w:rsidR="00CE73FD" w:rsidRPr="00DC28FE" w:rsidRDefault="00CE73FD" w:rsidP="00CE73FD">
      <w:pPr>
        <w:jc w:val="center"/>
        <w:rPr>
          <w:rFonts w:ascii="Times New Roman" w:hAnsi="Times New Roman" w:cs="Times New Roman"/>
          <w:sz w:val="40"/>
          <w:szCs w:val="40"/>
        </w:rPr>
      </w:pPr>
      <w:r w:rsidRPr="00DC28FE">
        <w:rPr>
          <w:rFonts w:ascii="Times New Roman" w:hAnsi="Times New Roman" w:cs="Times New Roman"/>
          <w:sz w:val="40"/>
          <w:szCs w:val="40"/>
        </w:rPr>
        <w:t xml:space="preserve">APRIL </w:t>
      </w:r>
      <w:r w:rsidR="008D14FA">
        <w:rPr>
          <w:rFonts w:ascii="Times New Roman" w:hAnsi="Times New Roman" w:cs="Times New Roman"/>
          <w:sz w:val="40"/>
          <w:szCs w:val="40"/>
        </w:rPr>
        <w:t>20</w:t>
      </w:r>
      <w:r w:rsidRPr="00DC28FE">
        <w:rPr>
          <w:rFonts w:ascii="Times New Roman" w:hAnsi="Times New Roman" w:cs="Times New Roman"/>
          <w:sz w:val="40"/>
          <w:szCs w:val="40"/>
        </w:rPr>
        <w:t xml:space="preserve">, </w:t>
      </w:r>
      <w:r w:rsidR="006E2255" w:rsidRPr="00DC28FE">
        <w:rPr>
          <w:rFonts w:ascii="Times New Roman" w:hAnsi="Times New Roman" w:cs="Times New Roman"/>
          <w:sz w:val="40"/>
          <w:szCs w:val="40"/>
        </w:rPr>
        <w:t>20</w:t>
      </w:r>
      <w:r w:rsidR="006E2255">
        <w:rPr>
          <w:rFonts w:ascii="Times New Roman" w:hAnsi="Times New Roman" w:cs="Times New Roman"/>
          <w:sz w:val="40"/>
          <w:szCs w:val="40"/>
        </w:rPr>
        <w:t>22</w:t>
      </w:r>
    </w:p>
    <w:p w14:paraId="3B10B2BD" w14:textId="79CD5B28" w:rsidR="00CE73FD" w:rsidRPr="00DC28FE" w:rsidRDefault="00CE73FD" w:rsidP="00CE73FD">
      <w:pPr>
        <w:jc w:val="center"/>
        <w:rPr>
          <w:rFonts w:ascii="Times New Roman" w:hAnsi="Times New Roman" w:cs="Times New Roman"/>
          <w:sz w:val="40"/>
          <w:szCs w:val="40"/>
        </w:rPr>
      </w:pPr>
      <w:r w:rsidRPr="00DC28FE">
        <w:rPr>
          <w:rFonts w:ascii="Times New Roman" w:hAnsi="Times New Roman" w:cs="Times New Roman"/>
          <w:sz w:val="40"/>
          <w:szCs w:val="40"/>
        </w:rPr>
        <w:t xml:space="preserve">JUNE </w:t>
      </w:r>
      <w:r w:rsidR="008D14FA">
        <w:rPr>
          <w:rFonts w:ascii="Times New Roman" w:hAnsi="Times New Roman" w:cs="Times New Roman"/>
          <w:sz w:val="40"/>
          <w:szCs w:val="40"/>
        </w:rPr>
        <w:t>15</w:t>
      </w:r>
      <w:r w:rsidRPr="00DC28FE">
        <w:rPr>
          <w:rFonts w:ascii="Times New Roman" w:hAnsi="Times New Roman" w:cs="Times New Roman"/>
          <w:sz w:val="40"/>
          <w:szCs w:val="40"/>
        </w:rPr>
        <w:t xml:space="preserve">, </w:t>
      </w:r>
      <w:r w:rsidR="006E2255" w:rsidRPr="00DC28FE">
        <w:rPr>
          <w:rFonts w:ascii="Times New Roman" w:hAnsi="Times New Roman" w:cs="Times New Roman"/>
          <w:sz w:val="40"/>
          <w:szCs w:val="40"/>
        </w:rPr>
        <w:t>20</w:t>
      </w:r>
      <w:r w:rsidR="006E2255">
        <w:rPr>
          <w:rFonts w:ascii="Times New Roman" w:hAnsi="Times New Roman" w:cs="Times New Roman"/>
          <w:sz w:val="40"/>
          <w:szCs w:val="40"/>
        </w:rPr>
        <w:t>22</w:t>
      </w:r>
    </w:p>
    <w:p w14:paraId="150096BF" w14:textId="67D5441B" w:rsidR="00CE73FD" w:rsidRPr="00DC28FE" w:rsidRDefault="00CE73FD" w:rsidP="00CE73FD">
      <w:pPr>
        <w:jc w:val="center"/>
        <w:rPr>
          <w:rFonts w:ascii="Times New Roman" w:hAnsi="Times New Roman" w:cs="Times New Roman"/>
          <w:sz w:val="40"/>
          <w:szCs w:val="40"/>
        </w:rPr>
      </w:pPr>
      <w:r w:rsidRPr="00DC28FE">
        <w:rPr>
          <w:rFonts w:ascii="Times New Roman" w:hAnsi="Times New Roman" w:cs="Times New Roman"/>
          <w:sz w:val="40"/>
          <w:szCs w:val="40"/>
        </w:rPr>
        <w:t>AUGUST 1</w:t>
      </w:r>
      <w:r w:rsidR="008D14FA">
        <w:rPr>
          <w:rFonts w:ascii="Times New Roman" w:hAnsi="Times New Roman" w:cs="Times New Roman"/>
          <w:sz w:val="40"/>
          <w:szCs w:val="40"/>
        </w:rPr>
        <w:t>7</w:t>
      </w:r>
      <w:r w:rsidRPr="00DC28FE">
        <w:rPr>
          <w:rFonts w:ascii="Times New Roman" w:hAnsi="Times New Roman" w:cs="Times New Roman"/>
          <w:sz w:val="40"/>
          <w:szCs w:val="40"/>
        </w:rPr>
        <w:t xml:space="preserve">, </w:t>
      </w:r>
      <w:r w:rsidR="006E2255" w:rsidRPr="00DC28FE">
        <w:rPr>
          <w:rFonts w:ascii="Times New Roman" w:hAnsi="Times New Roman" w:cs="Times New Roman"/>
          <w:sz w:val="40"/>
          <w:szCs w:val="40"/>
        </w:rPr>
        <w:t>20</w:t>
      </w:r>
      <w:r w:rsidR="006E2255">
        <w:rPr>
          <w:rFonts w:ascii="Times New Roman" w:hAnsi="Times New Roman" w:cs="Times New Roman"/>
          <w:sz w:val="40"/>
          <w:szCs w:val="40"/>
        </w:rPr>
        <w:t>22</w:t>
      </w:r>
    </w:p>
    <w:p w14:paraId="73DAE592" w14:textId="2B2641DD" w:rsidR="00CE73FD" w:rsidRPr="00DC28FE" w:rsidRDefault="00CE73FD" w:rsidP="00CE73FD">
      <w:pPr>
        <w:jc w:val="center"/>
        <w:rPr>
          <w:rFonts w:ascii="Times New Roman" w:hAnsi="Times New Roman" w:cs="Times New Roman"/>
          <w:sz w:val="40"/>
          <w:szCs w:val="40"/>
        </w:rPr>
      </w:pPr>
      <w:r w:rsidRPr="00DC28FE">
        <w:rPr>
          <w:rFonts w:ascii="Times New Roman" w:hAnsi="Times New Roman" w:cs="Times New Roman"/>
          <w:sz w:val="40"/>
          <w:szCs w:val="40"/>
        </w:rPr>
        <w:t xml:space="preserve">OCTOBER </w:t>
      </w:r>
      <w:r w:rsidR="00BC78C5">
        <w:rPr>
          <w:rFonts w:ascii="Times New Roman" w:hAnsi="Times New Roman" w:cs="Times New Roman"/>
          <w:sz w:val="40"/>
          <w:szCs w:val="40"/>
        </w:rPr>
        <w:t>1</w:t>
      </w:r>
      <w:r w:rsidR="008D14FA">
        <w:rPr>
          <w:rFonts w:ascii="Times New Roman" w:hAnsi="Times New Roman" w:cs="Times New Roman"/>
          <w:sz w:val="40"/>
          <w:szCs w:val="40"/>
        </w:rPr>
        <w:t>9</w:t>
      </w:r>
      <w:r w:rsidRPr="00DC28FE">
        <w:rPr>
          <w:rFonts w:ascii="Times New Roman" w:hAnsi="Times New Roman" w:cs="Times New Roman"/>
          <w:sz w:val="40"/>
          <w:szCs w:val="40"/>
        </w:rPr>
        <w:t xml:space="preserve">, </w:t>
      </w:r>
      <w:r w:rsidR="006E2255" w:rsidRPr="00DC28FE">
        <w:rPr>
          <w:rFonts w:ascii="Times New Roman" w:hAnsi="Times New Roman" w:cs="Times New Roman"/>
          <w:sz w:val="40"/>
          <w:szCs w:val="40"/>
        </w:rPr>
        <w:t>20</w:t>
      </w:r>
      <w:r w:rsidR="006E2255">
        <w:rPr>
          <w:rFonts w:ascii="Times New Roman" w:hAnsi="Times New Roman" w:cs="Times New Roman"/>
          <w:sz w:val="40"/>
          <w:szCs w:val="40"/>
        </w:rPr>
        <w:t>22</w:t>
      </w:r>
    </w:p>
    <w:p w14:paraId="1183E15C" w14:textId="7E7F6E08" w:rsidR="00CE73FD" w:rsidRDefault="00CE73FD" w:rsidP="00CE73FD">
      <w:pPr>
        <w:jc w:val="center"/>
        <w:rPr>
          <w:rFonts w:ascii="Times New Roman" w:hAnsi="Times New Roman" w:cs="Times New Roman"/>
          <w:sz w:val="40"/>
          <w:szCs w:val="40"/>
        </w:rPr>
      </w:pPr>
      <w:r w:rsidRPr="00DC28FE">
        <w:rPr>
          <w:rFonts w:ascii="Times New Roman" w:hAnsi="Times New Roman" w:cs="Times New Roman"/>
          <w:sz w:val="40"/>
          <w:szCs w:val="40"/>
        </w:rPr>
        <w:t xml:space="preserve">DECEMBER </w:t>
      </w:r>
      <w:r w:rsidR="008D14FA">
        <w:rPr>
          <w:rFonts w:ascii="Times New Roman" w:hAnsi="Times New Roman" w:cs="Times New Roman"/>
          <w:sz w:val="40"/>
          <w:szCs w:val="40"/>
        </w:rPr>
        <w:t>21</w:t>
      </w:r>
      <w:r w:rsidRPr="00DC28FE">
        <w:rPr>
          <w:rFonts w:ascii="Times New Roman" w:hAnsi="Times New Roman" w:cs="Times New Roman"/>
          <w:sz w:val="40"/>
          <w:szCs w:val="40"/>
        </w:rPr>
        <w:t xml:space="preserve">, </w:t>
      </w:r>
      <w:r w:rsidR="006E2255" w:rsidRPr="00DC28FE">
        <w:rPr>
          <w:rFonts w:ascii="Times New Roman" w:hAnsi="Times New Roman" w:cs="Times New Roman"/>
          <w:sz w:val="40"/>
          <w:szCs w:val="40"/>
        </w:rPr>
        <w:t>20</w:t>
      </w:r>
      <w:r w:rsidR="006E2255">
        <w:rPr>
          <w:rFonts w:ascii="Times New Roman" w:hAnsi="Times New Roman" w:cs="Times New Roman"/>
          <w:sz w:val="40"/>
          <w:szCs w:val="40"/>
        </w:rPr>
        <w:t>22</w:t>
      </w:r>
    </w:p>
    <w:p w14:paraId="0B693D46" w14:textId="77777777" w:rsidR="00CE73FD" w:rsidRPr="00785F8F" w:rsidRDefault="00CE73FD" w:rsidP="00CE73FD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5F605868" w14:textId="5F384AB9" w:rsidR="00CE73FD" w:rsidRPr="00785F8F" w:rsidRDefault="00CE73FD" w:rsidP="00CE73FD">
      <w:pPr>
        <w:jc w:val="center"/>
        <w:rPr>
          <w:rFonts w:ascii="Times New Roman" w:hAnsi="Times New Roman" w:cs="Times New Roman"/>
          <w:sz w:val="32"/>
          <w:szCs w:val="32"/>
        </w:rPr>
      </w:pPr>
      <w:r w:rsidRPr="00785F8F">
        <w:rPr>
          <w:rFonts w:ascii="Times New Roman" w:hAnsi="Times New Roman" w:cs="Times New Roman"/>
          <w:sz w:val="32"/>
          <w:szCs w:val="32"/>
        </w:rPr>
        <w:t xml:space="preserve">HEARINGS HELD </w:t>
      </w:r>
      <w:r w:rsidR="00DA5916">
        <w:rPr>
          <w:rFonts w:ascii="Times New Roman" w:hAnsi="Times New Roman" w:cs="Times New Roman"/>
          <w:sz w:val="32"/>
          <w:szCs w:val="32"/>
        </w:rPr>
        <w:t>via Zoom</w:t>
      </w:r>
      <w:r w:rsidRPr="00785F8F">
        <w:rPr>
          <w:rFonts w:ascii="Times New Roman" w:hAnsi="Times New Roman" w:cs="Times New Roman"/>
          <w:sz w:val="32"/>
          <w:szCs w:val="32"/>
        </w:rPr>
        <w:t xml:space="preserve"> at </w:t>
      </w:r>
      <w:r>
        <w:rPr>
          <w:rFonts w:ascii="Times New Roman" w:hAnsi="Times New Roman" w:cs="Times New Roman"/>
          <w:sz w:val="32"/>
          <w:szCs w:val="32"/>
        </w:rPr>
        <w:t>1</w:t>
      </w:r>
      <w:r w:rsidR="008D14FA">
        <w:rPr>
          <w:rFonts w:ascii="Times New Roman" w:hAnsi="Times New Roman" w:cs="Times New Roman"/>
          <w:sz w:val="32"/>
          <w:szCs w:val="32"/>
        </w:rPr>
        <w:t xml:space="preserve"> p</w:t>
      </w:r>
      <w:r w:rsidRPr="00785F8F">
        <w:rPr>
          <w:rFonts w:ascii="Times New Roman" w:hAnsi="Times New Roman" w:cs="Times New Roman"/>
          <w:sz w:val="32"/>
          <w:szCs w:val="32"/>
        </w:rPr>
        <w:t>.m.</w:t>
      </w:r>
    </w:p>
    <w:p w14:paraId="0E2C6D8B" w14:textId="77777777" w:rsidR="00BC78C5" w:rsidRPr="00DA5916" w:rsidRDefault="00BC78C5" w:rsidP="00CE73FD">
      <w:pPr>
        <w:jc w:val="center"/>
        <w:rPr>
          <w:rFonts w:ascii="Times New Roman" w:hAnsi="Times New Roman" w:cs="Times New Roman"/>
          <w:sz w:val="28"/>
          <w:szCs w:val="28"/>
        </w:rPr>
      </w:pPr>
      <w:r w:rsidRPr="00DA5916">
        <w:rPr>
          <w:rFonts w:ascii="Times New Roman" w:hAnsi="Times New Roman" w:cs="Times New Roman"/>
          <w:sz w:val="28"/>
          <w:szCs w:val="28"/>
        </w:rPr>
        <w:t>*</w:t>
      </w:r>
      <w:r w:rsidR="00CE73FD" w:rsidRPr="00DA5916">
        <w:rPr>
          <w:rFonts w:ascii="Times New Roman" w:hAnsi="Times New Roman" w:cs="Times New Roman"/>
          <w:sz w:val="28"/>
          <w:szCs w:val="28"/>
        </w:rPr>
        <w:t>DATES ARE TENTATIVE AND SUBJECT TO CHANGE</w:t>
      </w:r>
    </w:p>
    <w:p w14:paraId="59732637" w14:textId="77777777" w:rsidR="00BC78C5" w:rsidRDefault="00BC78C5" w:rsidP="00CE73FD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318DF914" w14:textId="24A447AD" w:rsidR="00B82A7E" w:rsidRDefault="00CE73FD" w:rsidP="00BC78C5">
      <w:pPr>
        <w:ind w:left="7920"/>
      </w:pPr>
      <w:r>
        <w:rPr>
          <w:rFonts w:ascii="Times New Roman" w:hAnsi="Times New Roman" w:cs="Times New Roman"/>
          <w:sz w:val="16"/>
          <w:szCs w:val="16"/>
        </w:rPr>
        <w:t xml:space="preserve">POSTED </w:t>
      </w:r>
      <w:r w:rsidR="006E2255">
        <w:rPr>
          <w:rFonts w:ascii="Times New Roman" w:hAnsi="Times New Roman" w:cs="Times New Roman"/>
          <w:sz w:val="16"/>
          <w:szCs w:val="16"/>
        </w:rPr>
        <w:t>12/</w:t>
      </w:r>
      <w:r w:rsidR="008D14FA">
        <w:rPr>
          <w:rFonts w:ascii="Times New Roman" w:hAnsi="Times New Roman" w:cs="Times New Roman"/>
          <w:sz w:val="16"/>
          <w:szCs w:val="16"/>
        </w:rPr>
        <w:t>17</w:t>
      </w:r>
      <w:r w:rsidR="006E2255">
        <w:rPr>
          <w:rFonts w:ascii="Times New Roman" w:hAnsi="Times New Roman" w:cs="Times New Roman"/>
          <w:sz w:val="16"/>
          <w:szCs w:val="16"/>
        </w:rPr>
        <w:t>/21</w:t>
      </w:r>
    </w:p>
    <w:sectPr w:rsidR="00B82A7E" w:rsidSect="00BC78C5"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CQhNLY0tLU3NLMyUdpeDU4uLM/DyQAsNaAHADG44sAAAA"/>
  </w:docVars>
  <w:rsids>
    <w:rsidRoot w:val="00B82A7E"/>
    <w:rsid w:val="00003EE3"/>
    <w:rsid w:val="001B1268"/>
    <w:rsid w:val="0033777C"/>
    <w:rsid w:val="003A358F"/>
    <w:rsid w:val="00424608"/>
    <w:rsid w:val="00641942"/>
    <w:rsid w:val="006E2255"/>
    <w:rsid w:val="007B1B98"/>
    <w:rsid w:val="008D14FA"/>
    <w:rsid w:val="00B82A7E"/>
    <w:rsid w:val="00BC78C5"/>
    <w:rsid w:val="00BF030B"/>
    <w:rsid w:val="00C74152"/>
    <w:rsid w:val="00CE73FD"/>
    <w:rsid w:val="00D005A0"/>
    <w:rsid w:val="00DA5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C5B3B2"/>
  <w15:chartTrackingRefBased/>
  <w15:docId w15:val="{0B157D36-4B11-4558-8101-75C7AEC85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82A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A7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8</Words>
  <Characters>223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Detroit</Company>
  <LinksUpToDate>false</LinksUpToDate>
  <CharactersWithSpaces>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llian Ortiz</dc:creator>
  <cp:keywords/>
  <dc:description/>
  <cp:lastModifiedBy>Deidranai Williams</cp:lastModifiedBy>
  <cp:revision>2</cp:revision>
  <cp:lastPrinted>2019-08-20T20:29:00Z</cp:lastPrinted>
  <dcterms:created xsi:type="dcterms:W3CDTF">2021-12-17T19:24:00Z</dcterms:created>
  <dcterms:modified xsi:type="dcterms:W3CDTF">2021-12-17T19:24:00Z</dcterms:modified>
</cp:coreProperties>
</file>